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990CE" w14:textId="0FC4CD4C" w:rsidR="00140D35" w:rsidRPr="002248AA" w:rsidRDefault="006E4ABB" w:rsidP="00545D31">
      <w:pPr>
        <w:pStyle w:val="Body1"/>
        <w:ind w:right="-279"/>
        <w:rPr>
          <w:rFonts w:ascii="Arial" w:hAnsi="Arial" w:cs="Arial"/>
          <w:sz w:val="22"/>
          <w:szCs w:val="22"/>
          <w:lang w:val="en-GB"/>
        </w:rPr>
      </w:pPr>
      <w:r w:rsidRPr="006A08DB">
        <w:rPr>
          <w:rFonts w:ascii="Calibri" w:hAnsi="Calibri" w:cs="Calibri"/>
          <w:noProof/>
          <w:lang w:val="lt-LT" w:eastAsia="lt-LT"/>
        </w:rPr>
        <mc:AlternateContent>
          <mc:Choice Requires="wps">
            <w:drawing>
              <wp:anchor distT="0" distB="0" distL="118745" distR="118745" simplePos="0" relativeHeight="251673600" behindDoc="1" locked="0" layoutInCell="1" allowOverlap="0" wp14:anchorId="658DA28C" wp14:editId="463A3861">
                <wp:simplePos x="0" y="0"/>
                <wp:positionH relativeFrom="margin">
                  <wp:posOffset>1352550</wp:posOffset>
                </wp:positionH>
                <wp:positionV relativeFrom="page">
                  <wp:posOffset>523875</wp:posOffset>
                </wp:positionV>
                <wp:extent cx="4733925" cy="320040"/>
                <wp:effectExtent l="0" t="0" r="9525" b="3810"/>
                <wp:wrapSquare wrapText="bothSides"/>
                <wp:docPr id="197" name="Rectangle 197"/>
                <wp:cNvGraphicFramePr/>
                <a:graphic xmlns:a="http://schemas.openxmlformats.org/drawingml/2006/main">
                  <a:graphicData uri="http://schemas.microsoft.com/office/word/2010/wordprocessingShape">
                    <wps:wsp>
                      <wps:cNvSpPr/>
                      <wps:spPr>
                        <a:xfrm>
                          <a:off x="0" y="0"/>
                          <a:ext cx="4733925" cy="320040"/>
                        </a:xfrm>
                        <a:prstGeom prst="rect">
                          <a:avLst/>
                        </a:prstGeom>
                        <a:solidFill>
                          <a:srgbClr val="4472C4"/>
                        </a:solidFill>
                        <a:ln w="12700" cap="flat" cmpd="sng" algn="ctr">
                          <a:noFill/>
                          <a:prstDash val="solid"/>
                          <a:miter lim="800000"/>
                        </a:ln>
                        <a:effectLst/>
                      </wps:spPr>
                      <wps:txbx>
                        <w:txbxContent>
                          <w:p w14:paraId="634CBBDE" w14:textId="1F3157B2" w:rsidR="009102A1" w:rsidRPr="009102A1" w:rsidRDefault="009102A1" w:rsidP="009102A1">
                            <w:pPr>
                              <w:spacing w:line="360" w:lineRule="auto"/>
                              <w:ind w:left="142"/>
                              <w:rPr>
                                <w:color w:val="FFFFFF" w:themeColor="background1"/>
                                <w:sz w:val="28"/>
                                <w:szCs w:val="28"/>
                              </w:rPr>
                            </w:pPr>
                            <w:r w:rsidRPr="009102A1">
                              <w:rPr>
                                <w:color w:val="FFFFFF" w:themeColor="background1"/>
                                <w:sz w:val="28"/>
                                <w:szCs w:val="28"/>
                              </w:rPr>
                              <w:t>World Forum for Democracy</w:t>
                            </w:r>
                            <w:r>
                              <w:rPr>
                                <w:color w:val="FFFFFF" w:themeColor="background1"/>
                                <w:sz w:val="28"/>
                                <w:szCs w:val="28"/>
                              </w:rPr>
                              <w:t xml:space="preserve"> 6-8 November 2023, Strasbou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58DA28C" id="Rectangle 197" o:spid="_x0000_s1026" style="position:absolute;margin-left:106.5pt;margin-top:41.25pt;width:372.75pt;height:25.2pt;z-index:-251642880;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g70XAIAAK0EAAAOAAAAZHJzL2Uyb0RvYy54bWysVEtv2zAMvg/YfxB0X52Hu7RBnCJI0WFA&#10;0RZoh54VWYoNSKJGKbG7Xz9Kdp/baVgOCilSfHz86NVFbw07KgwtuIpPTyacKSehbt2+4j8err6c&#10;cRaicLUw4FTFn1TgF+vPn1adX6oZNGBqhYyCuLDsfMWbGP2yKIJslBXhBLxyZNSAVkRScV/UKDqK&#10;bk0xm0y+Fh1g7RGkCoFuLwcjX+f4WisZb7UOKjJTcaot5hPzuUtnsV6J5R6Fb1o5liH+oQorWkdJ&#10;X0JdiijYAds/QtlWIgTQ8USCLUDrVqrcA3UznXzo5r4RXuVeCJzgX2AK/y+svDne+zskGDofloHE&#10;1EWv0aZ/qo/1GaynF7BUH5mky3Ixn5/PTjmTZJvTLMqMZvH62mOI3xRYloSKIw0jYySO1yFSRnJ9&#10;dknJApi2vmqNyQrud1uD7ChocGW5mG3LNCt68s7NONYR7WaLCQ1XCiKQNiKSaH1d8eD2nAmzJ2bK&#10;iDm3g5QhTz3lvhShGXLksAMdbBuJk6a1FT+bpN+Y2bhUmcqsGjt4BS1Jsd/1I5I7qJ/ukCEMjAte&#10;XrWU71qEeCeQKEb10trEWzq0AWoCRomzBvDX3+6TP02erJx1RFlq8OdBoOLMfHfEifNpSTNgMSvl&#10;6WJGCr617N5a3MFugcCd0oJ6mcXkH82zqBHsI23XJmUlk3CScg9Qjso2DqtE+ynVZpPdiNdexGt3&#10;72UKniBLSD/0jwL9SIVIJLqBZ3qL5QdGDL7ppYPNIYJuM10SxAOuRISk0E5kSoz7m5burZ69Xr8y&#10;698AAAD//wMAUEsDBBQABgAIAAAAIQDQED6u4QAAAAoBAAAPAAAAZHJzL2Rvd25yZXYueG1sTI/B&#10;SsNAEIbvgu+wjOBF7KYpW9KYTRFFQdCC0YPHbXZMQrOzIbtNo0/veNLbDPPxz/cX29n1YsIxdJ40&#10;LBcJCKTa244aDe9vD9cZiBANWdN7Qg1fGGBbnp8VJrf+RK84VbERHEIhNxraGIdcylC36ExY+AGJ&#10;b59+dCbyOjbSjubE4a6XaZKspTMd8YfWDHjXYn2ojk7D83338aKqq+9qelLSHZLd41rttL68mG9v&#10;QESc4x8Mv/qsDiU77f2RbBC9hnS54i5RQ5YqEAxsVMbDnslVugFZFvJ/hfIHAAD//wMAUEsBAi0A&#10;FAAGAAgAAAAhALaDOJL+AAAA4QEAABMAAAAAAAAAAAAAAAAAAAAAAFtDb250ZW50X1R5cGVzXS54&#10;bWxQSwECLQAUAAYACAAAACEAOP0h/9YAAACUAQAACwAAAAAAAAAAAAAAAAAvAQAAX3JlbHMvLnJl&#10;bHNQSwECLQAUAAYACAAAACEAhQ4O9FwCAACtBAAADgAAAAAAAAAAAAAAAAAuAgAAZHJzL2Uyb0Rv&#10;Yy54bWxQSwECLQAUAAYACAAAACEA0BA+ruEAAAAKAQAADwAAAAAAAAAAAAAAAAC2BAAAZHJzL2Rv&#10;d25yZXYueG1sUEsFBgAAAAAEAAQA8wAAAMQFAAAAAA==&#10;" o:allowoverlap="f" fillcolor="#4472c4" stroked="f" strokeweight="1pt">
                <v:textbox>
                  <w:txbxContent>
                    <w:p w14:paraId="634CBBDE" w14:textId="1F3157B2" w:rsidR="009102A1" w:rsidRPr="009102A1" w:rsidRDefault="009102A1" w:rsidP="009102A1">
                      <w:pPr>
                        <w:spacing w:line="360" w:lineRule="auto"/>
                        <w:ind w:left="142"/>
                        <w:rPr>
                          <w:color w:val="FFFFFF" w:themeColor="background1"/>
                          <w:sz w:val="28"/>
                          <w:szCs w:val="28"/>
                        </w:rPr>
                      </w:pPr>
                      <w:r w:rsidRPr="009102A1">
                        <w:rPr>
                          <w:color w:val="FFFFFF" w:themeColor="background1"/>
                          <w:sz w:val="28"/>
                          <w:szCs w:val="28"/>
                        </w:rPr>
                        <w:t>World Forum for Democracy</w:t>
                      </w:r>
                      <w:r>
                        <w:rPr>
                          <w:color w:val="FFFFFF" w:themeColor="background1"/>
                          <w:sz w:val="28"/>
                          <w:szCs w:val="28"/>
                        </w:rPr>
                        <w:t xml:space="preserve"> 6-8 November 2023, Strasbourg</w:t>
                      </w:r>
                    </w:p>
                  </w:txbxContent>
                </v:textbox>
                <w10:wrap type="square" anchorx="margin" anchory="page"/>
              </v:rect>
            </w:pict>
          </mc:Fallback>
        </mc:AlternateContent>
      </w:r>
      <w:r w:rsidR="00C233DE">
        <w:rPr>
          <w:noProof/>
          <w:lang w:val="lt-LT" w:eastAsia="lt-LT"/>
        </w:rPr>
        <w:drawing>
          <wp:anchor distT="0" distB="0" distL="114300" distR="114300" simplePos="0" relativeHeight="251669504" behindDoc="0" locked="0" layoutInCell="1" allowOverlap="1" wp14:anchorId="08B13782" wp14:editId="3C23F84A">
            <wp:simplePos x="0" y="0"/>
            <wp:positionH relativeFrom="margin">
              <wp:align>left</wp:align>
            </wp:positionH>
            <wp:positionV relativeFrom="paragraph">
              <wp:posOffset>152400</wp:posOffset>
            </wp:positionV>
            <wp:extent cx="1352550" cy="14700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52550" cy="1470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250CDF" w14:textId="77777777" w:rsidR="00140D35" w:rsidRPr="002248AA" w:rsidRDefault="00140D35" w:rsidP="002248AA">
      <w:pPr>
        <w:pStyle w:val="Body1"/>
        <w:ind w:right="-279"/>
        <w:jc w:val="center"/>
        <w:rPr>
          <w:rFonts w:ascii="Arial" w:hAnsi="Arial" w:cs="Arial"/>
          <w:sz w:val="22"/>
          <w:szCs w:val="22"/>
          <w:lang w:val="en-GB"/>
        </w:rPr>
      </w:pPr>
    </w:p>
    <w:p w14:paraId="0CDB12CF" w14:textId="77777777" w:rsidR="00FD23E3" w:rsidRPr="00545D31" w:rsidRDefault="00FD23E3" w:rsidP="004E3846">
      <w:pPr>
        <w:spacing w:line="240" w:lineRule="auto"/>
        <w:jc w:val="center"/>
        <w:rPr>
          <w:rFonts w:asciiTheme="minorHAnsi" w:hAnsiTheme="minorHAnsi" w:cstheme="minorHAnsi"/>
          <w:b/>
          <w:bCs/>
          <w:color w:val="000000" w:themeColor="text1"/>
          <w:sz w:val="48"/>
          <w:szCs w:val="48"/>
        </w:rPr>
      </w:pPr>
      <w:r w:rsidRPr="00545D31">
        <w:rPr>
          <w:rFonts w:asciiTheme="minorHAnsi" w:hAnsiTheme="minorHAnsi" w:cstheme="minorHAnsi"/>
          <w:b/>
          <w:bCs/>
          <w:color w:val="000000" w:themeColor="text1"/>
          <w:sz w:val="48"/>
          <w:szCs w:val="48"/>
        </w:rPr>
        <w:t>Democracy = Peace?</w:t>
      </w:r>
    </w:p>
    <w:p w14:paraId="1813B800" w14:textId="478694EB" w:rsidR="00C233DE" w:rsidRPr="00545D31" w:rsidRDefault="004E3846" w:rsidP="00C233DE">
      <w:pPr>
        <w:pStyle w:val="Heading1"/>
        <w:spacing w:before="120" w:after="120"/>
        <w:jc w:val="center"/>
        <w:rPr>
          <w:rFonts w:asciiTheme="minorHAnsi" w:hAnsiTheme="minorHAnsi" w:cstheme="minorHAnsi"/>
          <w:color w:val="FF0000"/>
          <w:sz w:val="48"/>
          <w:szCs w:val="48"/>
        </w:rPr>
      </w:pPr>
      <w:r w:rsidRPr="00545D31">
        <w:rPr>
          <w:rFonts w:asciiTheme="minorHAnsi" w:hAnsiTheme="minorHAnsi" w:cstheme="minorHAnsi"/>
          <w:color w:val="FF0000"/>
          <w:sz w:val="48"/>
          <w:szCs w:val="48"/>
        </w:rPr>
        <w:t>Call for initiative</w:t>
      </w:r>
      <w:r w:rsidR="00C233DE" w:rsidRPr="00545D31">
        <w:rPr>
          <w:rFonts w:asciiTheme="minorHAnsi" w:hAnsiTheme="minorHAnsi" w:cstheme="minorHAnsi"/>
          <w:color w:val="FF0000"/>
          <w:sz w:val="48"/>
          <w:szCs w:val="48"/>
        </w:rPr>
        <w:t>s</w:t>
      </w:r>
    </w:p>
    <w:p w14:paraId="46F73D9B" w14:textId="77777777" w:rsidR="00C233DE" w:rsidRPr="00545D31" w:rsidRDefault="00C233DE" w:rsidP="00C233DE">
      <w:pPr>
        <w:rPr>
          <w:rFonts w:asciiTheme="minorHAnsi" w:hAnsiTheme="minorHAnsi" w:cstheme="minorHAnsi"/>
        </w:rPr>
      </w:pPr>
    </w:p>
    <w:p w14:paraId="58F8ABED" w14:textId="5CF255F6" w:rsidR="00B1277E" w:rsidRPr="00545D31" w:rsidRDefault="00436005" w:rsidP="00D0362F">
      <w:pPr>
        <w:pStyle w:val="Body"/>
        <w:ind w:right="-279"/>
        <w:jc w:val="both"/>
        <w:rPr>
          <w:rFonts w:asciiTheme="minorHAnsi" w:hAnsiTheme="minorHAnsi" w:cstheme="minorHAnsi"/>
          <w:color w:val="000000" w:themeColor="text1"/>
          <w:lang w:val="en-GB"/>
        </w:rPr>
      </w:pPr>
      <w:r w:rsidRPr="00545D31">
        <w:rPr>
          <w:rFonts w:asciiTheme="minorHAnsi" w:hAnsiTheme="minorHAnsi" w:cstheme="minorHAnsi"/>
          <w:noProof/>
          <w:color w:val="000000" w:themeColor="text1"/>
          <w:lang w:val="lt-LT" w:eastAsia="lt-LT"/>
        </w:rPr>
        <mc:AlternateContent>
          <mc:Choice Requires="wps">
            <w:drawing>
              <wp:anchor distT="0" distB="0" distL="114300" distR="114300" simplePos="0" relativeHeight="251656192" behindDoc="1" locked="0" layoutInCell="1" allowOverlap="1" wp14:anchorId="76017544" wp14:editId="5E27D659">
                <wp:simplePos x="0" y="0"/>
                <wp:positionH relativeFrom="margin">
                  <wp:align>left</wp:align>
                </wp:positionH>
                <wp:positionV relativeFrom="paragraph">
                  <wp:posOffset>11430</wp:posOffset>
                </wp:positionV>
                <wp:extent cx="2381250" cy="771525"/>
                <wp:effectExtent l="0" t="0" r="247650" b="85725"/>
                <wp:wrapTight wrapText="bothSides">
                  <wp:wrapPolygon edited="0">
                    <wp:start x="0" y="0"/>
                    <wp:lineTo x="0" y="14933"/>
                    <wp:lineTo x="346" y="20267"/>
                    <wp:lineTo x="864" y="22400"/>
                    <wp:lineTo x="1555" y="23467"/>
                    <wp:lineTo x="22291" y="23467"/>
                    <wp:lineTo x="22810" y="22400"/>
                    <wp:lineTo x="23674" y="18667"/>
                    <wp:lineTo x="23501" y="17067"/>
                    <wp:lineTo x="21946" y="8533"/>
                    <wp:lineTo x="21254" y="5867"/>
                    <wp:lineTo x="19526" y="0"/>
                    <wp:lineTo x="0" y="0"/>
                  </wp:wrapPolygon>
                </wp:wrapTight>
                <wp:docPr id="4"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1250" cy="771525"/>
                        </a:xfrm>
                        <a:prstGeom prst="snip2DiagRect">
                          <a:avLst>
                            <a:gd name="adj1" fmla="val 0"/>
                            <a:gd name="adj2" fmla="val 34960"/>
                          </a:avLst>
                        </a:prstGeom>
                        <a:solidFill>
                          <a:srgbClr val="FFFF66"/>
                        </a:solidFill>
                        <a:ln w="25400" cap="flat">
                          <a:noFill/>
                          <a:prstDash val="solid"/>
                          <a:round/>
                        </a:ln>
                        <a:effectLst>
                          <a:outerShdw blurRad="76200" dir="18900000" sy="23000" kx="-1200000" algn="bl" rotWithShape="0">
                            <a:prstClr val="black">
                              <a:alpha val="20000"/>
                            </a:prstClr>
                          </a:outerShdw>
                        </a:effectLst>
                        <a:sp3d/>
                      </wps:spPr>
                      <wps:txbx>
                        <w:txbxContent>
                          <w:p w14:paraId="6B30922D" w14:textId="77777777" w:rsidR="005535BE" w:rsidRPr="00A50F8A" w:rsidRDefault="005535BE" w:rsidP="00E648E4">
                            <w:pPr>
                              <w:jc w:val="center"/>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Y IS THE WORLD FORUM FOR DEMOCRACY SPECIAL?</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17544" id="Snip Diagonal Corner Rectangle 3" o:spid="_x0000_s1027" style="position:absolute;left:0;text-align:left;margin-left:0;margin-top:.9pt;width:187.5pt;height:60.7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381250,7715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I+c1wIAAMEFAAAOAAAAZHJzL2Uyb0RvYy54bWysVEtv2zAMvg/YfxB0bx07TdoGdYqgQYYB&#10;QVs0HXqmZTnWKkuapMTpfn0p2Um9x2mYD4Io0uTHj4+b20MjyZ5bJ7TKaXo+ooQrpkuhtjn99rw6&#10;u6LEeVAlSK14Tt+4o7fzz59uWjPjma61LLkl6ES5WWtyWntvZkniWM0bcOfacIXKStsGPIp2m5QW&#10;WvTeyCQbjaZJq21prGbcOXxddko6j/6rijP/UFWOeyJzith8PG08i3Am8xuYbS2YWrAeBvwDigaE&#10;wqAnV0vwQHZW/OGqEcxqpyt/znST6KoSjMccMJt09Fs2mxoMj7kgOc6caHL/zy2732/Mow3QnVlr&#10;9uqQkaQ1bnbSBMH1NofKNsEWgZNDZPHtxCI/eMLwMRtfpdkEyWaou7xMJ9kk0JzA7Pi3sc5/4boh&#10;4ZJTp4TJlgK2T1iuyCLs185HOkuioMG+gfJ7SknVSKzOHiQ5Vm6gz4b68cX1NNpg2N4b3o6BY7pa&#10;inIlpIyC3RZ30hJ0ndMVftNpj9kNzaQiLSY4uRiF9AD7tZLQQVY6+IrtFKIswdWdt+ig6zOrd6rs&#10;qJAqhOWxQ/tc9c5zu6nLlhRyZ5+gRPam2OOUlAI7Nr26HoUP5wl5zcbx+op8n6VoFCWQWxzCQlJi&#10;tX8Rvo4NFAoUggVYpxwLCey141qaGjqo0U+fd28d63ZCFqVfQDszjhl9NEm4+UNxIAITSIO38FLo&#10;8u3RBlyxa5xhK4F41uD8I1gsKlYX14h/wKOSGlnW/Y2SWtuff3sP9jgJqKWkxRHGTvqxA8spkV8V&#10;zsjF5DK9xpkfCnYoFENB7Zo7jdVHIIguXrGRA9/WyyjitbK6ecGNswiRUQbFMH5OmbdH4c536wV3&#10;FuOLRTTDWTfg12pjWAhwrMbz4QWs6afA4/zc6+PI913bNUuoRWcb/lR6sfO6Ej4oP7jtBdwTsUr9&#10;TguLaChHq4/NO38HAAD//wMAUEsDBBQABgAIAAAAIQDzV60u3gAAAAYBAAAPAAAAZHJzL2Rvd25y&#10;ZXYueG1sTI9NT8MwDIbvSPyHyEhc0JayApu6phPiSzsgpHUI7Zg1XlPROFWTbR2/fuYEx8ev9fpx&#10;vhhcKw7Yh8aTgttxAgKp8qahWsHn+nU0AxGiJqNbT6jghAEWxeVFrjPjj7TCQxlrwSUUMq3Axthl&#10;UobKotNh7Dskzna+dzoy9rU0vT5yuWvlJEkepNMN8QWrO3yyWH2Xe6cAl8mmXKbv0/Ln7fTybG8+&#10;Vl93qNT11fA4BxFxiH/L8KvP6lCw09bvyQTRKuBHIk9Zn8N0es+8ZZ6kKcgil//1izMAAAD//wMA&#10;UEsBAi0AFAAGAAgAAAAhALaDOJL+AAAA4QEAABMAAAAAAAAAAAAAAAAAAAAAAFtDb250ZW50X1R5&#10;cGVzXS54bWxQSwECLQAUAAYACAAAACEAOP0h/9YAAACUAQAACwAAAAAAAAAAAAAAAAAvAQAAX3Jl&#10;bHMvLnJlbHNQSwECLQAUAAYACAAAACEAUPCPnNcCAADBBQAADgAAAAAAAAAAAAAAAAAuAgAAZHJz&#10;L2Uyb0RvYy54bWxQSwECLQAUAAYACAAAACEA81etLt4AAAAGAQAADwAAAAAAAAAAAAAAAAAxBQAA&#10;ZHJzL2Rvd25yZXYueG1sUEsFBgAAAAAEAAQA8wAAADwGAAAAAA==&#10;" adj="-11796480,,5400" path="m,l2111525,r269725,269725l2381250,771525r,l269725,771525,,501800,,xe" fillcolor="#ff6" stroked="f" strokeweight="2pt">
                <v:stroke joinstyle="round"/>
                <v:shadow on="t" type="perspective" color="black" opacity="13107f" origin="-.5,.5" offset="0,0" matrix=",-23853f,,15073f"/>
                <v:formulas/>
                <v:path arrowok="t" o:connecttype="custom" o:connectlocs="0,0;2111525,0;2381250,269725;2381250,771525;2381250,771525;269725,771525;0,501800;0,0" o:connectangles="0,0,0,0,0,0,0,0" textboxrect="0,0,2381250,771525"/>
                <v:textbox inset="1.27mm,1.27mm,1.27mm,1.27mm">
                  <w:txbxContent>
                    <w:p w14:paraId="6B30922D" w14:textId="77777777" w:rsidR="005535BE" w:rsidRPr="00A50F8A" w:rsidRDefault="005535BE" w:rsidP="00E648E4">
                      <w:pPr>
                        <w:jc w:val="center"/>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Y IS THE WORLD FORUM FOR DEMOCRACY SPECIAL?</w:t>
                      </w:r>
                    </w:p>
                  </w:txbxContent>
                </v:textbox>
                <w10:wrap type="tight" anchorx="margin"/>
              </v:shape>
            </w:pict>
          </mc:Fallback>
        </mc:AlternateContent>
      </w:r>
      <w:r w:rsidR="004E3846" w:rsidRPr="00545D31">
        <w:rPr>
          <w:rFonts w:asciiTheme="minorHAnsi" w:hAnsiTheme="minorHAnsi" w:cstheme="minorHAnsi"/>
          <w:color w:val="000000" w:themeColor="text1"/>
          <w:lang w:val="en-GB"/>
        </w:rPr>
        <w:t>The World Forum for Democracy is a platform for global dialogue and democratic participation which brings new ideas into the work of the Council of Europe and promotes its principles across the world. A unique event of its kind, it deals with challenges facing democracy</w:t>
      </w:r>
      <w:r w:rsidR="0049140A" w:rsidRPr="00545D31">
        <w:rPr>
          <w:rFonts w:asciiTheme="minorHAnsi" w:hAnsiTheme="minorHAnsi" w:cstheme="minorHAnsi"/>
          <w:color w:val="000000" w:themeColor="text1"/>
          <w:lang w:val="en-GB"/>
        </w:rPr>
        <w:t>,</w:t>
      </w:r>
      <w:r w:rsidR="004E3846" w:rsidRPr="00545D31">
        <w:rPr>
          <w:rFonts w:asciiTheme="minorHAnsi" w:hAnsiTheme="minorHAnsi" w:cstheme="minorHAnsi"/>
          <w:color w:val="000000" w:themeColor="text1"/>
          <w:lang w:val="en-GB"/>
        </w:rPr>
        <w:t xml:space="preserve"> taking innovative initiative</w:t>
      </w:r>
      <w:r w:rsidR="0049140A" w:rsidRPr="00545D31">
        <w:rPr>
          <w:rFonts w:asciiTheme="minorHAnsi" w:hAnsiTheme="minorHAnsi" w:cstheme="minorHAnsi"/>
          <w:color w:val="000000" w:themeColor="text1"/>
          <w:lang w:val="en-GB"/>
        </w:rPr>
        <w:t>s</w:t>
      </w:r>
      <w:r w:rsidR="004E3846" w:rsidRPr="00545D31">
        <w:rPr>
          <w:rFonts w:asciiTheme="minorHAnsi" w:hAnsiTheme="minorHAnsi" w:cstheme="minorHAnsi"/>
          <w:color w:val="000000" w:themeColor="text1"/>
          <w:lang w:val="en-GB"/>
        </w:rPr>
        <w:t xml:space="preserve"> and practice</w:t>
      </w:r>
      <w:r w:rsidR="0049140A" w:rsidRPr="00545D31">
        <w:rPr>
          <w:rFonts w:asciiTheme="minorHAnsi" w:hAnsiTheme="minorHAnsi" w:cstheme="minorHAnsi"/>
          <w:color w:val="000000" w:themeColor="text1"/>
          <w:lang w:val="en-GB"/>
        </w:rPr>
        <w:t>s</w:t>
      </w:r>
      <w:r w:rsidR="004E3846" w:rsidRPr="00545D31">
        <w:rPr>
          <w:rFonts w:asciiTheme="minorHAnsi" w:hAnsiTheme="minorHAnsi" w:cstheme="minorHAnsi"/>
          <w:color w:val="000000" w:themeColor="text1"/>
          <w:lang w:val="en-GB"/>
        </w:rPr>
        <w:t xml:space="preserve"> as a starting point and fostering constructive debate to find </w:t>
      </w:r>
      <w:r w:rsidR="004E3846" w:rsidRPr="00545D31">
        <w:rPr>
          <w:rFonts w:asciiTheme="minorHAnsi" w:hAnsiTheme="minorHAnsi" w:cstheme="minorHAnsi"/>
          <w:b/>
          <w:color w:val="000000" w:themeColor="text1"/>
          <w:lang w:val="en-GB"/>
        </w:rPr>
        <w:t>solutions</w:t>
      </w:r>
      <w:r w:rsidR="004E3846" w:rsidRPr="00545D31">
        <w:rPr>
          <w:rFonts w:asciiTheme="minorHAnsi" w:hAnsiTheme="minorHAnsi" w:cstheme="minorHAnsi"/>
          <w:color w:val="000000" w:themeColor="text1"/>
          <w:lang w:val="en-GB"/>
        </w:rPr>
        <w:t xml:space="preserve">. A democratic exercise, the Forum aims at giving the people – </w:t>
      </w:r>
      <w:r w:rsidR="004E3846" w:rsidRPr="00545D31">
        <w:rPr>
          <w:rFonts w:asciiTheme="minorHAnsi" w:hAnsiTheme="minorHAnsi" w:cstheme="minorHAnsi"/>
          <w:i/>
          <w:color w:val="000000" w:themeColor="text1"/>
          <w:lang w:val="en-GB"/>
        </w:rPr>
        <w:t>demos</w:t>
      </w:r>
      <w:r w:rsidR="004E3846" w:rsidRPr="00545D31">
        <w:rPr>
          <w:rFonts w:asciiTheme="minorHAnsi" w:hAnsiTheme="minorHAnsi" w:cstheme="minorHAnsi"/>
          <w:color w:val="000000" w:themeColor="text1"/>
          <w:lang w:val="en-GB"/>
        </w:rPr>
        <w:t xml:space="preserve"> – their rightful place in political decision-making. It thus contributes to the evolution of democracy towards more participatory and inclusive structures and institutions. </w:t>
      </w:r>
    </w:p>
    <w:p w14:paraId="6A5C7B1F" w14:textId="0EB97DB7" w:rsidR="00DD613A" w:rsidRPr="00545D31" w:rsidRDefault="007F0CC7" w:rsidP="00D0362F">
      <w:pPr>
        <w:jc w:val="both"/>
        <w:rPr>
          <w:rFonts w:asciiTheme="minorHAnsi" w:hAnsiTheme="minorHAnsi" w:cstheme="minorHAnsi"/>
          <w:color w:val="000000" w:themeColor="text1"/>
        </w:rPr>
      </w:pPr>
      <w:r w:rsidRPr="00545D31">
        <w:rPr>
          <w:rFonts w:asciiTheme="minorHAnsi" w:hAnsiTheme="minorHAnsi" w:cstheme="minorHAnsi"/>
          <w:noProof/>
          <w:color w:val="000000" w:themeColor="text1"/>
          <w:lang w:val="lt-LT" w:eastAsia="lt-LT"/>
        </w:rPr>
        <mc:AlternateContent>
          <mc:Choice Requires="wps">
            <w:drawing>
              <wp:anchor distT="0" distB="0" distL="114300" distR="114300" simplePos="0" relativeHeight="251661312" behindDoc="1" locked="0" layoutInCell="1" allowOverlap="1" wp14:anchorId="43B94731" wp14:editId="3CD61C6C">
                <wp:simplePos x="0" y="0"/>
                <wp:positionH relativeFrom="margin">
                  <wp:align>left</wp:align>
                </wp:positionH>
                <wp:positionV relativeFrom="paragraph">
                  <wp:posOffset>12065</wp:posOffset>
                </wp:positionV>
                <wp:extent cx="2276475" cy="762000"/>
                <wp:effectExtent l="0" t="0" r="257175" b="76200"/>
                <wp:wrapTight wrapText="bothSides">
                  <wp:wrapPolygon edited="0">
                    <wp:start x="0" y="0"/>
                    <wp:lineTo x="0" y="14580"/>
                    <wp:lineTo x="723" y="17280"/>
                    <wp:lineTo x="542" y="19980"/>
                    <wp:lineTo x="904" y="22140"/>
                    <wp:lineTo x="1446" y="23220"/>
                    <wp:lineTo x="22413" y="23220"/>
                    <wp:lineTo x="22956" y="22140"/>
                    <wp:lineTo x="23859" y="18900"/>
                    <wp:lineTo x="23679" y="17280"/>
                    <wp:lineTo x="22052" y="8640"/>
                    <wp:lineTo x="21329" y="5940"/>
                    <wp:lineTo x="19521" y="0"/>
                    <wp:lineTo x="0" y="0"/>
                  </wp:wrapPolygon>
                </wp:wrapTight>
                <wp:docPr id="7"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76475" cy="762000"/>
                        </a:xfrm>
                        <a:prstGeom prst="snip2DiagRect">
                          <a:avLst>
                            <a:gd name="adj1" fmla="val 0"/>
                            <a:gd name="adj2" fmla="val 34960"/>
                          </a:avLst>
                        </a:prstGeom>
                        <a:solidFill>
                          <a:srgbClr val="FFFF66"/>
                        </a:solidFill>
                        <a:ln w="25400" cap="flat">
                          <a:noFill/>
                          <a:prstDash val="solid"/>
                          <a:round/>
                        </a:ln>
                        <a:effectLst>
                          <a:outerShdw blurRad="76200" dir="18900000" sy="23000" kx="-1200000" algn="bl" rotWithShape="0">
                            <a:prstClr val="black">
                              <a:alpha val="20000"/>
                            </a:prstClr>
                          </a:outerShdw>
                        </a:effectLst>
                        <a:sp3d/>
                      </wps:spPr>
                      <wps:txbx>
                        <w:txbxContent>
                          <w:p w14:paraId="7D5A2354" w14:textId="44C7CBF2" w:rsidR="007F0CC7" w:rsidRPr="00A50F8A" w:rsidRDefault="007F0CC7" w:rsidP="007F0CC7">
                            <w:pPr>
                              <w:jc w:val="center"/>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AT IS THE </w:t>
                            </w:r>
                            <w:r w:rsidR="00E97CB9"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DD613A"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DD613A" w:rsidRPr="00A50F8A">
                              <w:rPr>
                                <w:rFonts w:ascii="Segoe UI" w:eastAsia="Malgun Gothic" w:hAnsi="Segoe UI" w:cs="Segoe UI"/>
                                <w:b/>
                                <w:bCs/>
                                <w:color w:val="000000" w:themeColor="text1"/>
                                <w:sz w:val="18"/>
                                <w:szCs w:val="18"/>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r w:rsidR="00DD613A"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RLD FORUM</w:t>
                            </w:r>
                            <w:r w:rsidR="00CC5F0C"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DEMOCRACY</w:t>
                            </w: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BOUT?</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B94731" id="_x0000_s1028" style="position:absolute;left:0;text-align:left;margin-left:0;margin-top:.95pt;width:179.25pt;height:60pt;z-index:-251655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276475,762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C61wIAAMEFAAAOAAAAZHJzL2Uyb0RvYy54bWysVEtv2zAMvg/YfxB0bx07adIGdYqgQYYB&#10;QVc0HXqmZTnWKkuapMTpfv0o2Um9x2mYD4Io0uTHj4/bu2MjyYFbJ7TKaXo5ooQrpkuhdjn9+ry+&#10;uKbEeVAlSK14Tt+4o3eLjx9uWzPnma61LLkl6ES5eWtyWntv5kniWM0bcJfacIXKStsGPIp2l5QW&#10;WvTeyCQbjaZJq21prGbcOXxddUq6iP6rijP/paoc90TmFLH5eNp4FuFMFrcw31kwtWA9DPgHFA0I&#10;hUHPrlbggeyt+MNVI5jVTlf+kukm0VUlGI85YDbp6LdstjUYHnNBcpw50+T+n1v2cNiaRxugO7PR&#10;7NUhI0lr3PysCYLrbY6VbYItAifHyOLbmUV+9IThY5bNppPZFSUMdbMpVinSnMD89Lexzn/iuiHh&#10;klOnhMlWAnZPWK7IIhw2zkc6S6Kgwb6B8ltKSdVIrM4BJDlVbqDPhvrx5GZ6Ctt7QwCnwDFdLUW5&#10;FlJGwe6Ke2kJus7pGr/pNLQG/uKGZlKRFhO8mmBKhAH2ayWhg6x08BXbKURZgas7b9FB12dW71XZ&#10;uZUqhOWxQ/tc9d5zu63LlhRyb5+g7NmjpBTYsen1DTIZAjvkNRvH6yvyfZEGioMC5A6HsJCUWO1f&#10;hK9jA4UChWAB1jnHQgJ77biWpoYOavTT591bRw7OyKL0C2hnxjGj9yYJN38sjkRgAlnwFl4KXb49&#10;2oArdo0zbC0QzwacfwSLRcXq4hrxX/CopEaWdX+jpNb2x9/egz1OAmopaXGEsZO+78FySuRnhTMy&#10;uZqlNzjzQ8EOhWIoqH1zr7H6CATRxev4Og20Wi+jiNfK6uYFN84yRA6MK4bxc8q8PQn3vlsvuLMY&#10;Xy6jGc66Ab9RW8NCgFM1no8vYE0/BR7n50GfRh7msWu7Zgm16GzDn0ov915XwgflO7e9gHsiVqnf&#10;aWERDeVo9b55Fz8BAAD//wMAUEsDBBQABgAIAAAAIQANuECM2QAAAAYBAAAPAAAAZHJzL2Rvd25y&#10;ZXYueG1sTI/NTsMwEITvSLyDtUjcqENJUUnjVAiJWw/0R/S6SZY4aryOYicNb89yguPMrGa/ybez&#10;69REQ2g9G3hcJKCIK1+33Bg4Hd8f1qBCRK6x80wGvinAtri9yTGr/ZX3NB1io6SEQ4YGbIx9pnWo&#10;LDkMC98TS/blB4dR5NDoesCrlLtOL5PkWTtsWT5Y7OnNUnU5jM7A8XxOp9KlY7rD3d6G2Mz4+WHM&#10;/d38ugEVaY5/x/CLL+hQCFPpR66D6gzIkCjuCygJn1brFahS9FIcXeT6P37xAwAA//8DAFBLAQIt&#10;ABQABgAIAAAAIQC2gziS/gAAAOEBAAATAAAAAAAAAAAAAAAAAAAAAABbQ29udGVudF9UeXBlc10u&#10;eG1sUEsBAi0AFAAGAAgAAAAhADj9If/WAAAAlAEAAAsAAAAAAAAAAAAAAAAALwEAAF9yZWxzLy5y&#10;ZWxzUEsBAi0AFAAGAAgAAAAhAOpvMLrXAgAAwQUAAA4AAAAAAAAAAAAAAAAALgIAAGRycy9lMm9E&#10;b2MueG1sUEsBAi0AFAAGAAgAAAAhAA24QIzZAAAABgEAAA8AAAAAAAAAAAAAAAAAMQUAAGRycy9k&#10;b3ducmV2LnhtbFBLBQYAAAAABAAEAPMAAAA3BgAAAAA=&#10;" adj="-11796480,,5400" path="m,l2010080,r266395,266395l2276475,762000r,l266395,762000,,495605,,xe" fillcolor="#ff6" stroked="f" strokeweight="2pt">
                <v:stroke joinstyle="round"/>
                <v:shadow on="t" type="perspective" color="black" opacity="13107f" origin="-.5,.5" offset="0,0" matrix=",-23853f,,15073f"/>
                <v:formulas/>
                <v:path arrowok="t" o:connecttype="custom" o:connectlocs="0,0;2010080,0;2276475,266395;2276475,762000;2276475,762000;266395,762000;0,495605;0,0" o:connectangles="0,0,0,0,0,0,0,0" textboxrect="0,0,2276475,762000"/>
                <v:textbox inset="1.27mm,1.27mm,1.27mm,1.27mm">
                  <w:txbxContent>
                    <w:p w14:paraId="7D5A2354" w14:textId="44C7CBF2" w:rsidR="007F0CC7" w:rsidRPr="00A50F8A" w:rsidRDefault="007F0CC7" w:rsidP="007F0CC7">
                      <w:pPr>
                        <w:jc w:val="center"/>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AT IS THE </w:t>
                      </w:r>
                      <w:r w:rsidR="00E97CB9"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DD613A"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DD613A" w:rsidRPr="00A50F8A">
                        <w:rPr>
                          <w:rFonts w:ascii="Segoe UI" w:eastAsia="Malgun Gothic" w:hAnsi="Segoe UI" w:cs="Segoe UI"/>
                          <w:b/>
                          <w:bCs/>
                          <w:color w:val="000000" w:themeColor="text1"/>
                          <w:sz w:val="18"/>
                          <w:szCs w:val="18"/>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r w:rsidR="00DD613A"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RLD FORUM</w:t>
                      </w:r>
                      <w:r w:rsidR="00CC5F0C"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DEMOCRACY</w:t>
                      </w: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BOUT?</w:t>
                      </w:r>
                    </w:p>
                  </w:txbxContent>
                </v:textbox>
                <w10:wrap type="tight" anchorx="margin"/>
              </v:shape>
            </w:pict>
          </mc:Fallback>
        </mc:AlternateContent>
      </w:r>
      <w:r w:rsidR="00CD7887" w:rsidRPr="00545D31">
        <w:rPr>
          <w:rFonts w:asciiTheme="minorHAnsi" w:hAnsiTheme="minorHAnsi" w:cstheme="minorHAnsi"/>
          <w:color w:val="000000" w:themeColor="text1"/>
        </w:rPr>
        <w:t xml:space="preserve"> </w:t>
      </w:r>
      <w:r w:rsidR="0037533F" w:rsidRPr="00545D31">
        <w:rPr>
          <w:rFonts w:asciiTheme="minorHAnsi" w:hAnsiTheme="minorHAnsi" w:cstheme="minorHAnsi"/>
          <w:color w:val="000000" w:themeColor="text1"/>
        </w:rPr>
        <w:t xml:space="preserve">War has once again returned to the European continent.  The shock has been such that a renewed appreciation for peace, and worry for the welfare of democracy, has risen within the European and international communities.  Armed conflicts, however, had never ceased to be a recurring threat in the world.  The post Second World War vision of peace and prosperity, underpinned by democracy, never fully delivered.  In the twenty-first century, the question is still open whether this vision can </w:t>
      </w:r>
      <w:r w:rsidR="002D3774" w:rsidRPr="00545D31">
        <w:rPr>
          <w:rFonts w:asciiTheme="minorHAnsi" w:hAnsiTheme="minorHAnsi" w:cstheme="minorHAnsi"/>
          <w:color w:val="000000" w:themeColor="text1"/>
        </w:rPr>
        <w:t>fulfil</w:t>
      </w:r>
      <w:r w:rsidR="0037533F" w:rsidRPr="00545D31">
        <w:rPr>
          <w:rFonts w:asciiTheme="minorHAnsi" w:hAnsiTheme="minorHAnsi" w:cstheme="minorHAnsi"/>
          <w:color w:val="000000" w:themeColor="text1"/>
        </w:rPr>
        <w:t xml:space="preserve"> its promise.   At a time when violence rages, inequalities are widening, and politics is polarising - and when governments are struggling to cope with unforeseen events including climate change, pandemics and the rise of new technologies- now is the time to ask: can democracy deliver peace? </w:t>
      </w:r>
    </w:p>
    <w:p w14:paraId="2F951A4B" w14:textId="0D332706" w:rsidR="004E3846" w:rsidRPr="00545D31" w:rsidRDefault="007F0CC7" w:rsidP="00D0362F">
      <w:pPr>
        <w:ind w:right="-279"/>
        <w:jc w:val="both"/>
        <w:rPr>
          <w:rFonts w:asciiTheme="minorHAnsi" w:hAnsiTheme="minorHAnsi" w:cstheme="minorHAnsi"/>
          <w:color w:val="000000" w:themeColor="text1"/>
        </w:rPr>
      </w:pPr>
      <w:r w:rsidRPr="00545D31">
        <w:rPr>
          <w:rFonts w:asciiTheme="minorHAnsi" w:hAnsiTheme="minorHAnsi" w:cstheme="minorHAnsi"/>
          <w:noProof/>
          <w:color w:val="000000" w:themeColor="text1"/>
          <w:lang w:val="lt-LT" w:eastAsia="lt-LT"/>
        </w:rPr>
        <mc:AlternateContent>
          <mc:Choice Requires="wps">
            <w:drawing>
              <wp:anchor distT="0" distB="0" distL="114300" distR="114300" simplePos="0" relativeHeight="251663360" behindDoc="1" locked="0" layoutInCell="1" allowOverlap="1" wp14:anchorId="00DE95DD" wp14:editId="542E7C44">
                <wp:simplePos x="0" y="0"/>
                <wp:positionH relativeFrom="margin">
                  <wp:align>left</wp:align>
                </wp:positionH>
                <wp:positionV relativeFrom="paragraph">
                  <wp:posOffset>9525</wp:posOffset>
                </wp:positionV>
                <wp:extent cx="2181225" cy="742950"/>
                <wp:effectExtent l="0" t="0" r="257175" b="76200"/>
                <wp:wrapTight wrapText="bothSides">
                  <wp:wrapPolygon edited="0">
                    <wp:start x="0" y="0"/>
                    <wp:lineTo x="0" y="14954"/>
                    <wp:lineTo x="755" y="17723"/>
                    <wp:lineTo x="566" y="20492"/>
                    <wp:lineTo x="1509" y="23262"/>
                    <wp:lineTo x="22449" y="23262"/>
                    <wp:lineTo x="22638" y="22154"/>
                    <wp:lineTo x="23958" y="18277"/>
                    <wp:lineTo x="23958" y="17723"/>
                    <wp:lineTo x="22072" y="8308"/>
                    <wp:lineTo x="21317" y="5538"/>
                    <wp:lineTo x="19619" y="0"/>
                    <wp:lineTo x="0" y="0"/>
                  </wp:wrapPolygon>
                </wp:wrapTight>
                <wp:docPr id="8"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81225" cy="742950"/>
                        </a:xfrm>
                        <a:prstGeom prst="snip2DiagRect">
                          <a:avLst>
                            <a:gd name="adj1" fmla="val 0"/>
                            <a:gd name="adj2" fmla="val 34960"/>
                          </a:avLst>
                        </a:prstGeom>
                        <a:solidFill>
                          <a:srgbClr val="FFFF66"/>
                        </a:solidFill>
                        <a:ln w="25400" cap="flat">
                          <a:noFill/>
                          <a:prstDash val="solid"/>
                          <a:round/>
                        </a:ln>
                        <a:effectLst>
                          <a:outerShdw blurRad="76200" dir="18900000" sy="23000" kx="-1200000" algn="bl" rotWithShape="0">
                            <a:prstClr val="black">
                              <a:alpha val="20000"/>
                            </a:prstClr>
                          </a:outerShdw>
                        </a:effectLst>
                        <a:sp3d/>
                      </wps:spPr>
                      <wps:txbx>
                        <w:txbxContent>
                          <w:p w14:paraId="252BCE9A" w14:textId="4D849566" w:rsidR="007F0CC7" w:rsidRPr="00A50F8A" w:rsidRDefault="007F0CC7" w:rsidP="007F0CC7">
                            <w:pPr>
                              <w:jc w:val="center"/>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AT IS THE FORMAT OF </w:t>
                            </w: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THE </w:t>
                            </w:r>
                            <w:r w:rsidR="00E97CB9"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DD613A"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E97CB9" w:rsidRPr="00A50F8A">
                              <w:rPr>
                                <w:rFonts w:ascii="Segoe UI" w:eastAsia="Malgun Gothic" w:hAnsi="Segoe UI" w:cs="Segoe UI"/>
                                <w:b/>
                                <w:bCs/>
                                <w:color w:val="000000" w:themeColor="text1"/>
                                <w:sz w:val="18"/>
                                <w:szCs w:val="18"/>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r w:rsidR="00E97CB9"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w:t>
                            </w:r>
                            <w:r w:rsidR="004C1D87"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D</w:t>
                            </w: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DE95DD" id="_x0000_s1029" style="position:absolute;left:0;text-align:left;margin-left:0;margin-top:.75pt;width:171.75pt;height:58.5pt;z-index:-2516531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181225,7429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7zY2gIAAMEFAAAOAAAAZHJzL2Uyb0RvYy54bWysVEtv2zAMvg/YfxB0bx07jyVBnSJokGFA&#10;0BZNh55pWY61ypImKXG6Xz9KdtLscRrmgyCKNB8fP/Lm9thIcuDWCa1yml4PKOGK6VKoXU6/Pq+v&#10;ppQ4D6oEqRXP6Rt39Hbx8cNNa+Y807WWJbcEnSg3b01Oa+/NPEkcq3kD7lobrlBZaduAR9HuktJC&#10;i94bmWSDwSRptS2N1Yw7h6+rTkkX0X9VceYfqspxT2ROMTcfTxvPIpzJ4gbmOwumFqxPA/4hiwaE&#10;wqBnVyvwQPZW/OGqEcxqpyt/zXST6KoSjMcasJp08Fs12xoMj7UgOM6cYXL/zy27P2zNow2pO7PR&#10;7NUhIklr3PysCYLrbY6VbYItJk6OEcW3M4r86AnDxyydplk2poSh7tMom40jzAnMT38b6/xnrhsS&#10;Ljl1SphsJWD3hO2KKMJh43yEsyQKGuQNlN9SSqpGYncOIMmpcxf67FI/HM0mp7C9N0zgFDiWq6Uo&#10;10LKKNhdcSctQdc5XeM3mQRq4C/u0kwq0mKB49EAucQA+VpJ6FJWOviKdApRVuDqzlt00PHM6r0q&#10;O7dShbA8MrSvVe89t9u6bEkh9/YJSkRvghynpBTI2HQ6G4QP5wlxzYbx+op4X6VoFCWQOxzCQlJi&#10;tX8Rvo4ECg0KwUJa5xoLCey1w1qaGrpUo5++7t46YnDOLEq/JO3MMFb0TpJw88fiSAQWMAzewkuh&#10;y7dHG/KKrHGGrQXmswHnH8FiU7G7uEb8Ax6V1Iiy7m+U1Nr++Nt7sMdJQC0lLY4wMun7HiynRH5R&#10;OCOj8ad0hjN/KdhLobgU1L6509h9TASzi9fhNA14Wy+jiNfK6uYFN84yREYZFMP4OWXenoQ7360X&#10;3FmML5fRDGfdgN+orWEhwKkbz8cXsKafAo/zc69PIw/zyNqOLKEXnW34U+nl3utK+KB8x7YXcE/E&#10;LvU7LSyiSzlavW/exU8AAAD//wMAUEsDBBQABgAIAAAAIQAnzIfx3QAAAAYBAAAPAAAAZHJzL2Rv&#10;d25yZXYueG1sTI/NTsMwEITvSH0Haytxo07oDyWNU1VIcIBTG0Ac3XibpMTrKHZb8/ZsT3Db2VnN&#10;fpOvo+3EGQffOlKQThIQSJUzLdUK3svnuyUIHzQZ3TlCBT/oYV2MbnKdGXehLZ53oRYcQj7TCpoQ&#10;+kxKXzVotZ+4Hom9gxusDiyHWppBXzjcdvI+SRbS6pb4Q6N7fGqw+t6drAL7GY9vX5vXh7KMR5O+&#10;PG4/Zouo1O04blYgAsbwdwxXfEaHgpn27kTGi04BFwm8nYNgczqb8rBnnS7nIItc/scvfgEAAP//&#10;AwBQSwECLQAUAAYACAAAACEAtoM4kv4AAADhAQAAEwAAAAAAAAAAAAAAAAAAAAAAW0NvbnRlbnRf&#10;VHlwZXNdLnhtbFBLAQItABQABgAIAAAAIQA4/SH/1gAAAJQBAAALAAAAAAAAAAAAAAAAAC8BAABf&#10;cmVscy8ucmVsc1BLAQItABQABgAIAAAAIQBY37zY2gIAAMEFAAAOAAAAAAAAAAAAAAAAAC4CAABk&#10;cnMvZTJvRG9jLnhtbFBLAQItABQABgAIAAAAIQAnzIfx3QAAAAYBAAAPAAAAAAAAAAAAAAAAADQF&#10;AABkcnMvZG93bnJldi54bWxQSwUGAAAAAAQABADzAAAAPgYAAAAA&#10;" adj="-11796480,,5400" path="m,l1921490,r259735,259735l2181225,742950r,l259735,742950,,483215,,xe" fillcolor="#ff6" stroked="f" strokeweight="2pt">
                <v:stroke joinstyle="round"/>
                <v:shadow on="t" type="perspective" color="black" opacity="13107f" origin="-.5,.5" offset="0,0" matrix=",-23853f,,15073f"/>
                <v:formulas/>
                <v:path arrowok="t" o:connecttype="custom" o:connectlocs="0,0;1921490,0;2181225,259735;2181225,742950;2181225,742950;259735,742950;0,483215;0,0" o:connectangles="0,0,0,0,0,0,0,0" textboxrect="0,0,2181225,742950"/>
                <v:textbox inset="1.27mm,1.27mm,1.27mm,1.27mm">
                  <w:txbxContent>
                    <w:p w14:paraId="252BCE9A" w14:textId="4D849566" w:rsidR="007F0CC7" w:rsidRPr="00A50F8A" w:rsidRDefault="007F0CC7" w:rsidP="007F0CC7">
                      <w:pPr>
                        <w:jc w:val="center"/>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AT IS THE FORMAT OF </w:t>
                      </w: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THE </w:t>
                      </w:r>
                      <w:r w:rsidR="00E97CB9"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DD613A"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E97CB9" w:rsidRPr="00A50F8A">
                        <w:rPr>
                          <w:rFonts w:ascii="Segoe UI" w:eastAsia="Malgun Gothic" w:hAnsi="Segoe UI" w:cs="Segoe UI"/>
                          <w:b/>
                          <w:bCs/>
                          <w:color w:val="000000" w:themeColor="text1"/>
                          <w:sz w:val="18"/>
                          <w:szCs w:val="18"/>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r w:rsidR="00E97CB9"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w:t>
                      </w:r>
                      <w:r w:rsidR="004C1D87"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D</w:t>
                      </w: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type="tight" anchorx="margin"/>
              </v:shape>
            </w:pict>
          </mc:Fallback>
        </mc:AlternateContent>
      </w:r>
      <w:r w:rsidR="004E3846" w:rsidRPr="00545D31">
        <w:rPr>
          <w:rFonts w:asciiTheme="minorHAnsi" w:hAnsiTheme="minorHAnsi" w:cstheme="minorHAnsi"/>
          <w:bCs/>
          <w:noProof/>
          <w:color w:val="000000" w:themeColor="text1"/>
          <w:lang w:eastAsia="en-GB"/>
        </w:rPr>
        <w:t xml:space="preserve">The </w:t>
      </w:r>
      <w:r w:rsidR="00E97CB9" w:rsidRPr="00545D31">
        <w:rPr>
          <w:rFonts w:asciiTheme="minorHAnsi" w:hAnsiTheme="minorHAnsi" w:cstheme="minorHAnsi"/>
          <w:bCs/>
          <w:noProof/>
          <w:color w:val="000000" w:themeColor="text1"/>
          <w:lang w:eastAsia="en-GB"/>
        </w:rPr>
        <w:t>1</w:t>
      </w:r>
      <w:r w:rsidR="00614423" w:rsidRPr="00545D31">
        <w:rPr>
          <w:rFonts w:asciiTheme="minorHAnsi" w:hAnsiTheme="minorHAnsi" w:cstheme="minorHAnsi"/>
          <w:bCs/>
          <w:noProof/>
          <w:color w:val="000000" w:themeColor="text1"/>
          <w:lang w:eastAsia="en-GB"/>
        </w:rPr>
        <w:t>1</w:t>
      </w:r>
      <w:r w:rsidR="00614423" w:rsidRPr="00545D31">
        <w:rPr>
          <w:rFonts w:asciiTheme="minorHAnsi" w:hAnsiTheme="minorHAnsi" w:cstheme="minorHAnsi"/>
          <w:bCs/>
          <w:noProof/>
          <w:color w:val="000000" w:themeColor="text1"/>
          <w:vertAlign w:val="superscript"/>
          <w:lang w:eastAsia="en-GB"/>
        </w:rPr>
        <w:t>th</w:t>
      </w:r>
      <w:r w:rsidR="00614423" w:rsidRPr="00545D31">
        <w:rPr>
          <w:rFonts w:asciiTheme="minorHAnsi" w:hAnsiTheme="minorHAnsi" w:cstheme="minorHAnsi"/>
          <w:bCs/>
          <w:noProof/>
          <w:color w:val="000000" w:themeColor="text1"/>
          <w:lang w:eastAsia="en-GB"/>
        </w:rPr>
        <w:t xml:space="preserve"> </w:t>
      </w:r>
      <w:r w:rsidR="004E3846" w:rsidRPr="00545D31">
        <w:rPr>
          <w:rFonts w:asciiTheme="minorHAnsi" w:hAnsiTheme="minorHAnsi" w:cstheme="minorHAnsi"/>
          <w:bCs/>
          <w:noProof/>
          <w:color w:val="000000" w:themeColor="text1"/>
          <w:lang w:eastAsia="en-GB"/>
        </w:rPr>
        <w:t xml:space="preserve">World Forum for Democracy will debate the issues and generate new ideas for tackling the </w:t>
      </w:r>
      <w:r w:rsidR="00DD613A" w:rsidRPr="00545D31">
        <w:rPr>
          <w:rFonts w:asciiTheme="minorHAnsi" w:hAnsiTheme="minorHAnsi" w:cstheme="minorHAnsi"/>
          <w:bCs/>
          <w:noProof/>
          <w:color w:val="000000" w:themeColor="text1"/>
          <w:lang w:eastAsia="en-GB"/>
        </w:rPr>
        <w:t>challenges to peace</w:t>
      </w:r>
      <w:r w:rsidR="004E3846" w:rsidRPr="00545D31">
        <w:rPr>
          <w:rFonts w:asciiTheme="minorHAnsi" w:hAnsiTheme="minorHAnsi" w:cstheme="minorHAnsi"/>
          <w:bCs/>
          <w:noProof/>
          <w:color w:val="000000" w:themeColor="text1"/>
          <w:lang w:eastAsia="en-GB"/>
        </w:rPr>
        <w:t xml:space="preserve"> we face today.</w:t>
      </w:r>
      <w:r w:rsidR="004E3846" w:rsidRPr="00545D31">
        <w:rPr>
          <w:rFonts w:asciiTheme="minorHAnsi" w:hAnsiTheme="minorHAnsi" w:cstheme="minorHAnsi"/>
          <w:b/>
          <w:noProof/>
          <w:color w:val="000000" w:themeColor="text1"/>
          <w:lang w:eastAsia="en-GB"/>
        </w:rPr>
        <w:t xml:space="preserve"> </w:t>
      </w:r>
      <w:r w:rsidR="004E3846" w:rsidRPr="00545D31">
        <w:rPr>
          <w:rFonts w:asciiTheme="minorHAnsi" w:hAnsiTheme="minorHAnsi" w:cstheme="minorHAnsi"/>
          <w:b/>
          <w:bCs/>
          <w:color w:val="000000" w:themeColor="text1"/>
        </w:rPr>
        <w:t>Plenary sessions</w:t>
      </w:r>
      <w:r w:rsidR="004E3846" w:rsidRPr="00545D31">
        <w:rPr>
          <w:rFonts w:asciiTheme="minorHAnsi" w:hAnsiTheme="minorHAnsi" w:cstheme="minorHAnsi"/>
          <w:color w:val="000000" w:themeColor="text1"/>
        </w:rPr>
        <w:t xml:space="preserve"> will be an opportunity to discuss with speakers from all continents, including politicians, public and private officials, international organisations and civil society. </w:t>
      </w:r>
      <w:r w:rsidR="004E3846" w:rsidRPr="00545D31">
        <w:rPr>
          <w:rFonts w:asciiTheme="minorHAnsi" w:hAnsiTheme="minorHAnsi" w:cstheme="minorHAnsi"/>
          <w:b/>
          <w:bCs/>
          <w:color w:val="000000" w:themeColor="text1"/>
        </w:rPr>
        <w:t>Forum Talks</w:t>
      </w:r>
      <w:r w:rsidR="004E3846" w:rsidRPr="00545D31">
        <w:rPr>
          <w:rFonts w:asciiTheme="minorHAnsi" w:hAnsiTheme="minorHAnsi" w:cstheme="minorHAnsi"/>
          <w:color w:val="000000" w:themeColor="text1"/>
        </w:rPr>
        <w:t xml:space="preserve"> will bring together relevant experts and academics that will share their experience and discuss how to improve the current situation. </w:t>
      </w:r>
      <w:r w:rsidR="004E3846" w:rsidRPr="00545D31">
        <w:rPr>
          <w:rFonts w:asciiTheme="minorHAnsi" w:hAnsiTheme="minorHAnsi" w:cstheme="minorHAnsi"/>
          <w:b/>
          <w:bCs/>
          <w:color w:val="000000" w:themeColor="text1"/>
        </w:rPr>
        <w:t>Forum Labs</w:t>
      </w:r>
      <w:r w:rsidR="004E3846" w:rsidRPr="00545D31">
        <w:rPr>
          <w:rFonts w:asciiTheme="minorHAnsi" w:hAnsiTheme="minorHAnsi" w:cstheme="minorHAnsi"/>
          <w:color w:val="000000" w:themeColor="text1"/>
        </w:rPr>
        <w:t xml:space="preserve"> will allow participants to learn about ground-breaking initiatives that offer responses to the key questions above based on an analysis of their real impact and replicability. The initiatives</w:t>
      </w:r>
      <w:r w:rsidR="0049140A" w:rsidRPr="00545D31">
        <w:rPr>
          <w:rFonts w:asciiTheme="minorHAnsi" w:hAnsiTheme="minorHAnsi" w:cstheme="minorHAnsi"/>
          <w:color w:val="000000" w:themeColor="text1"/>
        </w:rPr>
        <w:t xml:space="preserve"> should</w:t>
      </w:r>
      <w:r w:rsidR="004E3846" w:rsidRPr="00545D31">
        <w:rPr>
          <w:rFonts w:asciiTheme="minorHAnsi" w:hAnsiTheme="minorHAnsi" w:cstheme="minorHAnsi"/>
          <w:color w:val="000000" w:themeColor="text1"/>
        </w:rPr>
        <w:t xml:space="preserve"> help us understand how democracy and democratic institutions and practices can help </w:t>
      </w:r>
      <w:r w:rsidR="00DD613A" w:rsidRPr="00545D31">
        <w:rPr>
          <w:rFonts w:asciiTheme="minorHAnsi" w:hAnsiTheme="minorHAnsi" w:cstheme="minorHAnsi"/>
          <w:color w:val="000000" w:themeColor="text1"/>
        </w:rPr>
        <w:t xml:space="preserve">us wage peace and counter causes of war in our societies. </w:t>
      </w:r>
      <w:r w:rsidR="004E3846" w:rsidRPr="00545D31">
        <w:rPr>
          <w:rFonts w:asciiTheme="minorHAnsi" w:hAnsiTheme="minorHAnsi" w:cstheme="minorHAnsi"/>
          <w:color w:val="000000" w:themeColor="text1"/>
        </w:rPr>
        <w:t xml:space="preserve"> </w:t>
      </w:r>
    </w:p>
    <w:p w14:paraId="599E03C5" w14:textId="44F8FED0" w:rsidR="00E648E4" w:rsidRPr="00545D31" w:rsidRDefault="007F0CC7" w:rsidP="002248AA">
      <w:pPr>
        <w:ind w:right="-279"/>
        <w:jc w:val="both"/>
        <w:rPr>
          <w:rFonts w:asciiTheme="minorHAnsi" w:eastAsia="Times New Roman" w:hAnsiTheme="minorHAnsi" w:cstheme="minorHAnsi"/>
          <w:color w:val="000000" w:themeColor="text1"/>
        </w:rPr>
      </w:pPr>
      <w:r w:rsidRPr="00545D31">
        <w:rPr>
          <w:rFonts w:asciiTheme="minorHAnsi" w:hAnsiTheme="minorHAnsi" w:cstheme="minorHAnsi"/>
          <w:noProof/>
          <w:color w:val="000000" w:themeColor="text1"/>
          <w:lang w:val="lt-LT" w:eastAsia="lt-LT"/>
        </w:rPr>
        <w:lastRenderedPageBreak/>
        <mc:AlternateContent>
          <mc:Choice Requires="wps">
            <w:drawing>
              <wp:anchor distT="0" distB="0" distL="114300" distR="114300" simplePos="0" relativeHeight="251665408" behindDoc="1" locked="0" layoutInCell="1" allowOverlap="1" wp14:anchorId="549903AB" wp14:editId="12ED0426">
                <wp:simplePos x="0" y="0"/>
                <wp:positionH relativeFrom="margin">
                  <wp:align>left</wp:align>
                </wp:positionH>
                <wp:positionV relativeFrom="paragraph">
                  <wp:posOffset>18415</wp:posOffset>
                </wp:positionV>
                <wp:extent cx="2133600" cy="1066800"/>
                <wp:effectExtent l="0" t="0" r="342900" b="76200"/>
                <wp:wrapTight wrapText="bothSides">
                  <wp:wrapPolygon edited="0">
                    <wp:start x="0" y="0"/>
                    <wp:lineTo x="0" y="14657"/>
                    <wp:lineTo x="964" y="18514"/>
                    <wp:lineTo x="964" y="20057"/>
                    <wp:lineTo x="1929" y="21986"/>
                    <wp:lineTo x="2700" y="22757"/>
                    <wp:lineTo x="22371" y="22757"/>
                    <wp:lineTo x="22564" y="21986"/>
                    <wp:lineTo x="24879" y="18514"/>
                    <wp:lineTo x="21793" y="12343"/>
                    <wp:lineTo x="21600" y="6943"/>
                    <wp:lineTo x="21407" y="6171"/>
                    <wp:lineTo x="18321" y="0"/>
                    <wp:lineTo x="0" y="0"/>
                  </wp:wrapPolygon>
                </wp:wrapTight>
                <wp:docPr id="9"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33600" cy="1066800"/>
                        </a:xfrm>
                        <a:prstGeom prst="snip2DiagRect">
                          <a:avLst>
                            <a:gd name="adj1" fmla="val 0"/>
                            <a:gd name="adj2" fmla="val 34960"/>
                          </a:avLst>
                        </a:prstGeom>
                        <a:solidFill>
                          <a:srgbClr val="FFFF66"/>
                        </a:solidFill>
                        <a:ln w="25400" cap="flat">
                          <a:noFill/>
                          <a:prstDash val="solid"/>
                          <a:round/>
                        </a:ln>
                        <a:effectLst>
                          <a:outerShdw blurRad="76200" dir="18900000" sy="23000" kx="-1200000" algn="bl" rotWithShape="0">
                            <a:prstClr val="black">
                              <a:alpha val="20000"/>
                            </a:prstClr>
                          </a:outerShdw>
                        </a:effectLst>
                        <a:sp3d/>
                      </wps:spPr>
                      <wps:txbx>
                        <w:txbxContent>
                          <w:p w14:paraId="0E7BD193" w14:textId="12A24147" w:rsidR="007F0CC7" w:rsidRPr="00A50F8A" w:rsidRDefault="007F0CC7" w:rsidP="00FF03A8">
                            <w:pPr>
                              <w:jc w:val="center"/>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LABS </w:t>
                            </w:r>
                            <w:r w:rsidR="00FF03A8"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E1A98">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O CAN PRESENT AN INITIATIVE AND HOW? </w:t>
                            </w:r>
                          </w:p>
                          <w:p w14:paraId="6F3D1806" w14:textId="3E7DB068" w:rsidR="00891730" w:rsidRPr="007F0CC7" w:rsidRDefault="00891730" w:rsidP="007F0CC7">
                            <w:pPr>
                              <w:jc w:val="center"/>
                              <w:rPr>
                                <w:rFonts w:ascii="Segoe UI" w:eastAsia="Malgun Gothic" w:hAnsi="Segoe UI" w:cs="Segoe UI"/>
                                <w:b/>
                                <w:color w:val="0070C0"/>
                                <w:sz w:val="18"/>
                                <w:szCs w:val="18"/>
                              </w:rPr>
                            </w:pPr>
                            <w:r>
                              <w:rPr>
                                <w:rFonts w:ascii="Segoe UI" w:eastAsia="Malgun Gothic" w:hAnsi="Segoe UI" w:cs="Segoe UI"/>
                                <w:b/>
                                <w:color w:val="0070C0"/>
                                <w:sz w:val="18"/>
                                <w:szCs w:val="18"/>
                              </w:rPr>
                              <w:t>T</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903AB" id="_x0000_s1030" style="position:absolute;left:0;text-align:left;margin-left:0;margin-top:1.45pt;width:168pt;height:84pt;z-index:-2516510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133600,1066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3H21wIAAMIFAAAOAAAAZHJzL2Uyb0RvYy54bWysVEtv2zAMvg/YfxB0b20nqZcGdYqgQYYB&#10;QVs0HXqmZTnWKkuapMTpfv0o2Umzx2mYD4Io0uTHj4+b20MryZ5bJ7QqaHaZUsIV05VQ24J+fV5d&#10;TClxHlQFUite0Dfu6O3844ebzsz4SDdaVtwSdKLcrDMFbbw3syRxrOEtuEttuEJlrW0LHkW7TSoL&#10;HXpvZTJK0zzptK2M1Yw7h6/LXknn0X9dc+Yf6tpxT2RBEZuPp41nGc5kfgOzrQXTCDbAgH9A0YJQ&#10;GPTkagkeyM6KP1y1glntdO0vmW4TXdeC8ZgDZpOlv2WzacDwmAuS48yJJvf/3LL7/cY82gDdmbVm&#10;rw4ZSTrjZidNENxgc6htG2wRODlEFt9OLPKDJwwfR9l4nKdINkNdlub5FIXgFWbH3411/jPXLQmX&#10;gjolzGgpYPuE9Yo0wn7tfOSzIgpabByovmWU1K3E8uxBkmPpzvSjc/14cp0fww7eEMAxcMxXS1Gt&#10;hJRRsNvyTlqCrgu6wi/PB8zu3Ewq0mGGV5OYH2DD1hJ6yEoHX7GfQpQluKb3Fh30jWb1TlU9FVKF&#10;sDy26JCr3nluN03VkVLu7BNUBf2UY5NTUgls2Wx6nYYPBwqJHY3j9RUJv8jQKEogtziFpaTEav8i&#10;fBM7KFQoBAuwTjmWEthrz7U0DfRQo58h78E61u2ELEq/gHZmHDN675Jw84fyQAQmMAnewkupq7dH&#10;G3DFtnGGrQTiWYPzj2CxqFhd3CP+AY9aamRZDzdKGm1//O092OMooJaSDmcYO+n7DiynRH5ROCST&#10;q0/ZNQ79uWDPhfJcULv2TmP1EQiii9fxNAt8Wy+jiNfa6vYFV84iREYZFMP4BWXeHoU73+8XXFqM&#10;LxbRDIfdgF+rjWEhwLEaz4cXsGaYAo8DdK+PMw+z2LV9s4Ra9LbhT6UXO69r4YPyndtBwEURqzQs&#10;tbCJzuVo9b565z8BAAD//wMAUEsDBBQABgAIAAAAIQDfFZTb2wAAAAYBAAAPAAAAZHJzL2Rvd25y&#10;ZXYueG1sTI/BTsMwEETvSPyDtZW4UaeNVNIQp4JKSEhwofABTrzEUeJ1iJ0m8PUsJ3oczWjmTXFY&#10;XC/OOIbWk4LNOgGBVHvTUqPg4/3pNgMRoiaje0+o4BsDHMrrq0Lnxs/0hudTbASXUMi1AhvjkEsZ&#10;aotOh7UfkNj79KPTkeXYSDPqmctdL7dJspNOt8QLVg94tFh3p8kpSLufY5jSSn41zy/2de6yih4z&#10;pW5Wy8M9iIhL/A/DHz6jQ8lMlZ/IBNEr4CNRwXYPgs003bGuOHWX7EGWhbzEL38BAAD//wMAUEsB&#10;Ai0AFAAGAAgAAAAhALaDOJL+AAAA4QEAABMAAAAAAAAAAAAAAAAAAAAAAFtDb250ZW50X1R5cGVz&#10;XS54bWxQSwECLQAUAAYACAAAACEAOP0h/9YAAACUAQAACwAAAAAAAAAAAAAAAAAvAQAAX3JlbHMv&#10;LnJlbHNQSwECLQAUAAYACAAAACEAqmtx9tcCAADCBQAADgAAAAAAAAAAAAAAAAAuAgAAZHJzL2Uy&#10;b0RvYy54bWxQSwECLQAUAAYACAAAACEA3xWU29sAAAAGAQAADwAAAAAAAAAAAAAAAAAxBQAAZHJz&#10;L2Rvd25yZXYueG1sUEsFBgAAAAAEAAQA8wAAADkGAAAAAA==&#10;" adj="-11796480,,5400" path="m,l1760647,r372953,372953l2133600,1066800r,l372953,1066800,,693847,,xe" fillcolor="#ff6" stroked="f" strokeweight="2pt">
                <v:stroke joinstyle="round"/>
                <v:shadow on="t" type="perspective" color="black" opacity="13107f" origin="-.5,.5" offset="0,0" matrix=",-23853f,,15073f"/>
                <v:formulas/>
                <v:path arrowok="t" o:connecttype="custom" o:connectlocs="0,0;1760647,0;2133600,372953;2133600,1066800;2133600,1066800;372953,1066800;0,693847;0,0" o:connectangles="0,0,0,0,0,0,0,0" textboxrect="0,0,2133600,1066800"/>
                <v:textbox inset="1.27mm,1.27mm,1.27mm,1.27mm">
                  <w:txbxContent>
                    <w:p w14:paraId="0E7BD193" w14:textId="12A24147" w:rsidR="007F0CC7" w:rsidRPr="00A50F8A" w:rsidRDefault="007F0CC7" w:rsidP="00FF03A8">
                      <w:pPr>
                        <w:jc w:val="center"/>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LABS </w:t>
                      </w:r>
                      <w:r w:rsidR="00FF03A8"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E1A98">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O CAN PRESENT AN INITIATIVE AND HOW? </w:t>
                      </w:r>
                    </w:p>
                    <w:p w14:paraId="6F3D1806" w14:textId="3E7DB068" w:rsidR="00891730" w:rsidRPr="007F0CC7" w:rsidRDefault="00891730" w:rsidP="007F0CC7">
                      <w:pPr>
                        <w:jc w:val="center"/>
                        <w:rPr>
                          <w:rFonts w:ascii="Segoe UI" w:eastAsia="Malgun Gothic" w:hAnsi="Segoe UI" w:cs="Segoe UI"/>
                          <w:b/>
                          <w:color w:val="0070C0"/>
                          <w:sz w:val="18"/>
                          <w:szCs w:val="18"/>
                        </w:rPr>
                      </w:pPr>
                      <w:r>
                        <w:rPr>
                          <w:rFonts w:ascii="Segoe UI" w:eastAsia="Malgun Gothic" w:hAnsi="Segoe UI" w:cs="Segoe UI"/>
                          <w:b/>
                          <w:color w:val="0070C0"/>
                          <w:sz w:val="18"/>
                          <w:szCs w:val="18"/>
                        </w:rPr>
                        <w:t>T</w:t>
                      </w:r>
                    </w:p>
                  </w:txbxContent>
                </v:textbox>
                <w10:wrap type="tight" anchorx="margin"/>
              </v:shape>
            </w:pict>
          </mc:Fallback>
        </mc:AlternateContent>
      </w:r>
      <w:r w:rsidR="004E3846" w:rsidRPr="00545D31">
        <w:rPr>
          <w:rFonts w:asciiTheme="minorHAnsi" w:hAnsiTheme="minorHAnsi" w:cstheme="minorHAnsi"/>
          <w:color w:val="000000" w:themeColor="text1"/>
        </w:rPr>
        <w:t>The labs are the heart of the World Forum for Democracy. Their</w:t>
      </w:r>
      <w:r w:rsidR="0049140A" w:rsidRPr="00545D31">
        <w:rPr>
          <w:rFonts w:asciiTheme="minorHAnsi" w:hAnsiTheme="minorHAnsi" w:cstheme="minorHAnsi"/>
          <w:color w:val="000000" w:themeColor="text1"/>
        </w:rPr>
        <w:t xml:space="preserve"> objective</w:t>
      </w:r>
      <w:r w:rsidR="004E3846" w:rsidRPr="00545D31">
        <w:rPr>
          <w:rFonts w:asciiTheme="minorHAnsi" w:hAnsiTheme="minorHAnsi" w:cstheme="minorHAnsi"/>
          <w:color w:val="000000" w:themeColor="text1"/>
        </w:rPr>
        <w:t xml:space="preserve"> is to address specific issues through the critical analysis of tested initiatives. The </w:t>
      </w:r>
      <w:r w:rsidR="00F759CA" w:rsidRPr="00545D31">
        <w:rPr>
          <w:rFonts w:asciiTheme="minorHAnsi" w:hAnsiTheme="minorHAnsi" w:cstheme="minorHAnsi"/>
          <w:color w:val="000000" w:themeColor="text1"/>
        </w:rPr>
        <w:t xml:space="preserve">selected </w:t>
      </w:r>
      <w:r w:rsidR="004E3846" w:rsidRPr="00545D31">
        <w:rPr>
          <w:rFonts w:asciiTheme="minorHAnsi" w:hAnsiTheme="minorHAnsi" w:cstheme="minorHAnsi"/>
          <w:color w:val="000000" w:themeColor="text1"/>
        </w:rPr>
        <w:t>initiatives</w:t>
      </w:r>
      <w:r w:rsidR="00F759CA" w:rsidRPr="00545D31">
        <w:rPr>
          <w:rFonts w:asciiTheme="minorHAnsi" w:hAnsiTheme="minorHAnsi" w:cstheme="minorHAnsi"/>
          <w:color w:val="000000" w:themeColor="text1"/>
        </w:rPr>
        <w:t>,</w:t>
      </w:r>
      <w:r w:rsidR="004E3846" w:rsidRPr="00545D31">
        <w:rPr>
          <w:rFonts w:asciiTheme="minorHAnsi" w:hAnsiTheme="minorHAnsi" w:cstheme="minorHAnsi"/>
          <w:color w:val="000000" w:themeColor="text1"/>
        </w:rPr>
        <w:t xml:space="preserve"> </w:t>
      </w:r>
      <w:r w:rsidR="00F759CA" w:rsidRPr="00545D31">
        <w:rPr>
          <w:rFonts w:asciiTheme="minorHAnsi" w:hAnsiTheme="minorHAnsi" w:cstheme="minorHAnsi"/>
          <w:color w:val="000000" w:themeColor="text1"/>
        </w:rPr>
        <w:t xml:space="preserve">submitted by any public or private organisations, </w:t>
      </w:r>
      <w:r w:rsidR="004E3846" w:rsidRPr="00545D31">
        <w:rPr>
          <w:rFonts w:asciiTheme="minorHAnsi" w:hAnsiTheme="minorHAnsi" w:cstheme="minorHAnsi"/>
          <w:color w:val="000000" w:themeColor="text1"/>
        </w:rPr>
        <w:t>will be presented in short speeches of ten minutes and critically assessed by multidisciplinary panels and participants in the labs. The key conclusions and lessons learnt from the labs will be discussed in a summing up session to prepare the overall conclusions of the Forum. The Forum participants will vote to choose the winner of the Democracy Innovation Award among the presented initiatives</w:t>
      </w:r>
      <w:r w:rsidR="000A6350" w:rsidRPr="00545D31">
        <w:rPr>
          <w:rFonts w:asciiTheme="minorHAnsi" w:hAnsiTheme="minorHAnsi" w:cstheme="minorHAnsi"/>
          <w:color w:val="000000" w:themeColor="text1"/>
        </w:rPr>
        <w:t xml:space="preserve">. </w:t>
      </w:r>
    </w:p>
    <w:p w14:paraId="1E038924" w14:textId="092734CD" w:rsidR="001306FC" w:rsidRPr="00545D31" w:rsidRDefault="004E3846" w:rsidP="002248AA">
      <w:pPr>
        <w:pStyle w:val="Body1"/>
        <w:spacing w:line="276" w:lineRule="auto"/>
        <w:ind w:right="-279"/>
        <w:jc w:val="both"/>
        <w:rPr>
          <w:rFonts w:asciiTheme="minorHAnsi" w:hAnsiTheme="minorHAnsi" w:cstheme="minorHAnsi"/>
          <w:b/>
          <w:color w:val="000000" w:themeColor="text1"/>
          <w:sz w:val="22"/>
          <w:szCs w:val="22"/>
          <w:lang w:val="en-GB"/>
        </w:rPr>
      </w:pPr>
      <w:r w:rsidRPr="00545D31">
        <w:rPr>
          <w:rFonts w:asciiTheme="minorHAnsi" w:hAnsiTheme="minorHAnsi" w:cstheme="minorHAnsi"/>
          <w:b/>
          <w:color w:val="000000" w:themeColor="text1"/>
          <w:sz w:val="22"/>
          <w:szCs w:val="22"/>
          <w:lang w:val="en-GB"/>
        </w:rPr>
        <w:t>The World Forum for Democracy calls for expression</w:t>
      </w:r>
      <w:r w:rsidR="00E97CB9" w:rsidRPr="00545D31">
        <w:rPr>
          <w:rFonts w:asciiTheme="minorHAnsi" w:hAnsiTheme="minorHAnsi" w:cstheme="minorHAnsi"/>
          <w:b/>
          <w:color w:val="000000" w:themeColor="text1"/>
          <w:sz w:val="22"/>
          <w:szCs w:val="22"/>
          <w:lang w:val="en-GB"/>
        </w:rPr>
        <w:t>s</w:t>
      </w:r>
      <w:r w:rsidRPr="00545D31">
        <w:rPr>
          <w:rFonts w:asciiTheme="minorHAnsi" w:hAnsiTheme="minorHAnsi" w:cstheme="minorHAnsi"/>
          <w:b/>
          <w:color w:val="000000" w:themeColor="text1"/>
          <w:sz w:val="22"/>
          <w:szCs w:val="22"/>
          <w:lang w:val="en-GB"/>
        </w:rPr>
        <w:t xml:space="preserve"> of interest</w:t>
      </w:r>
      <w:r w:rsidR="00E97CB9" w:rsidRPr="00545D31">
        <w:rPr>
          <w:rFonts w:asciiTheme="minorHAnsi" w:hAnsiTheme="minorHAnsi" w:cstheme="minorHAnsi"/>
          <w:b/>
          <w:color w:val="000000" w:themeColor="text1"/>
          <w:sz w:val="22"/>
          <w:szCs w:val="22"/>
          <w:lang w:val="en-GB"/>
        </w:rPr>
        <w:t xml:space="preserve"> from</w:t>
      </w:r>
      <w:r w:rsidRPr="00545D31">
        <w:rPr>
          <w:rFonts w:asciiTheme="minorHAnsi" w:hAnsiTheme="minorHAnsi" w:cstheme="minorHAnsi"/>
          <w:b/>
          <w:color w:val="000000" w:themeColor="text1"/>
          <w:sz w:val="22"/>
          <w:szCs w:val="22"/>
          <w:lang w:val="en-GB"/>
        </w:rPr>
        <w:t xml:space="preserve"> innovative initiatives</w:t>
      </w:r>
      <w:r w:rsidR="003B3FB4" w:rsidRPr="00545D31">
        <w:rPr>
          <w:rFonts w:asciiTheme="minorHAnsi" w:hAnsiTheme="minorHAnsi" w:cstheme="minorHAnsi"/>
          <w:b/>
          <w:color w:val="000000" w:themeColor="text1"/>
          <w:sz w:val="22"/>
          <w:szCs w:val="22"/>
          <w:lang w:val="en-GB"/>
        </w:rPr>
        <w:t>, from all over the world,</w:t>
      </w:r>
      <w:r w:rsidRPr="00545D31">
        <w:rPr>
          <w:rFonts w:asciiTheme="minorHAnsi" w:hAnsiTheme="minorHAnsi" w:cstheme="minorHAnsi"/>
          <w:b/>
          <w:color w:val="000000" w:themeColor="text1"/>
          <w:sz w:val="22"/>
          <w:szCs w:val="22"/>
          <w:lang w:val="en-GB"/>
        </w:rPr>
        <w:t xml:space="preserve"> aiming at enhancing democracy</w:t>
      </w:r>
      <w:r w:rsidR="00E97CB9" w:rsidRPr="00545D31">
        <w:rPr>
          <w:rFonts w:asciiTheme="minorHAnsi" w:hAnsiTheme="minorHAnsi" w:cstheme="minorHAnsi"/>
          <w:b/>
          <w:color w:val="000000" w:themeColor="text1"/>
          <w:sz w:val="22"/>
          <w:szCs w:val="22"/>
          <w:lang w:val="en-GB"/>
        </w:rPr>
        <w:t xml:space="preserve"> and </w:t>
      </w:r>
      <w:r w:rsidR="00DD613A" w:rsidRPr="00545D31">
        <w:rPr>
          <w:rFonts w:asciiTheme="minorHAnsi" w:hAnsiTheme="minorHAnsi" w:cstheme="minorHAnsi"/>
          <w:b/>
          <w:color w:val="000000" w:themeColor="text1"/>
          <w:sz w:val="22"/>
          <w:szCs w:val="22"/>
          <w:lang w:val="en-GB"/>
        </w:rPr>
        <w:t>contributing to sustainable peace</w:t>
      </w:r>
      <w:r w:rsidR="00196E4F" w:rsidRPr="00545D31">
        <w:rPr>
          <w:rFonts w:asciiTheme="minorHAnsi" w:hAnsiTheme="minorHAnsi" w:cstheme="minorHAnsi"/>
          <w:b/>
          <w:color w:val="000000" w:themeColor="text1"/>
          <w:sz w:val="22"/>
          <w:szCs w:val="22"/>
          <w:lang w:val="en-GB"/>
        </w:rPr>
        <w:t>.</w:t>
      </w:r>
    </w:p>
    <w:p w14:paraId="08B0E520" w14:textId="77777777" w:rsidR="004E3846" w:rsidRPr="00545D31" w:rsidRDefault="004E3846" w:rsidP="002248AA">
      <w:pPr>
        <w:pStyle w:val="Body1"/>
        <w:spacing w:line="276" w:lineRule="auto"/>
        <w:ind w:right="-279"/>
        <w:jc w:val="both"/>
        <w:rPr>
          <w:rFonts w:asciiTheme="minorHAnsi" w:hAnsiTheme="minorHAnsi" w:cstheme="minorHAnsi"/>
          <w:b/>
          <w:color w:val="000000" w:themeColor="text1"/>
          <w:sz w:val="22"/>
          <w:szCs w:val="22"/>
          <w:lang w:val="en-GB"/>
        </w:rPr>
      </w:pPr>
    </w:p>
    <w:p w14:paraId="0552B533" w14:textId="62D138C8" w:rsidR="004E3846" w:rsidRPr="00545D31" w:rsidRDefault="00713DF3" w:rsidP="004E3846">
      <w:pPr>
        <w:jc w:val="both"/>
        <w:rPr>
          <w:rFonts w:asciiTheme="minorHAnsi" w:hAnsiTheme="minorHAnsi" w:cstheme="minorHAnsi"/>
          <w:b/>
          <w:color w:val="000000" w:themeColor="text1"/>
        </w:rPr>
      </w:pPr>
      <w:r w:rsidRPr="00545D31">
        <w:rPr>
          <w:rFonts w:asciiTheme="minorHAnsi" w:hAnsiTheme="minorHAnsi" w:cstheme="minorHAnsi"/>
          <w:b/>
          <w:color w:val="000000" w:themeColor="text1"/>
        </w:rPr>
        <w:t xml:space="preserve">These may be for example, </w:t>
      </w:r>
      <w:r w:rsidR="004E3846" w:rsidRPr="00545D31">
        <w:rPr>
          <w:rFonts w:asciiTheme="minorHAnsi" w:hAnsiTheme="minorHAnsi" w:cstheme="minorHAnsi"/>
          <w:b/>
          <w:color w:val="000000" w:themeColor="text1"/>
          <w:u w:val="single"/>
        </w:rPr>
        <w:t>but not limited to</w:t>
      </w:r>
      <w:r w:rsidR="004E3846" w:rsidRPr="00545D31">
        <w:rPr>
          <w:rFonts w:asciiTheme="minorHAnsi" w:hAnsiTheme="minorHAnsi" w:cstheme="minorHAnsi"/>
          <w:b/>
          <w:color w:val="000000" w:themeColor="text1"/>
        </w:rPr>
        <w:t>:</w:t>
      </w:r>
    </w:p>
    <w:p w14:paraId="50FE1E53" w14:textId="77777777" w:rsidR="004E3846" w:rsidRPr="00545D31" w:rsidRDefault="004E3846" w:rsidP="004E3846">
      <w:pPr>
        <w:numPr>
          <w:ilvl w:val="0"/>
          <w:numId w:val="21"/>
        </w:numPr>
        <w:rPr>
          <w:rFonts w:asciiTheme="minorHAnsi" w:hAnsiTheme="minorHAnsi" w:cstheme="minorHAnsi"/>
          <w:color w:val="000000" w:themeColor="text1"/>
        </w:rPr>
        <w:sectPr w:rsidR="004E3846" w:rsidRPr="00545D31" w:rsidSect="004947F8">
          <w:footerReference w:type="default" r:id="rId12"/>
          <w:pgSz w:w="12240" w:h="15840"/>
          <w:pgMar w:top="567" w:right="1440" w:bottom="1440" w:left="1440" w:header="454" w:footer="708" w:gutter="0"/>
          <w:cols w:space="708"/>
          <w:docGrid w:linePitch="360"/>
        </w:sectPr>
      </w:pPr>
    </w:p>
    <w:p w14:paraId="79E6ABBC" w14:textId="4CB672A1" w:rsidR="008D5D32" w:rsidRPr="00545D31" w:rsidRDefault="00EA6112" w:rsidP="00D0362F">
      <w:pPr>
        <w:pStyle w:val="ListParagraph"/>
        <w:numPr>
          <w:ilvl w:val="0"/>
          <w:numId w:val="21"/>
        </w:numPr>
        <w:spacing w:after="0"/>
        <w:ind w:left="714" w:hanging="357"/>
        <w:jc w:val="both"/>
        <w:rPr>
          <w:rFonts w:asciiTheme="minorHAnsi" w:hAnsiTheme="minorHAnsi" w:cstheme="minorHAnsi"/>
          <w:color w:val="000000" w:themeColor="text1"/>
        </w:rPr>
      </w:pPr>
      <w:r w:rsidRPr="00545D31">
        <w:rPr>
          <w:rFonts w:asciiTheme="minorHAnsi" w:hAnsiTheme="minorHAnsi" w:cstheme="minorHAnsi"/>
          <w:color w:val="000000" w:themeColor="text1"/>
        </w:rPr>
        <w:t>I</w:t>
      </w:r>
      <w:r w:rsidR="00903B8A" w:rsidRPr="00545D31">
        <w:rPr>
          <w:rFonts w:asciiTheme="minorHAnsi" w:hAnsiTheme="minorHAnsi" w:cstheme="minorHAnsi"/>
          <w:color w:val="000000" w:themeColor="text1"/>
        </w:rPr>
        <w:t>nnovative</w:t>
      </w:r>
      <w:r w:rsidR="00DD613A" w:rsidRPr="00545D31">
        <w:rPr>
          <w:rFonts w:asciiTheme="minorHAnsi" w:hAnsiTheme="minorHAnsi" w:cstheme="minorHAnsi"/>
          <w:color w:val="000000" w:themeColor="text1"/>
        </w:rPr>
        <w:t xml:space="preserve"> forms of </w:t>
      </w:r>
      <w:r w:rsidR="008D5D32" w:rsidRPr="00545D31">
        <w:rPr>
          <w:rFonts w:asciiTheme="minorHAnsi" w:hAnsiTheme="minorHAnsi" w:cstheme="minorHAnsi"/>
          <w:color w:val="000000" w:themeColor="text1"/>
        </w:rPr>
        <w:t>civic engagement and public-private partnerships</w:t>
      </w:r>
    </w:p>
    <w:p w14:paraId="2E843F4A" w14:textId="33F61EBE" w:rsidR="00DD613A" w:rsidRPr="00545D31" w:rsidRDefault="00DD613A" w:rsidP="00D0362F">
      <w:pPr>
        <w:pStyle w:val="ListParagraph"/>
        <w:numPr>
          <w:ilvl w:val="0"/>
          <w:numId w:val="21"/>
        </w:numPr>
        <w:spacing w:after="0"/>
        <w:ind w:left="714" w:hanging="357"/>
        <w:jc w:val="both"/>
        <w:rPr>
          <w:rFonts w:asciiTheme="minorHAnsi" w:hAnsiTheme="minorHAnsi" w:cstheme="minorHAnsi"/>
          <w:color w:val="000000" w:themeColor="text1"/>
        </w:rPr>
      </w:pPr>
      <w:r w:rsidRPr="00545D31">
        <w:rPr>
          <w:rFonts w:asciiTheme="minorHAnsi" w:hAnsiTheme="minorHAnsi" w:cstheme="minorHAnsi"/>
          <w:color w:val="000000" w:themeColor="text1"/>
        </w:rPr>
        <w:t xml:space="preserve">Cross-border </w:t>
      </w:r>
      <w:r w:rsidR="00E56D48" w:rsidRPr="00545D31">
        <w:rPr>
          <w:rFonts w:asciiTheme="minorHAnsi" w:hAnsiTheme="minorHAnsi" w:cstheme="minorHAnsi"/>
          <w:color w:val="000000" w:themeColor="text1"/>
        </w:rPr>
        <w:t xml:space="preserve">partnerships related to </w:t>
      </w:r>
      <w:r w:rsidRPr="00545D31">
        <w:rPr>
          <w:rFonts w:asciiTheme="minorHAnsi" w:hAnsiTheme="minorHAnsi" w:cstheme="minorHAnsi"/>
          <w:color w:val="000000" w:themeColor="text1"/>
        </w:rPr>
        <w:t xml:space="preserve">democratic governance </w:t>
      </w:r>
      <w:r w:rsidR="00E56D48" w:rsidRPr="00545D31">
        <w:rPr>
          <w:rFonts w:asciiTheme="minorHAnsi" w:hAnsiTheme="minorHAnsi" w:cstheme="minorHAnsi"/>
          <w:color w:val="000000" w:themeColor="text1"/>
        </w:rPr>
        <w:t>and peacebuilding</w:t>
      </w:r>
    </w:p>
    <w:p w14:paraId="5EE686DD" w14:textId="06DE9738" w:rsidR="00390CAF" w:rsidRPr="00545D31" w:rsidRDefault="00E56D48" w:rsidP="00D0362F">
      <w:pPr>
        <w:numPr>
          <w:ilvl w:val="0"/>
          <w:numId w:val="21"/>
        </w:numPr>
        <w:spacing w:after="0"/>
        <w:ind w:left="714" w:hanging="357"/>
        <w:jc w:val="both"/>
        <w:rPr>
          <w:rFonts w:asciiTheme="minorHAnsi" w:hAnsiTheme="minorHAnsi" w:cstheme="minorHAnsi"/>
          <w:color w:val="000000" w:themeColor="text1"/>
        </w:rPr>
      </w:pPr>
      <w:r w:rsidRPr="00545D31">
        <w:rPr>
          <w:rFonts w:asciiTheme="minorHAnsi" w:hAnsiTheme="minorHAnsi" w:cstheme="minorHAnsi"/>
          <w:color w:val="000000" w:themeColor="text1"/>
        </w:rPr>
        <w:t>Advocacy for</w:t>
      </w:r>
      <w:r w:rsidR="00390CAF" w:rsidRPr="00545D31">
        <w:rPr>
          <w:rFonts w:asciiTheme="minorHAnsi" w:hAnsiTheme="minorHAnsi" w:cstheme="minorHAnsi"/>
          <w:color w:val="000000" w:themeColor="text1"/>
        </w:rPr>
        <w:t xml:space="preserve"> underrepresented</w:t>
      </w:r>
      <w:r w:rsidR="00422D47" w:rsidRPr="00545D31">
        <w:rPr>
          <w:rFonts w:asciiTheme="minorHAnsi" w:hAnsiTheme="minorHAnsi" w:cstheme="minorHAnsi"/>
          <w:color w:val="000000" w:themeColor="text1"/>
        </w:rPr>
        <w:t xml:space="preserve"> </w:t>
      </w:r>
      <w:r w:rsidR="00390CAF" w:rsidRPr="00545D31">
        <w:rPr>
          <w:rFonts w:asciiTheme="minorHAnsi" w:hAnsiTheme="minorHAnsi" w:cstheme="minorHAnsi"/>
          <w:color w:val="000000" w:themeColor="text1"/>
        </w:rPr>
        <w:t xml:space="preserve">groups, </w:t>
      </w:r>
      <w:r w:rsidR="00DD613A" w:rsidRPr="00545D31">
        <w:rPr>
          <w:rFonts w:asciiTheme="minorHAnsi" w:hAnsiTheme="minorHAnsi" w:cstheme="minorHAnsi"/>
          <w:color w:val="000000" w:themeColor="text1"/>
        </w:rPr>
        <w:t xml:space="preserve">women, </w:t>
      </w:r>
      <w:r w:rsidR="00390CAF" w:rsidRPr="00545D31">
        <w:rPr>
          <w:rFonts w:asciiTheme="minorHAnsi" w:hAnsiTheme="minorHAnsi" w:cstheme="minorHAnsi"/>
          <w:color w:val="000000" w:themeColor="text1"/>
        </w:rPr>
        <w:t>minorities</w:t>
      </w:r>
      <w:r w:rsidR="008058DB" w:rsidRPr="00545D31">
        <w:rPr>
          <w:rFonts w:asciiTheme="minorHAnsi" w:hAnsiTheme="minorHAnsi" w:cstheme="minorHAnsi"/>
          <w:color w:val="000000" w:themeColor="text1"/>
        </w:rPr>
        <w:t xml:space="preserve">, </w:t>
      </w:r>
      <w:r w:rsidR="00AB2825" w:rsidRPr="00545D31">
        <w:rPr>
          <w:rFonts w:asciiTheme="minorHAnsi" w:hAnsiTheme="minorHAnsi" w:cstheme="minorHAnsi"/>
          <w:color w:val="000000" w:themeColor="text1"/>
        </w:rPr>
        <w:t xml:space="preserve">children, </w:t>
      </w:r>
      <w:r w:rsidR="00390CAF" w:rsidRPr="00545D31">
        <w:rPr>
          <w:rFonts w:asciiTheme="minorHAnsi" w:hAnsiTheme="minorHAnsi" w:cstheme="minorHAnsi"/>
          <w:color w:val="000000" w:themeColor="text1"/>
        </w:rPr>
        <w:t xml:space="preserve">indigenous </w:t>
      </w:r>
      <w:r w:rsidR="00422D47" w:rsidRPr="00545D31">
        <w:rPr>
          <w:rFonts w:asciiTheme="minorHAnsi" w:hAnsiTheme="minorHAnsi" w:cstheme="minorHAnsi"/>
          <w:color w:val="000000" w:themeColor="text1"/>
        </w:rPr>
        <w:t>communities</w:t>
      </w:r>
      <w:r w:rsidR="00E77FC0" w:rsidRPr="00545D31">
        <w:rPr>
          <w:rFonts w:asciiTheme="minorHAnsi" w:hAnsiTheme="minorHAnsi" w:cstheme="minorHAnsi"/>
          <w:color w:val="000000" w:themeColor="text1"/>
        </w:rPr>
        <w:t xml:space="preserve">, </w:t>
      </w:r>
      <w:r w:rsidR="00422D47" w:rsidRPr="00545D31">
        <w:rPr>
          <w:rFonts w:asciiTheme="minorHAnsi" w:hAnsiTheme="minorHAnsi" w:cstheme="minorHAnsi"/>
          <w:color w:val="000000" w:themeColor="text1"/>
        </w:rPr>
        <w:t>immigrants</w:t>
      </w:r>
      <w:r w:rsidR="00E77FC0" w:rsidRPr="00545D31">
        <w:rPr>
          <w:rFonts w:asciiTheme="minorHAnsi" w:hAnsiTheme="minorHAnsi" w:cstheme="minorHAnsi"/>
          <w:color w:val="000000" w:themeColor="text1"/>
        </w:rPr>
        <w:t>,</w:t>
      </w:r>
      <w:r w:rsidR="00422D47" w:rsidRPr="00545D31">
        <w:rPr>
          <w:rFonts w:asciiTheme="minorHAnsi" w:hAnsiTheme="minorHAnsi" w:cstheme="minorHAnsi"/>
          <w:color w:val="000000" w:themeColor="text1"/>
        </w:rPr>
        <w:t xml:space="preserve"> </w:t>
      </w:r>
      <w:r w:rsidR="0025184F" w:rsidRPr="00545D31">
        <w:rPr>
          <w:rFonts w:asciiTheme="minorHAnsi" w:hAnsiTheme="minorHAnsi" w:cstheme="minorHAnsi"/>
          <w:color w:val="000000" w:themeColor="text1"/>
        </w:rPr>
        <w:t>refugees,</w:t>
      </w:r>
      <w:r w:rsidR="00AB2825" w:rsidRPr="00545D31">
        <w:rPr>
          <w:rFonts w:asciiTheme="minorHAnsi" w:hAnsiTheme="minorHAnsi" w:cstheme="minorHAnsi"/>
          <w:color w:val="000000" w:themeColor="text1"/>
        </w:rPr>
        <w:t xml:space="preserve"> and </w:t>
      </w:r>
      <w:r w:rsidR="00DD613A" w:rsidRPr="00545D31">
        <w:rPr>
          <w:rFonts w:asciiTheme="minorHAnsi" w:hAnsiTheme="minorHAnsi" w:cstheme="minorHAnsi"/>
          <w:color w:val="000000" w:themeColor="text1"/>
        </w:rPr>
        <w:t xml:space="preserve">non-citizens </w:t>
      </w:r>
      <w:r w:rsidR="00E25243" w:rsidRPr="00545D31">
        <w:rPr>
          <w:rFonts w:asciiTheme="minorHAnsi" w:hAnsiTheme="minorHAnsi" w:cstheme="minorHAnsi"/>
          <w:color w:val="000000" w:themeColor="text1"/>
        </w:rPr>
        <w:t>(stateless and undocumented persons)</w:t>
      </w:r>
    </w:p>
    <w:p w14:paraId="33387EBB" w14:textId="77777777" w:rsidR="002F4690" w:rsidRPr="00545D31" w:rsidRDefault="000048FE" w:rsidP="00D0362F">
      <w:pPr>
        <w:numPr>
          <w:ilvl w:val="0"/>
          <w:numId w:val="21"/>
        </w:numPr>
        <w:spacing w:after="0"/>
        <w:ind w:left="714" w:hanging="357"/>
        <w:jc w:val="both"/>
        <w:rPr>
          <w:rFonts w:asciiTheme="minorHAnsi" w:hAnsiTheme="minorHAnsi" w:cstheme="minorHAnsi"/>
          <w:color w:val="000000" w:themeColor="text1"/>
        </w:rPr>
      </w:pPr>
      <w:r w:rsidRPr="00545D31">
        <w:rPr>
          <w:rFonts w:asciiTheme="minorHAnsi" w:hAnsiTheme="minorHAnsi" w:cstheme="minorHAnsi"/>
          <w:color w:val="000000" w:themeColor="text1"/>
        </w:rPr>
        <w:t>Fostering d</w:t>
      </w:r>
      <w:r w:rsidR="00DD613A" w:rsidRPr="00545D31">
        <w:rPr>
          <w:rFonts w:asciiTheme="minorHAnsi" w:hAnsiTheme="minorHAnsi" w:cstheme="minorHAnsi"/>
          <w:color w:val="000000" w:themeColor="text1"/>
        </w:rPr>
        <w:t>emocracy and peace through</w:t>
      </w:r>
      <w:r w:rsidR="00E77FC0" w:rsidRPr="00545D31">
        <w:rPr>
          <w:rFonts w:asciiTheme="minorHAnsi" w:hAnsiTheme="minorHAnsi" w:cstheme="minorHAnsi"/>
          <w:color w:val="000000" w:themeColor="text1"/>
        </w:rPr>
        <w:t xml:space="preserve"> </w:t>
      </w:r>
      <w:r w:rsidR="00390CAF" w:rsidRPr="00545D31">
        <w:rPr>
          <w:rFonts w:asciiTheme="minorHAnsi" w:hAnsiTheme="minorHAnsi" w:cstheme="minorHAnsi"/>
          <w:color w:val="000000" w:themeColor="text1"/>
        </w:rPr>
        <w:t>education</w:t>
      </w:r>
      <w:r w:rsidR="00E77FC0" w:rsidRPr="00545D31">
        <w:rPr>
          <w:rFonts w:asciiTheme="minorHAnsi" w:hAnsiTheme="minorHAnsi" w:cstheme="minorHAnsi"/>
          <w:color w:val="000000" w:themeColor="text1"/>
        </w:rPr>
        <w:t>, new platforms</w:t>
      </w:r>
      <w:r w:rsidR="00390CAF" w:rsidRPr="00545D31">
        <w:rPr>
          <w:rFonts w:asciiTheme="minorHAnsi" w:hAnsiTheme="minorHAnsi" w:cstheme="minorHAnsi"/>
          <w:color w:val="000000" w:themeColor="text1"/>
        </w:rPr>
        <w:t xml:space="preserve"> for</w:t>
      </w:r>
      <w:r w:rsidR="00DD613A" w:rsidRPr="00545D31">
        <w:rPr>
          <w:rFonts w:asciiTheme="minorHAnsi" w:hAnsiTheme="minorHAnsi" w:cstheme="minorHAnsi"/>
          <w:color w:val="000000" w:themeColor="text1"/>
        </w:rPr>
        <w:t xml:space="preserve"> conflict resolution and peace-building </w:t>
      </w:r>
    </w:p>
    <w:p w14:paraId="70F4F64F" w14:textId="5BFE828A" w:rsidR="000675D6" w:rsidRPr="00545D31" w:rsidRDefault="00DD613A" w:rsidP="00D0362F">
      <w:pPr>
        <w:numPr>
          <w:ilvl w:val="0"/>
          <w:numId w:val="21"/>
        </w:numPr>
        <w:spacing w:after="0"/>
        <w:ind w:left="714" w:hanging="357"/>
        <w:jc w:val="both"/>
        <w:rPr>
          <w:rFonts w:asciiTheme="minorHAnsi" w:hAnsiTheme="minorHAnsi" w:cstheme="minorHAnsi"/>
          <w:color w:val="000000" w:themeColor="text1"/>
        </w:rPr>
      </w:pPr>
      <w:r w:rsidRPr="00545D31">
        <w:rPr>
          <w:rFonts w:asciiTheme="minorHAnsi" w:hAnsiTheme="minorHAnsi" w:cstheme="minorHAnsi"/>
          <w:color w:val="000000" w:themeColor="text1"/>
        </w:rPr>
        <w:t>Learning from the past</w:t>
      </w:r>
      <w:r w:rsidR="0025184F" w:rsidRPr="00545D31">
        <w:rPr>
          <w:rFonts w:asciiTheme="minorHAnsi" w:hAnsiTheme="minorHAnsi" w:cstheme="minorHAnsi"/>
          <w:color w:val="000000" w:themeColor="text1"/>
        </w:rPr>
        <w:t xml:space="preserve">, </w:t>
      </w:r>
      <w:r w:rsidRPr="00545D31">
        <w:rPr>
          <w:rFonts w:asciiTheme="minorHAnsi" w:hAnsiTheme="minorHAnsi" w:cstheme="minorHAnsi"/>
          <w:color w:val="000000" w:themeColor="text1"/>
        </w:rPr>
        <w:t>fighting historical revisionism, innovative approaches to presenting the past</w:t>
      </w:r>
      <w:r w:rsidR="00AB2825" w:rsidRPr="00545D31">
        <w:rPr>
          <w:rFonts w:asciiTheme="minorHAnsi" w:hAnsiTheme="minorHAnsi" w:cstheme="minorHAnsi"/>
          <w:color w:val="000000" w:themeColor="text1"/>
        </w:rPr>
        <w:t xml:space="preserve">, i.e. </w:t>
      </w:r>
      <w:r w:rsidRPr="00545D31">
        <w:rPr>
          <w:rFonts w:asciiTheme="minorHAnsi" w:hAnsiTheme="minorHAnsi" w:cstheme="minorHAnsi"/>
          <w:color w:val="000000" w:themeColor="text1"/>
        </w:rPr>
        <w:t xml:space="preserve">museums, </w:t>
      </w:r>
      <w:r w:rsidR="0025184F" w:rsidRPr="00545D31">
        <w:rPr>
          <w:rFonts w:asciiTheme="minorHAnsi" w:hAnsiTheme="minorHAnsi" w:cstheme="minorHAnsi"/>
          <w:color w:val="000000" w:themeColor="text1"/>
        </w:rPr>
        <w:t xml:space="preserve">media, </w:t>
      </w:r>
      <w:r w:rsidRPr="00545D31">
        <w:rPr>
          <w:rFonts w:asciiTheme="minorHAnsi" w:hAnsiTheme="minorHAnsi" w:cstheme="minorHAnsi"/>
          <w:color w:val="000000" w:themeColor="text1"/>
        </w:rPr>
        <w:t>collaborative events, documentaries</w:t>
      </w:r>
      <w:r w:rsidR="0025184F" w:rsidRPr="00545D31">
        <w:rPr>
          <w:rFonts w:asciiTheme="minorHAnsi" w:hAnsiTheme="minorHAnsi" w:cstheme="minorHAnsi"/>
          <w:color w:val="000000" w:themeColor="text1"/>
        </w:rPr>
        <w:t xml:space="preserve">, multi-perspectivity </w:t>
      </w:r>
    </w:p>
    <w:p w14:paraId="54F6B3EB" w14:textId="7BE4913E" w:rsidR="002A7C0D" w:rsidRPr="00545D31" w:rsidRDefault="00C30270" w:rsidP="00D0362F">
      <w:pPr>
        <w:numPr>
          <w:ilvl w:val="0"/>
          <w:numId w:val="21"/>
        </w:numPr>
        <w:spacing w:after="0"/>
        <w:ind w:left="714" w:hanging="357"/>
        <w:jc w:val="both"/>
        <w:rPr>
          <w:rFonts w:asciiTheme="minorHAnsi" w:hAnsiTheme="minorHAnsi" w:cstheme="minorHAnsi"/>
          <w:color w:val="000000" w:themeColor="text1"/>
        </w:rPr>
      </w:pPr>
      <w:r w:rsidRPr="00545D31">
        <w:rPr>
          <w:rFonts w:asciiTheme="minorHAnsi" w:hAnsiTheme="minorHAnsi" w:cstheme="minorHAnsi"/>
          <w:color w:val="000000" w:themeColor="text1"/>
        </w:rPr>
        <w:t>Public accountability, anti-corruption, transparency of public and private finance</w:t>
      </w:r>
    </w:p>
    <w:p w14:paraId="0AA4F721" w14:textId="77777777" w:rsidR="00996CF8" w:rsidRPr="00545D31" w:rsidRDefault="00996CF8" w:rsidP="00D0362F">
      <w:pPr>
        <w:spacing w:after="0"/>
        <w:ind w:left="357"/>
        <w:jc w:val="both"/>
        <w:rPr>
          <w:rFonts w:asciiTheme="minorHAnsi" w:hAnsiTheme="minorHAnsi" w:cstheme="minorHAnsi"/>
          <w:color w:val="000000" w:themeColor="text1"/>
        </w:rPr>
      </w:pPr>
    </w:p>
    <w:p w14:paraId="40A01E19" w14:textId="08A3E165" w:rsidR="000E5A35" w:rsidRPr="00545D31" w:rsidRDefault="00E77FC0" w:rsidP="00D0362F">
      <w:pPr>
        <w:numPr>
          <w:ilvl w:val="0"/>
          <w:numId w:val="21"/>
        </w:numPr>
        <w:spacing w:after="0"/>
        <w:ind w:left="714" w:hanging="357"/>
        <w:jc w:val="both"/>
        <w:rPr>
          <w:rFonts w:asciiTheme="minorHAnsi" w:hAnsiTheme="minorHAnsi" w:cstheme="minorHAnsi"/>
          <w:color w:val="000000" w:themeColor="text1"/>
        </w:rPr>
      </w:pPr>
      <w:r w:rsidRPr="00545D31">
        <w:rPr>
          <w:rFonts w:asciiTheme="minorHAnsi" w:hAnsiTheme="minorHAnsi" w:cstheme="minorHAnsi"/>
          <w:color w:val="000000" w:themeColor="text1"/>
        </w:rPr>
        <w:t xml:space="preserve">Addressing the wealth gap, </w:t>
      </w:r>
      <w:r w:rsidR="001661A0" w:rsidRPr="00545D31">
        <w:rPr>
          <w:rFonts w:asciiTheme="minorHAnsi" w:hAnsiTheme="minorHAnsi" w:cstheme="minorHAnsi"/>
          <w:color w:val="000000" w:themeColor="text1"/>
        </w:rPr>
        <w:t>new</w:t>
      </w:r>
      <w:r w:rsidR="00E97CB9" w:rsidRPr="00545D31">
        <w:rPr>
          <w:rFonts w:asciiTheme="minorHAnsi" w:hAnsiTheme="minorHAnsi" w:cstheme="minorHAnsi"/>
          <w:color w:val="000000" w:themeColor="text1"/>
        </w:rPr>
        <w:t xml:space="preserve"> </w:t>
      </w:r>
      <w:r w:rsidR="00390CAF" w:rsidRPr="00545D31">
        <w:rPr>
          <w:rFonts w:asciiTheme="minorHAnsi" w:hAnsiTheme="minorHAnsi" w:cstheme="minorHAnsi"/>
          <w:color w:val="000000" w:themeColor="text1"/>
        </w:rPr>
        <w:t>ways of lifting people out of poverty</w:t>
      </w:r>
      <w:r w:rsidR="001C1990" w:rsidRPr="00545D31">
        <w:rPr>
          <w:rFonts w:asciiTheme="minorHAnsi" w:hAnsiTheme="minorHAnsi" w:cstheme="minorHAnsi"/>
          <w:color w:val="000000" w:themeColor="text1"/>
        </w:rPr>
        <w:t>, crowdfunding activism</w:t>
      </w:r>
      <w:r w:rsidR="001661A0" w:rsidRPr="00545D31">
        <w:rPr>
          <w:rFonts w:asciiTheme="minorHAnsi" w:hAnsiTheme="minorHAnsi" w:cstheme="minorHAnsi"/>
          <w:color w:val="000000" w:themeColor="text1"/>
        </w:rPr>
        <w:t>,</w:t>
      </w:r>
      <w:r w:rsidR="00831549" w:rsidRPr="00545D31">
        <w:rPr>
          <w:rFonts w:asciiTheme="minorHAnsi" w:hAnsiTheme="minorHAnsi" w:cstheme="minorHAnsi"/>
          <w:color w:val="000000" w:themeColor="text1"/>
        </w:rPr>
        <w:t xml:space="preserve"> social enterprises,</w:t>
      </w:r>
      <w:r w:rsidR="001661A0" w:rsidRPr="00545D31">
        <w:rPr>
          <w:rFonts w:asciiTheme="minorHAnsi" w:hAnsiTheme="minorHAnsi" w:cstheme="minorHAnsi"/>
          <w:color w:val="000000" w:themeColor="text1"/>
        </w:rPr>
        <w:t xml:space="preserve"> r</w:t>
      </w:r>
      <w:r w:rsidR="000E5A35" w:rsidRPr="00545D31">
        <w:rPr>
          <w:rFonts w:asciiTheme="minorHAnsi" w:eastAsia="Times New Roman" w:hAnsiTheme="minorHAnsi" w:cstheme="minorHAnsi"/>
          <w:iCs/>
          <w:color w:val="000000" w:themeColor="text1"/>
          <w:shd w:val="clear" w:color="auto" w:fill="FFFFFF"/>
          <w:lang w:eastAsia="it-IT"/>
        </w:rPr>
        <w:t>ural</w:t>
      </w:r>
      <w:r w:rsidR="001661A0" w:rsidRPr="00545D31">
        <w:rPr>
          <w:rFonts w:asciiTheme="minorHAnsi" w:eastAsia="Times New Roman" w:hAnsiTheme="minorHAnsi" w:cstheme="minorHAnsi"/>
          <w:iCs/>
          <w:color w:val="000000" w:themeColor="text1"/>
          <w:shd w:val="clear" w:color="auto" w:fill="FFFFFF"/>
          <w:lang w:eastAsia="it-IT"/>
        </w:rPr>
        <w:t xml:space="preserve"> </w:t>
      </w:r>
      <w:r w:rsidR="000E5A35" w:rsidRPr="00545D31">
        <w:rPr>
          <w:rFonts w:asciiTheme="minorHAnsi" w:eastAsia="Times New Roman" w:hAnsiTheme="minorHAnsi" w:cstheme="minorHAnsi"/>
          <w:iCs/>
          <w:color w:val="000000" w:themeColor="text1"/>
          <w:shd w:val="clear" w:color="auto" w:fill="FFFFFF"/>
          <w:lang w:eastAsia="it-IT"/>
        </w:rPr>
        <w:t xml:space="preserve">development </w:t>
      </w:r>
    </w:p>
    <w:p w14:paraId="4457A353" w14:textId="46BDEE87" w:rsidR="00020595" w:rsidRPr="00545D31" w:rsidRDefault="00020595" w:rsidP="00D0362F">
      <w:pPr>
        <w:numPr>
          <w:ilvl w:val="0"/>
          <w:numId w:val="21"/>
        </w:numPr>
        <w:spacing w:after="0"/>
        <w:ind w:left="714" w:hanging="357"/>
        <w:jc w:val="both"/>
        <w:rPr>
          <w:rFonts w:asciiTheme="minorHAnsi" w:hAnsiTheme="minorHAnsi" w:cstheme="minorHAnsi"/>
          <w:color w:val="000000" w:themeColor="text1"/>
        </w:rPr>
      </w:pPr>
      <w:r w:rsidRPr="00545D31">
        <w:rPr>
          <w:rFonts w:asciiTheme="minorHAnsi" w:hAnsiTheme="minorHAnsi" w:cstheme="minorHAnsi"/>
          <w:color w:val="000000" w:themeColor="text1"/>
        </w:rPr>
        <w:t xml:space="preserve">Reconciliation </w:t>
      </w:r>
      <w:r w:rsidR="00903B8A" w:rsidRPr="00545D31">
        <w:rPr>
          <w:rFonts w:asciiTheme="minorHAnsi" w:hAnsiTheme="minorHAnsi" w:cstheme="minorHAnsi"/>
          <w:color w:val="000000" w:themeColor="text1"/>
        </w:rPr>
        <w:t xml:space="preserve">and trust-building </w:t>
      </w:r>
      <w:r w:rsidRPr="00545D31">
        <w:rPr>
          <w:rFonts w:asciiTheme="minorHAnsi" w:hAnsiTheme="minorHAnsi" w:cstheme="minorHAnsi"/>
          <w:color w:val="000000" w:themeColor="text1"/>
        </w:rPr>
        <w:t>processes, truth-telling, restorative justice</w:t>
      </w:r>
    </w:p>
    <w:p w14:paraId="702CE7F7" w14:textId="1C18B4A9" w:rsidR="00390CAF" w:rsidRPr="00545D31" w:rsidRDefault="00BA1317" w:rsidP="00D0362F">
      <w:pPr>
        <w:numPr>
          <w:ilvl w:val="0"/>
          <w:numId w:val="21"/>
        </w:numPr>
        <w:spacing w:after="0"/>
        <w:ind w:left="714" w:hanging="357"/>
        <w:jc w:val="both"/>
        <w:rPr>
          <w:rFonts w:asciiTheme="minorHAnsi" w:hAnsiTheme="minorHAnsi" w:cstheme="minorHAnsi"/>
          <w:color w:val="000000" w:themeColor="text1"/>
        </w:rPr>
      </w:pPr>
      <w:r w:rsidRPr="00545D31">
        <w:rPr>
          <w:rFonts w:asciiTheme="minorHAnsi" w:hAnsiTheme="minorHAnsi" w:cstheme="minorHAnsi"/>
          <w:color w:val="000000" w:themeColor="text1"/>
        </w:rPr>
        <w:t>P</w:t>
      </w:r>
      <w:r w:rsidR="00E77FC0" w:rsidRPr="00545D31">
        <w:rPr>
          <w:rFonts w:asciiTheme="minorHAnsi" w:hAnsiTheme="minorHAnsi" w:cstheme="minorHAnsi"/>
          <w:color w:val="000000" w:themeColor="text1"/>
        </w:rPr>
        <w:t>rotection</w:t>
      </w:r>
      <w:r w:rsidRPr="00545D31">
        <w:rPr>
          <w:rFonts w:asciiTheme="minorHAnsi" w:hAnsiTheme="minorHAnsi" w:cstheme="minorHAnsi"/>
          <w:color w:val="000000" w:themeColor="text1"/>
        </w:rPr>
        <w:t xml:space="preserve"> f</w:t>
      </w:r>
      <w:r w:rsidR="00E77FC0" w:rsidRPr="00545D31">
        <w:rPr>
          <w:rFonts w:asciiTheme="minorHAnsi" w:hAnsiTheme="minorHAnsi" w:cstheme="minorHAnsi"/>
          <w:color w:val="000000" w:themeColor="text1"/>
        </w:rPr>
        <w:t xml:space="preserve">or activists promoting </w:t>
      </w:r>
      <w:r w:rsidR="00DD613A" w:rsidRPr="00545D31">
        <w:rPr>
          <w:rFonts w:asciiTheme="minorHAnsi" w:hAnsiTheme="minorHAnsi" w:cstheme="minorHAnsi"/>
          <w:color w:val="000000" w:themeColor="text1"/>
        </w:rPr>
        <w:t>peace and non-violence as a way of life</w:t>
      </w:r>
    </w:p>
    <w:p w14:paraId="7A01EAEF" w14:textId="778C59AB" w:rsidR="00390CAF" w:rsidRPr="00545D31" w:rsidRDefault="00E77FC0" w:rsidP="00D0362F">
      <w:pPr>
        <w:pStyle w:val="ListParagraph"/>
        <w:numPr>
          <w:ilvl w:val="0"/>
          <w:numId w:val="21"/>
        </w:numPr>
        <w:spacing w:after="0"/>
        <w:ind w:left="714" w:hanging="357"/>
        <w:jc w:val="both"/>
        <w:rPr>
          <w:rFonts w:asciiTheme="minorHAnsi" w:hAnsiTheme="minorHAnsi" w:cstheme="minorHAnsi"/>
          <w:color w:val="000000" w:themeColor="text1"/>
        </w:rPr>
      </w:pPr>
      <w:r w:rsidRPr="00545D31">
        <w:rPr>
          <w:rFonts w:asciiTheme="minorHAnsi" w:hAnsiTheme="minorHAnsi" w:cstheme="minorHAnsi"/>
          <w:color w:val="000000" w:themeColor="text1"/>
        </w:rPr>
        <w:t xml:space="preserve">Promoting </w:t>
      </w:r>
      <w:r w:rsidR="003219C1" w:rsidRPr="00545D31">
        <w:rPr>
          <w:rFonts w:asciiTheme="minorHAnsi" w:hAnsiTheme="minorHAnsi" w:cstheme="minorHAnsi"/>
          <w:color w:val="000000" w:themeColor="text1"/>
        </w:rPr>
        <w:t>social, economic and or civic empowerment</w:t>
      </w:r>
      <w:r w:rsidR="00390CAF" w:rsidRPr="00545D31">
        <w:rPr>
          <w:rFonts w:asciiTheme="minorHAnsi" w:hAnsiTheme="minorHAnsi" w:cstheme="minorHAnsi"/>
          <w:color w:val="000000" w:themeColor="text1"/>
        </w:rPr>
        <w:t xml:space="preserve"> </w:t>
      </w:r>
      <w:r w:rsidR="003219C1" w:rsidRPr="00545D31">
        <w:rPr>
          <w:rFonts w:asciiTheme="minorHAnsi" w:hAnsiTheme="minorHAnsi" w:cstheme="minorHAnsi"/>
          <w:color w:val="000000" w:themeColor="text1"/>
        </w:rPr>
        <w:t>of women and girls</w:t>
      </w:r>
    </w:p>
    <w:p w14:paraId="14F37115" w14:textId="192A09B2" w:rsidR="00E77FC0" w:rsidRPr="00545D31" w:rsidRDefault="0099067F" w:rsidP="00D0362F">
      <w:pPr>
        <w:pStyle w:val="ListParagraph"/>
        <w:numPr>
          <w:ilvl w:val="0"/>
          <w:numId w:val="21"/>
        </w:numPr>
        <w:spacing w:after="0"/>
        <w:jc w:val="both"/>
        <w:rPr>
          <w:rFonts w:asciiTheme="minorHAnsi" w:hAnsiTheme="minorHAnsi" w:cstheme="minorHAnsi"/>
          <w:color w:val="000000" w:themeColor="text1"/>
        </w:rPr>
      </w:pPr>
      <w:r w:rsidRPr="00545D31">
        <w:rPr>
          <w:rFonts w:asciiTheme="minorHAnsi" w:hAnsiTheme="minorHAnsi" w:cstheme="minorHAnsi"/>
          <w:color w:val="000000" w:themeColor="text1"/>
        </w:rPr>
        <w:t>Study, data collection or analysis of</w:t>
      </w:r>
      <w:r w:rsidR="00E77FC0" w:rsidRPr="00545D31">
        <w:rPr>
          <w:rFonts w:asciiTheme="minorHAnsi" w:hAnsiTheme="minorHAnsi" w:cstheme="minorHAnsi"/>
          <w:color w:val="000000" w:themeColor="text1"/>
        </w:rPr>
        <w:t xml:space="preserve"> hate crimes, extremism, </w:t>
      </w:r>
      <w:r w:rsidR="004C1B14" w:rsidRPr="00545D31">
        <w:rPr>
          <w:rFonts w:asciiTheme="minorHAnsi" w:hAnsiTheme="minorHAnsi" w:cstheme="minorHAnsi"/>
          <w:color w:val="000000" w:themeColor="text1"/>
        </w:rPr>
        <w:t xml:space="preserve">inequalities, </w:t>
      </w:r>
      <w:r w:rsidR="00E77FC0" w:rsidRPr="00545D31">
        <w:rPr>
          <w:rFonts w:asciiTheme="minorHAnsi" w:hAnsiTheme="minorHAnsi" w:cstheme="minorHAnsi"/>
          <w:color w:val="000000" w:themeColor="text1"/>
        </w:rPr>
        <w:t>polarisation</w:t>
      </w:r>
      <w:r w:rsidR="00005397" w:rsidRPr="00545D31">
        <w:rPr>
          <w:rFonts w:asciiTheme="minorHAnsi" w:hAnsiTheme="minorHAnsi" w:cstheme="minorHAnsi"/>
          <w:color w:val="000000" w:themeColor="text1"/>
        </w:rPr>
        <w:t>,</w:t>
      </w:r>
      <w:r w:rsidR="00E77FC0" w:rsidRPr="00545D31">
        <w:rPr>
          <w:rFonts w:asciiTheme="minorHAnsi" w:hAnsiTheme="minorHAnsi" w:cstheme="minorHAnsi"/>
          <w:color w:val="000000" w:themeColor="text1"/>
        </w:rPr>
        <w:t xml:space="preserve"> </w:t>
      </w:r>
      <w:r w:rsidRPr="00545D31">
        <w:rPr>
          <w:rFonts w:asciiTheme="minorHAnsi" w:hAnsiTheme="minorHAnsi" w:cstheme="minorHAnsi"/>
          <w:color w:val="000000" w:themeColor="text1"/>
        </w:rPr>
        <w:t xml:space="preserve">propaganda, </w:t>
      </w:r>
      <w:r w:rsidR="00005397" w:rsidRPr="00545D31">
        <w:rPr>
          <w:rFonts w:asciiTheme="minorHAnsi" w:hAnsiTheme="minorHAnsi" w:cstheme="minorHAnsi"/>
          <w:color w:val="000000" w:themeColor="text1"/>
        </w:rPr>
        <w:t>cyber warfare</w:t>
      </w:r>
      <w:r w:rsidRPr="00545D31">
        <w:rPr>
          <w:rFonts w:asciiTheme="minorHAnsi" w:hAnsiTheme="minorHAnsi" w:cstheme="minorHAnsi"/>
          <w:color w:val="000000" w:themeColor="text1"/>
        </w:rPr>
        <w:t xml:space="preserve"> etc. </w:t>
      </w:r>
    </w:p>
    <w:p w14:paraId="1F691F21" w14:textId="06651A6C" w:rsidR="004E3846" w:rsidRPr="00545D31" w:rsidRDefault="00967EE7" w:rsidP="00D0362F">
      <w:pPr>
        <w:pStyle w:val="ListParagraph"/>
        <w:numPr>
          <w:ilvl w:val="0"/>
          <w:numId w:val="21"/>
        </w:numPr>
        <w:spacing w:after="0"/>
        <w:jc w:val="both"/>
        <w:rPr>
          <w:rFonts w:asciiTheme="minorHAnsi" w:hAnsiTheme="minorHAnsi" w:cstheme="minorHAnsi"/>
          <w:b/>
          <w:color w:val="000000" w:themeColor="text1"/>
        </w:rPr>
      </w:pPr>
      <w:r w:rsidRPr="00545D31">
        <w:rPr>
          <w:rFonts w:asciiTheme="minorHAnsi" w:hAnsiTheme="minorHAnsi" w:cstheme="minorHAnsi"/>
          <w:color w:val="000000" w:themeColor="text1"/>
        </w:rPr>
        <w:t>Alternative economic practices</w:t>
      </w:r>
      <w:r w:rsidR="0099067F" w:rsidRPr="00545D31">
        <w:rPr>
          <w:rFonts w:asciiTheme="minorHAnsi" w:hAnsiTheme="minorHAnsi" w:cstheme="minorHAnsi"/>
          <w:color w:val="000000" w:themeColor="text1"/>
        </w:rPr>
        <w:t>, for example</w:t>
      </w:r>
      <w:r w:rsidRPr="00545D31">
        <w:rPr>
          <w:rFonts w:asciiTheme="minorHAnsi" w:hAnsiTheme="minorHAnsi" w:cstheme="minorHAnsi"/>
          <w:color w:val="000000" w:themeColor="text1"/>
        </w:rPr>
        <w:t xml:space="preserve"> </w:t>
      </w:r>
      <w:r w:rsidR="0099067F" w:rsidRPr="00545D31">
        <w:rPr>
          <w:rFonts w:asciiTheme="minorHAnsi" w:hAnsiTheme="minorHAnsi" w:cstheme="minorHAnsi"/>
          <w:color w:val="000000" w:themeColor="text1"/>
        </w:rPr>
        <w:t xml:space="preserve">local cooperatives, </w:t>
      </w:r>
      <w:r w:rsidRPr="00545D31">
        <w:rPr>
          <w:rFonts w:asciiTheme="minorHAnsi" w:hAnsiTheme="minorHAnsi" w:cstheme="minorHAnsi"/>
          <w:color w:val="000000" w:themeColor="text1"/>
        </w:rPr>
        <w:t>non-monetary exchange, collective ownership, virtual economies, p</w:t>
      </w:r>
      <w:r w:rsidR="006D537C" w:rsidRPr="00545D31">
        <w:rPr>
          <w:rFonts w:asciiTheme="minorHAnsi" w:hAnsiTheme="minorHAnsi" w:cstheme="minorHAnsi"/>
          <w:color w:val="000000" w:themeColor="text1"/>
        </w:rPr>
        <w:t>eople-centred businesses</w:t>
      </w:r>
      <w:r w:rsidR="001A47D2" w:rsidRPr="00545D31">
        <w:rPr>
          <w:rFonts w:asciiTheme="minorHAnsi" w:hAnsiTheme="minorHAnsi" w:cstheme="minorHAnsi"/>
          <w:color w:val="000000" w:themeColor="text1"/>
        </w:rPr>
        <w:t xml:space="preserve">, </w:t>
      </w:r>
      <w:r w:rsidR="0099067F" w:rsidRPr="00545D31">
        <w:rPr>
          <w:rFonts w:asciiTheme="minorHAnsi" w:hAnsiTheme="minorHAnsi" w:cstheme="minorHAnsi"/>
          <w:color w:val="000000" w:themeColor="text1"/>
        </w:rPr>
        <w:t>socially responsible</w:t>
      </w:r>
      <w:r w:rsidR="001A47D2" w:rsidRPr="00545D31">
        <w:rPr>
          <w:rFonts w:asciiTheme="minorHAnsi" w:hAnsiTheme="minorHAnsi" w:cstheme="minorHAnsi"/>
          <w:color w:val="000000" w:themeColor="text1"/>
        </w:rPr>
        <w:t xml:space="preserve"> financial practices</w:t>
      </w:r>
    </w:p>
    <w:p w14:paraId="66AB2B73" w14:textId="77777777" w:rsidR="000210B6" w:rsidRPr="00545D31" w:rsidRDefault="000210B6" w:rsidP="000675D6">
      <w:pPr>
        <w:spacing w:after="0"/>
        <w:rPr>
          <w:rFonts w:asciiTheme="minorHAnsi" w:hAnsiTheme="minorHAnsi" w:cstheme="minorHAnsi"/>
          <w:b/>
          <w:color w:val="000000" w:themeColor="text1"/>
        </w:rPr>
      </w:pPr>
    </w:p>
    <w:p w14:paraId="13AC6A9D" w14:textId="4FAEB750" w:rsidR="000210B6" w:rsidRPr="00545D31" w:rsidRDefault="000210B6" w:rsidP="000675D6">
      <w:pPr>
        <w:spacing w:after="0"/>
        <w:rPr>
          <w:rFonts w:asciiTheme="minorHAnsi" w:hAnsiTheme="minorHAnsi" w:cstheme="minorHAnsi"/>
          <w:b/>
          <w:color w:val="000000" w:themeColor="text1"/>
        </w:rPr>
        <w:sectPr w:rsidR="000210B6" w:rsidRPr="00545D31" w:rsidSect="005875BC">
          <w:type w:val="continuous"/>
          <w:pgSz w:w="12240" w:h="15840"/>
          <w:pgMar w:top="1440" w:right="1080" w:bottom="1440" w:left="1080" w:header="708" w:footer="708" w:gutter="0"/>
          <w:cols w:num="2" w:space="708"/>
          <w:docGrid w:linePitch="360"/>
        </w:sectPr>
      </w:pPr>
    </w:p>
    <w:p w14:paraId="29C06830" w14:textId="75A5B1D9" w:rsidR="004E3846" w:rsidRPr="00545D31" w:rsidRDefault="001B1AFE" w:rsidP="001327D2">
      <w:pPr>
        <w:spacing w:after="120"/>
        <w:jc w:val="both"/>
        <w:rPr>
          <w:rFonts w:asciiTheme="minorHAnsi" w:hAnsiTheme="minorHAnsi" w:cstheme="minorHAnsi"/>
          <w:color w:val="000000" w:themeColor="text1"/>
        </w:rPr>
      </w:pPr>
      <w:r w:rsidRPr="00545D31">
        <w:rPr>
          <w:rFonts w:asciiTheme="minorHAnsi" w:hAnsiTheme="minorHAnsi" w:cstheme="minorHAnsi"/>
          <w:noProof/>
          <w:color w:val="000000" w:themeColor="text1"/>
          <w:lang w:val="lt-LT" w:eastAsia="lt-LT"/>
        </w:rPr>
        <mc:AlternateContent>
          <mc:Choice Requires="wps">
            <w:drawing>
              <wp:anchor distT="0" distB="0" distL="114300" distR="114300" simplePos="0" relativeHeight="251667456" behindDoc="1" locked="0" layoutInCell="1" allowOverlap="1" wp14:anchorId="478352D6" wp14:editId="3AD85B2F">
                <wp:simplePos x="0" y="0"/>
                <wp:positionH relativeFrom="margin">
                  <wp:align>left</wp:align>
                </wp:positionH>
                <wp:positionV relativeFrom="paragraph">
                  <wp:posOffset>8255</wp:posOffset>
                </wp:positionV>
                <wp:extent cx="2009775" cy="657225"/>
                <wp:effectExtent l="0" t="0" r="257175" b="85725"/>
                <wp:wrapTight wrapText="bothSides">
                  <wp:wrapPolygon edited="0">
                    <wp:start x="0" y="0"/>
                    <wp:lineTo x="0" y="15026"/>
                    <wp:lineTo x="205" y="20661"/>
                    <wp:lineTo x="1433" y="23791"/>
                    <wp:lineTo x="22521" y="23791"/>
                    <wp:lineTo x="22726" y="22539"/>
                    <wp:lineTo x="24159" y="20035"/>
                    <wp:lineTo x="21498" y="6261"/>
                    <wp:lineTo x="19655" y="0"/>
                    <wp:lineTo x="0" y="0"/>
                  </wp:wrapPolygon>
                </wp:wrapTight>
                <wp:docPr id="11"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9775" cy="657225"/>
                        </a:xfrm>
                        <a:prstGeom prst="snip2DiagRect">
                          <a:avLst>
                            <a:gd name="adj1" fmla="val 0"/>
                            <a:gd name="adj2" fmla="val 34960"/>
                          </a:avLst>
                        </a:prstGeom>
                        <a:solidFill>
                          <a:srgbClr val="FFFF66"/>
                        </a:solidFill>
                        <a:ln w="25400" cap="flat">
                          <a:noFill/>
                          <a:prstDash val="solid"/>
                          <a:round/>
                        </a:ln>
                        <a:effectLst>
                          <a:outerShdw blurRad="76200" dir="18900000" sy="23000" kx="-1200000" algn="bl" rotWithShape="0">
                            <a:prstClr val="black">
                              <a:alpha val="20000"/>
                            </a:prstClr>
                          </a:outerShdw>
                        </a:effectLst>
                        <a:sp3d/>
                      </wps:spPr>
                      <wps:txbx>
                        <w:txbxContent>
                          <w:p w14:paraId="68DF60B6" w14:textId="652A0CEB" w:rsidR="00644E76" w:rsidRPr="001B1AFE" w:rsidRDefault="007F0CC7" w:rsidP="001B1AFE">
                            <w:pPr>
                              <w:jc w:val="center"/>
                              <w:rPr>
                                <w:rFonts w:ascii="Segoe UI" w:eastAsia="Malgun Gothic" w:hAnsi="Segoe UI" w:cs="Segoe UI"/>
                                <w:b/>
                                <w:color w:val="000000" w:themeColor="text1"/>
                                <w:sz w:val="18"/>
                                <w:szCs w:val="18"/>
                              </w:rPr>
                            </w:pPr>
                            <w:r w:rsidRPr="001B1AFE">
                              <w:rPr>
                                <w:rFonts w:ascii="Segoe UI" w:eastAsia="Malgun Gothic" w:hAnsi="Segoe UI" w:cs="Segoe UI"/>
                                <w:b/>
                                <w:color w:val="000000" w:themeColor="text1"/>
                                <w:sz w:val="18"/>
                                <w:szCs w:val="18"/>
                              </w:rPr>
                              <w:t>HOW TO SUBMIT YOUR</w:t>
                            </w:r>
                            <w:r w:rsidR="0059730E" w:rsidRPr="001B1AFE">
                              <w:rPr>
                                <w:rFonts w:ascii="Segoe UI" w:eastAsia="Malgun Gothic" w:hAnsi="Segoe UI" w:cs="Segoe UI"/>
                                <w:b/>
                                <w:color w:val="000000" w:themeColor="text1"/>
                                <w:sz w:val="18"/>
                                <w:szCs w:val="18"/>
                              </w:rPr>
                              <w:t xml:space="preserve"> </w:t>
                            </w:r>
                            <w:r w:rsidRPr="001B1AFE">
                              <w:rPr>
                                <w:rFonts w:ascii="Segoe UI" w:eastAsia="Malgun Gothic" w:hAnsi="Segoe UI" w:cs="Segoe UI"/>
                                <w:b/>
                                <w:color w:val="000000" w:themeColor="text1"/>
                                <w:sz w:val="18"/>
                                <w:szCs w:val="18"/>
                              </w:rPr>
                              <w:t>APPLICATION?</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8352D6" id="_x0000_s1031" style="position:absolute;left:0;text-align:left;margin-left:0;margin-top:.65pt;width:158.25pt;height:51.75pt;z-index:-251649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009775,6572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Iaz2AIAAMEFAAAOAAAAZHJzL2Uyb0RvYy54bWysVEtv2zAMvg/YfxB0bx0nTdIEdYqgQYYB&#10;QVs0HXqmZTnWKkuaJMfpfn0p2Umzx2mYD4Io0uTHj4+b20MtyZ5bJ7TKaHo5oIQrpguhdhn99ry+&#10;uKbEeVAFSK14Rt+4o7eLz59uWjPnQ11pWXBL0Ily89ZktPLezJPEsYrX4C614QqVpbY1eBTtLiks&#10;tOi9lslwMJgkrbaFsZpx5/B11SnpIvovS878Q1k67onMKGLz8bTxzMOZLG5gvrNgKsF6GPAPKGoQ&#10;CoOeXK3AA2ms+MNVLZjVTpf+kuk60WUpGI85YDbp4LdsthUYHnNBcpw50eT+n1t2v9+aRxugO7PR&#10;7NUhI0lr3PykCYLrbQ6lrYMtAieHyOLbiUV+8IThI5ZlNp2OKWGom4ynw+E40JzA/Pi3sc5/4bom&#10;4ZJRp4QZrgTsnrBckUXYb5yPdBZEQY19A8X3lJKyllidPUhyrNyZfniuH13NJtEGw/be8HYMHNPV&#10;UhRrIWUU7C6/k5ag64yu8ZtMeszu3Ewq0mKC46sB9hID7NdSQgdZ6eArtlOIsgJXdd6ig67PrG5U&#10;0VEhVQjLY4f2uerGc7utipbksrFPUGR0OkEyKSkEdmx6PRuED+cJeR2O4vUV+b5I0ShKIHc4hLmk&#10;xGr/InwVGygUKAQLsE455hLYa8e1NBV0UKOfPu/eOtbthCxKv4B2ZhQz+miScPOH/EAEJhArH15y&#10;Xbw92oArdo0zbC0QzwacfwSLRcXq4hrxD3iUUiPLur9RUmn782/vwR4nAbWUtDjC2Ek/GrCcEvlV&#10;4YxcjafpDGf+XLDnQn4uqKa+01h9BILo4nV0nQa+rZdRxGtpdf2CG2cZIqMMimH8jDJvj8Kd79YL&#10;7izGl8tohrNuwG/U1rAQ4FiN58MLWNNPgcf5udfHke+7tmuWUIvONvyp9LLxuhQ+KD+47QXcE7FK&#10;/U4Li+hcjlYfm3fxDgAA//8DAFBLAwQUAAYACAAAACEAZwTAQ9oAAAAGAQAADwAAAGRycy9kb3du&#10;cmV2LnhtbEyPUUvDQBCE3wX/w7GCb/aurZYScykqiCASaOoP2OTOJDS3F3LbNv571yd9nJ1l5pt8&#10;N4dBnf2U+kgWlgsDylMTXU+thc/D690WVGIkh0Mkb+HbJ9gV11c5Zi5eaO/PFbdKQihlaKFjHjOt&#10;U9P5gGkRR0/ifcUpIIucWu0mvEh4GPTKmI0O2JM0dDj6l843x+oULBz3qw+XasLnirnW3VtZmvfS&#10;2tub+ekRFPuZ/57hF1/QoRCmOp7IJTVYkCEs1zUoMdfLzQOoWrS534Iucv0fv/gBAAD//wMAUEsB&#10;Ai0AFAAGAAgAAAAhALaDOJL+AAAA4QEAABMAAAAAAAAAAAAAAAAAAAAAAFtDb250ZW50X1R5cGVz&#10;XS54bWxQSwECLQAUAAYACAAAACEAOP0h/9YAAACUAQAACwAAAAAAAAAAAAAAAAAvAQAAX3JlbHMv&#10;LnJlbHNQSwECLQAUAAYACAAAACEAwISGs9gCAADBBQAADgAAAAAAAAAAAAAAAAAuAgAAZHJzL2Uy&#10;b0RvYy54bWxQSwECLQAUAAYACAAAACEAZwTAQ9oAAAAGAQAADwAAAAAAAAAAAAAAAAAyBQAAZHJz&#10;L2Rvd25yZXYueG1sUEsFBgAAAAAEAAQA8wAAADkGAAAAAA==&#10;" adj="-11796480,,5400" path="m,l1780009,r229766,229766l2009775,657225r,l229766,657225,,427459,,xe" fillcolor="#ff6" stroked="f" strokeweight="2pt">
                <v:stroke joinstyle="round"/>
                <v:shadow on="t" type="perspective" color="black" opacity="13107f" origin="-.5,.5" offset="0,0" matrix=",-23853f,,15073f"/>
                <v:formulas/>
                <v:path arrowok="t" o:connecttype="custom" o:connectlocs="0,0;1780009,0;2009775,229766;2009775,657225;2009775,657225;229766,657225;0,427459;0,0" o:connectangles="0,0,0,0,0,0,0,0" textboxrect="0,0,2009775,657225"/>
                <v:textbox inset="1.27mm,1.27mm,1.27mm,1.27mm">
                  <w:txbxContent>
                    <w:p w14:paraId="68DF60B6" w14:textId="652A0CEB" w:rsidR="00644E76" w:rsidRPr="001B1AFE" w:rsidRDefault="007F0CC7" w:rsidP="001B1AFE">
                      <w:pPr>
                        <w:jc w:val="center"/>
                        <w:rPr>
                          <w:rFonts w:ascii="Segoe UI" w:eastAsia="Malgun Gothic" w:hAnsi="Segoe UI" w:cs="Segoe UI"/>
                          <w:b/>
                          <w:color w:val="000000" w:themeColor="text1"/>
                          <w:sz w:val="18"/>
                          <w:szCs w:val="18"/>
                        </w:rPr>
                      </w:pPr>
                      <w:r w:rsidRPr="001B1AFE">
                        <w:rPr>
                          <w:rFonts w:ascii="Segoe UI" w:eastAsia="Malgun Gothic" w:hAnsi="Segoe UI" w:cs="Segoe UI"/>
                          <w:b/>
                          <w:color w:val="000000" w:themeColor="text1"/>
                          <w:sz w:val="18"/>
                          <w:szCs w:val="18"/>
                        </w:rPr>
                        <w:t>HOW TO SUBMIT YOUR</w:t>
                      </w:r>
                      <w:r w:rsidR="0059730E" w:rsidRPr="001B1AFE">
                        <w:rPr>
                          <w:rFonts w:ascii="Segoe UI" w:eastAsia="Malgun Gothic" w:hAnsi="Segoe UI" w:cs="Segoe UI"/>
                          <w:b/>
                          <w:color w:val="000000" w:themeColor="text1"/>
                          <w:sz w:val="18"/>
                          <w:szCs w:val="18"/>
                        </w:rPr>
                        <w:t xml:space="preserve"> </w:t>
                      </w:r>
                      <w:r w:rsidRPr="001B1AFE">
                        <w:rPr>
                          <w:rFonts w:ascii="Segoe UI" w:eastAsia="Malgun Gothic" w:hAnsi="Segoe UI" w:cs="Segoe UI"/>
                          <w:b/>
                          <w:color w:val="000000" w:themeColor="text1"/>
                          <w:sz w:val="18"/>
                          <w:szCs w:val="18"/>
                        </w:rPr>
                        <w:t>APPLICATION?</w:t>
                      </w:r>
                    </w:p>
                  </w:txbxContent>
                </v:textbox>
                <w10:wrap type="tight" anchorx="margin"/>
              </v:shape>
            </w:pict>
          </mc:Fallback>
        </mc:AlternateContent>
      </w:r>
      <w:r w:rsidR="004E3846" w:rsidRPr="00545D31">
        <w:rPr>
          <w:rFonts w:asciiTheme="minorHAnsi" w:hAnsiTheme="minorHAnsi" w:cstheme="minorHAnsi"/>
          <w:color w:val="000000" w:themeColor="text1"/>
        </w:rPr>
        <w:t xml:space="preserve">Submissions </w:t>
      </w:r>
      <w:r w:rsidR="00F759CA" w:rsidRPr="00545D31">
        <w:rPr>
          <w:rFonts w:asciiTheme="minorHAnsi" w:hAnsiTheme="minorHAnsi" w:cstheme="minorHAnsi"/>
          <w:color w:val="000000" w:themeColor="text1"/>
        </w:rPr>
        <w:t xml:space="preserve">from any public or private organisation </w:t>
      </w:r>
      <w:r w:rsidR="004E3846" w:rsidRPr="00545D31">
        <w:rPr>
          <w:rFonts w:asciiTheme="minorHAnsi" w:hAnsiTheme="minorHAnsi" w:cstheme="minorHAnsi"/>
          <w:color w:val="000000" w:themeColor="text1"/>
        </w:rPr>
        <w:t xml:space="preserve">should be made by answering the questionnaire in the appendix and sending it to </w:t>
      </w:r>
      <w:r w:rsidR="004E3846" w:rsidRPr="00545D31">
        <w:rPr>
          <w:rFonts w:asciiTheme="minorHAnsi" w:hAnsiTheme="minorHAnsi" w:cstheme="minorHAnsi"/>
          <w:b/>
          <w:color w:val="000000" w:themeColor="text1"/>
        </w:rPr>
        <w:t>forum_democracy@coe.int</w:t>
      </w:r>
      <w:r w:rsidR="004E3846" w:rsidRPr="00545D31">
        <w:rPr>
          <w:rFonts w:asciiTheme="minorHAnsi" w:hAnsiTheme="minorHAnsi" w:cstheme="minorHAnsi"/>
          <w:color w:val="000000" w:themeColor="text1"/>
        </w:rPr>
        <w:t xml:space="preserve"> by </w:t>
      </w:r>
      <w:r w:rsidR="006E1966" w:rsidRPr="00545D31">
        <w:rPr>
          <w:rFonts w:asciiTheme="minorHAnsi" w:hAnsiTheme="minorHAnsi" w:cstheme="minorHAnsi"/>
          <w:b/>
          <w:bCs/>
          <w:color w:val="000000" w:themeColor="text1"/>
        </w:rPr>
        <w:t>15</w:t>
      </w:r>
      <w:r w:rsidR="000B54BE" w:rsidRPr="00545D31">
        <w:rPr>
          <w:rFonts w:asciiTheme="minorHAnsi" w:hAnsiTheme="minorHAnsi" w:cstheme="minorHAnsi"/>
          <w:b/>
          <w:bCs/>
          <w:color w:val="000000" w:themeColor="text1"/>
        </w:rPr>
        <w:t xml:space="preserve"> </w:t>
      </w:r>
      <w:r w:rsidR="006E1966" w:rsidRPr="00545D31">
        <w:rPr>
          <w:rFonts w:asciiTheme="minorHAnsi" w:hAnsiTheme="minorHAnsi" w:cstheme="minorHAnsi"/>
          <w:b/>
          <w:bCs/>
          <w:color w:val="000000" w:themeColor="text1"/>
        </w:rPr>
        <w:t>June</w:t>
      </w:r>
      <w:r w:rsidR="004E3846" w:rsidRPr="00545D31">
        <w:rPr>
          <w:rFonts w:asciiTheme="minorHAnsi" w:hAnsiTheme="minorHAnsi" w:cstheme="minorHAnsi"/>
          <w:b/>
          <w:bCs/>
          <w:color w:val="000000" w:themeColor="text1"/>
        </w:rPr>
        <w:t xml:space="preserve"> 202</w:t>
      </w:r>
      <w:r w:rsidR="00614423" w:rsidRPr="00545D31">
        <w:rPr>
          <w:rFonts w:asciiTheme="minorHAnsi" w:hAnsiTheme="minorHAnsi" w:cstheme="minorHAnsi"/>
          <w:b/>
          <w:bCs/>
          <w:color w:val="000000" w:themeColor="text1"/>
        </w:rPr>
        <w:t>3</w:t>
      </w:r>
      <w:r w:rsidR="004E3846" w:rsidRPr="00545D31">
        <w:rPr>
          <w:rFonts w:asciiTheme="minorHAnsi" w:hAnsiTheme="minorHAnsi" w:cstheme="minorHAnsi"/>
          <w:b/>
          <w:bCs/>
          <w:color w:val="000000" w:themeColor="text1"/>
        </w:rPr>
        <w:t>.</w:t>
      </w:r>
      <w:r w:rsidR="004E3846" w:rsidRPr="00545D31">
        <w:rPr>
          <w:rFonts w:asciiTheme="minorHAnsi" w:hAnsiTheme="minorHAnsi" w:cstheme="minorHAnsi"/>
          <w:color w:val="000000" w:themeColor="text1"/>
        </w:rPr>
        <w:t xml:space="preserve"> </w:t>
      </w:r>
    </w:p>
    <w:p w14:paraId="5569BC46" w14:textId="456AEC27" w:rsidR="00D45897" w:rsidRPr="00545D31" w:rsidRDefault="004E3846" w:rsidP="001327D2">
      <w:pPr>
        <w:spacing w:after="120"/>
        <w:jc w:val="both"/>
        <w:rPr>
          <w:rFonts w:asciiTheme="minorHAnsi" w:hAnsiTheme="minorHAnsi" w:cstheme="minorHAnsi"/>
          <w:color w:val="000000" w:themeColor="text1"/>
        </w:rPr>
      </w:pPr>
      <w:r w:rsidRPr="00545D31">
        <w:rPr>
          <w:rFonts w:asciiTheme="minorHAnsi" w:hAnsiTheme="minorHAnsi" w:cstheme="minorHAnsi"/>
          <w:color w:val="000000" w:themeColor="text1"/>
        </w:rPr>
        <w:t xml:space="preserve">One presenter for the selected initiatives will be invited to Strasbourg to take part in the World Forum. Travel and accommodation expenses may be covered by the Council of Europe if required </w:t>
      </w:r>
    </w:p>
    <w:p w14:paraId="3C08E279" w14:textId="77777777" w:rsidR="00545D31" w:rsidRPr="00545D31" w:rsidRDefault="004E3846" w:rsidP="00545D31">
      <w:pPr>
        <w:spacing w:after="120"/>
        <w:jc w:val="both"/>
        <w:rPr>
          <w:rFonts w:asciiTheme="minorHAnsi" w:hAnsiTheme="minorHAnsi" w:cstheme="minorHAnsi"/>
          <w:color w:val="000000" w:themeColor="text1"/>
        </w:rPr>
      </w:pPr>
      <w:r w:rsidRPr="00545D31">
        <w:rPr>
          <w:rFonts w:asciiTheme="minorHAnsi" w:hAnsiTheme="minorHAnsi" w:cstheme="minorHAnsi"/>
          <w:color w:val="000000" w:themeColor="text1"/>
        </w:rPr>
        <w:t>For further information about the World Forum for Democracy 202</w:t>
      </w:r>
      <w:r w:rsidR="00614423" w:rsidRPr="00545D31">
        <w:rPr>
          <w:rFonts w:asciiTheme="minorHAnsi" w:hAnsiTheme="minorHAnsi" w:cstheme="minorHAnsi"/>
          <w:color w:val="000000" w:themeColor="text1"/>
        </w:rPr>
        <w:t>3</w:t>
      </w:r>
      <w:r w:rsidRPr="00545D31">
        <w:rPr>
          <w:rFonts w:asciiTheme="minorHAnsi" w:hAnsiTheme="minorHAnsi" w:cstheme="minorHAnsi"/>
          <w:color w:val="000000" w:themeColor="text1"/>
        </w:rPr>
        <w:t xml:space="preserve">, please visit our </w:t>
      </w:r>
      <w:hyperlink r:id="rId13" w:history="1">
        <w:r w:rsidRPr="00545D31">
          <w:rPr>
            <w:rStyle w:val="Hyperlink"/>
            <w:rFonts w:asciiTheme="minorHAnsi" w:hAnsiTheme="minorHAnsi" w:cstheme="minorHAnsi"/>
          </w:rPr>
          <w:t>website.</w:t>
        </w:r>
      </w:hyperlink>
      <w:r w:rsidRPr="00545D31">
        <w:rPr>
          <w:rFonts w:asciiTheme="minorHAnsi" w:hAnsiTheme="minorHAnsi" w:cstheme="minorHAnsi"/>
          <w:color w:val="000000" w:themeColor="text1"/>
        </w:rPr>
        <w:t xml:space="preserve"> </w:t>
      </w:r>
    </w:p>
    <w:p w14:paraId="67F07743" w14:textId="2872C0C2" w:rsidR="00CD0334" w:rsidRPr="00545D31" w:rsidRDefault="006659A7" w:rsidP="00545D31">
      <w:pPr>
        <w:spacing w:after="120"/>
        <w:jc w:val="both"/>
        <w:rPr>
          <w:rFonts w:asciiTheme="minorHAnsi" w:hAnsiTheme="minorHAnsi" w:cstheme="minorHAnsi"/>
          <w:color w:val="000000" w:themeColor="text1"/>
          <w:u w:val="single"/>
        </w:rPr>
      </w:pPr>
      <w:r w:rsidRPr="006A08DB">
        <w:rPr>
          <w:rFonts w:cs="Calibri"/>
          <w:noProof/>
          <w:lang w:val="lt-LT" w:eastAsia="lt-LT"/>
        </w:rPr>
        <w:lastRenderedPageBreak/>
        <mc:AlternateContent>
          <mc:Choice Requires="wps">
            <w:drawing>
              <wp:anchor distT="0" distB="0" distL="118745" distR="118745" simplePos="0" relativeHeight="251675648" behindDoc="1" locked="0" layoutInCell="1" allowOverlap="0" wp14:anchorId="6DDF102B" wp14:editId="3EF41319">
                <wp:simplePos x="0" y="0"/>
                <wp:positionH relativeFrom="margin">
                  <wp:posOffset>1362710</wp:posOffset>
                </wp:positionH>
                <wp:positionV relativeFrom="page">
                  <wp:posOffset>781050</wp:posOffset>
                </wp:positionV>
                <wp:extent cx="4790440" cy="320040"/>
                <wp:effectExtent l="0" t="0" r="0" b="3810"/>
                <wp:wrapSquare wrapText="bothSides"/>
                <wp:docPr id="5" name="Rectangle 5"/>
                <wp:cNvGraphicFramePr/>
                <a:graphic xmlns:a="http://schemas.openxmlformats.org/drawingml/2006/main">
                  <a:graphicData uri="http://schemas.microsoft.com/office/word/2010/wordprocessingShape">
                    <wps:wsp>
                      <wps:cNvSpPr/>
                      <wps:spPr>
                        <a:xfrm>
                          <a:off x="0" y="0"/>
                          <a:ext cx="4790440" cy="320040"/>
                        </a:xfrm>
                        <a:prstGeom prst="rect">
                          <a:avLst/>
                        </a:prstGeom>
                        <a:solidFill>
                          <a:srgbClr val="4472C4"/>
                        </a:solidFill>
                        <a:ln w="12700" cap="flat" cmpd="sng" algn="ctr">
                          <a:noFill/>
                          <a:prstDash val="solid"/>
                          <a:miter lim="800000"/>
                        </a:ln>
                        <a:effectLst/>
                      </wps:spPr>
                      <wps:txbx>
                        <w:txbxContent>
                          <w:p w14:paraId="227EAA61" w14:textId="77777777" w:rsidR="006E4ABB" w:rsidRPr="009102A1" w:rsidRDefault="006E4ABB" w:rsidP="006E4ABB">
                            <w:pPr>
                              <w:spacing w:line="360" w:lineRule="auto"/>
                              <w:ind w:left="142"/>
                              <w:rPr>
                                <w:color w:val="FFFFFF" w:themeColor="background1"/>
                                <w:sz w:val="28"/>
                                <w:szCs w:val="28"/>
                              </w:rPr>
                            </w:pPr>
                            <w:r w:rsidRPr="009102A1">
                              <w:rPr>
                                <w:color w:val="FFFFFF" w:themeColor="background1"/>
                                <w:sz w:val="28"/>
                                <w:szCs w:val="28"/>
                              </w:rPr>
                              <w:t>World Forum for Democracy</w:t>
                            </w:r>
                            <w:r>
                              <w:rPr>
                                <w:color w:val="FFFFFF" w:themeColor="background1"/>
                                <w:sz w:val="28"/>
                                <w:szCs w:val="28"/>
                              </w:rPr>
                              <w:t xml:space="preserve"> 6-8 November 2023, Strasbou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DDF102B" id="Rectangle 5" o:spid="_x0000_s1032" style="position:absolute;left:0;text-align:left;margin-left:107.3pt;margin-top:61.5pt;width:377.2pt;height:25.2pt;z-index:-251640832;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29CWwIAALQEAAAOAAAAZHJzL2Uyb0RvYy54bWysVMFu2zAMvQ/YPwi6r3Yyr2mDOkWQosOA&#10;oi3QDj0rshwLkESNUmJ3Xz9Kdpuu22lYDgolUnzk06MvLgdr2EFh0OBqPjspOVNOQqPdrubfH68/&#10;nXEWonCNMOBUzZ9V4Jerjx8uer9Uc+jANAoZJXFh2fuadzH6ZVEE2Skrwgl45cjZAloRaYu7okHR&#10;U3ZrinlZnhY9YOMRpAqBTq9GJ1/l/G2rZLxr26AiMzWn2mJeMa/btBarC7HcofCdllMZ4h+qsEI7&#10;An1NdSWiYHvUf6SyWiIEaOOJBFtA22qpcg/Uzax8181DJ7zKvRA5wb/SFP5fWnl7ePD3SDT0PiwD&#10;mamLoUWb/qk+NmSynl/JUkNkkg6rxXlZVcSpJN9neguyKU1xvO0xxK8KLEtGzZEeI3MkDjchjqEv&#10;IQksgNHNtTYmb3C33RhkB0EPV1WL+aaasv8WZhzrSXbzRZkKESSg1ohIpvVNzYPbcSbMjpQpI2Zs&#10;Bwkhv3rCvhKhGzFy2lEOVkfSpNG25mdl+k3IxqXKVFbV1MGRtGTFYTswTcCn6UY62ULzfI8MYRRe&#10;8PJaE+yNCPFeICmNyqbpiXe0tAaoF5gszjrAn387T/EkAPJy1pNyqc8fe4GKM/PNkTTOZ/lZYt5U&#10;XxZzwsC3nu1bj9vbDRDHM5pTL7OZ4qN5MVsE+0RDtk6o5BJOEvbI6LTZxHGiaEylWq9zGMnbi3jj&#10;HrxMyRNzifDH4UmgnxQRSUu38KJysXwnjDE23XSw3kdodVbNkVdSW9rQaGTdTWOcZu/tPkcdPzar&#10;XwAAAP//AwBQSwMEFAAGAAgAAAAhAK5lhBvjAAAACwEAAA8AAABkcnMvZG93bnJldi54bWxMj0FL&#10;w0AQhe+C/2EZwYvYTdMmtTGbIoqCoIVGDx632TEJzc6G7DaN/nrHk95m5j3efC/fTLYTIw6+daRg&#10;PotAIFXOtFQreH97vL4B4YMmoztHqOALPWyK87NcZ8adaIdjGWrBIeQzraAJoc+k9FWDVvuZ65FY&#10;+3SD1YHXoZZm0CcOt52MoyiVVrfEHxrd432D1aE8WgUvD+3Ha1JefZfjcyLtIdo+pclWqcuL6e4W&#10;RMAp/JnhF5/RoWCmvTuS8aJTEM+XKVtZiBdcih3rdM3Dni+rxRJkkcv/HYofAAAA//8DAFBLAQIt&#10;ABQABgAIAAAAIQC2gziS/gAAAOEBAAATAAAAAAAAAAAAAAAAAAAAAABbQ29udGVudF9UeXBlc10u&#10;eG1sUEsBAi0AFAAGAAgAAAAhADj9If/WAAAAlAEAAAsAAAAAAAAAAAAAAAAALwEAAF9yZWxzLy5y&#10;ZWxzUEsBAi0AFAAGAAgAAAAhADt/b0JbAgAAtAQAAA4AAAAAAAAAAAAAAAAALgIAAGRycy9lMm9E&#10;b2MueG1sUEsBAi0AFAAGAAgAAAAhAK5lhBvjAAAACwEAAA8AAAAAAAAAAAAAAAAAtQQAAGRycy9k&#10;b3ducmV2LnhtbFBLBQYAAAAABAAEAPMAAADFBQAAAAA=&#10;" o:allowoverlap="f" fillcolor="#4472c4" stroked="f" strokeweight="1pt">
                <v:textbox>
                  <w:txbxContent>
                    <w:p w14:paraId="227EAA61" w14:textId="77777777" w:rsidR="006E4ABB" w:rsidRPr="009102A1" w:rsidRDefault="006E4ABB" w:rsidP="006E4ABB">
                      <w:pPr>
                        <w:spacing w:line="360" w:lineRule="auto"/>
                        <w:ind w:left="142"/>
                        <w:rPr>
                          <w:color w:val="FFFFFF" w:themeColor="background1"/>
                          <w:sz w:val="28"/>
                          <w:szCs w:val="28"/>
                        </w:rPr>
                      </w:pPr>
                      <w:r w:rsidRPr="009102A1">
                        <w:rPr>
                          <w:color w:val="FFFFFF" w:themeColor="background1"/>
                          <w:sz w:val="28"/>
                          <w:szCs w:val="28"/>
                        </w:rPr>
                        <w:t>World Forum for Democracy</w:t>
                      </w:r>
                      <w:r>
                        <w:rPr>
                          <w:color w:val="FFFFFF" w:themeColor="background1"/>
                          <w:sz w:val="28"/>
                          <w:szCs w:val="28"/>
                        </w:rPr>
                        <w:t xml:space="preserve"> 6-8 November 2023, Strasbourg</w:t>
                      </w:r>
                    </w:p>
                  </w:txbxContent>
                </v:textbox>
                <w10:wrap type="square" anchorx="margin" anchory="page"/>
              </v:rect>
            </w:pict>
          </mc:Fallback>
        </mc:AlternateContent>
      </w:r>
      <w:r>
        <w:rPr>
          <w:noProof/>
          <w:lang w:val="lt-LT" w:eastAsia="lt-LT"/>
        </w:rPr>
        <w:drawing>
          <wp:anchor distT="0" distB="0" distL="114300" distR="114300" simplePos="0" relativeHeight="251671552" behindDoc="0" locked="0" layoutInCell="1" allowOverlap="1" wp14:anchorId="095835C0" wp14:editId="533E95B6">
            <wp:simplePos x="0" y="0"/>
            <wp:positionH relativeFrom="margin">
              <wp:align>left</wp:align>
            </wp:positionH>
            <wp:positionV relativeFrom="paragraph">
              <wp:posOffset>403225</wp:posOffset>
            </wp:positionV>
            <wp:extent cx="1362710" cy="1379855"/>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2710" cy="1379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2CD626" w14:textId="77777777" w:rsidR="00CD0334" w:rsidRDefault="00CD0334" w:rsidP="002248AA">
      <w:pPr>
        <w:pStyle w:val="Body1"/>
        <w:ind w:right="-279"/>
        <w:jc w:val="center"/>
        <w:rPr>
          <w:rFonts w:asciiTheme="minorHAnsi" w:hAnsiTheme="minorHAnsi" w:cstheme="minorHAnsi"/>
          <w:b/>
          <w:color w:val="000000" w:themeColor="text1"/>
          <w:sz w:val="32"/>
          <w:szCs w:val="32"/>
          <w:lang w:val="en-GB"/>
        </w:rPr>
      </w:pPr>
    </w:p>
    <w:p w14:paraId="7447FFA2" w14:textId="394A4D7A" w:rsidR="00CD0334" w:rsidRPr="00CD0334" w:rsidRDefault="00CD0334" w:rsidP="006E4ABB">
      <w:pPr>
        <w:pStyle w:val="Body1"/>
        <w:ind w:right="-279"/>
        <w:jc w:val="center"/>
        <w:rPr>
          <w:rFonts w:asciiTheme="minorHAnsi" w:hAnsiTheme="minorHAnsi" w:cstheme="minorHAnsi"/>
          <w:b/>
          <w:color w:val="000000" w:themeColor="text1"/>
          <w:sz w:val="32"/>
          <w:szCs w:val="32"/>
          <w:lang w:val="en-GB"/>
        </w:rPr>
      </w:pPr>
      <w:r w:rsidRPr="00CD0334">
        <w:rPr>
          <w:rFonts w:asciiTheme="minorHAnsi" w:hAnsiTheme="minorHAnsi" w:cstheme="minorHAnsi"/>
          <w:b/>
          <w:color w:val="000000" w:themeColor="text1"/>
          <w:sz w:val="32"/>
          <w:szCs w:val="32"/>
          <w:lang w:val="en-GB"/>
        </w:rPr>
        <w:t>QUESTIONNAIRE</w:t>
      </w:r>
    </w:p>
    <w:p w14:paraId="4E52237D" w14:textId="5830189E" w:rsidR="006E4ABB" w:rsidRDefault="00CD0334" w:rsidP="006E4ABB">
      <w:pPr>
        <w:pStyle w:val="Body1"/>
        <w:ind w:right="-279"/>
        <w:jc w:val="center"/>
        <w:rPr>
          <w:rFonts w:asciiTheme="minorHAnsi" w:hAnsiTheme="minorHAnsi" w:cstheme="minorHAnsi"/>
          <w:b/>
          <w:color w:val="000000" w:themeColor="text1"/>
          <w:sz w:val="32"/>
          <w:szCs w:val="32"/>
          <w:lang w:val="en-GB"/>
        </w:rPr>
      </w:pPr>
      <w:r w:rsidRPr="00CD0334">
        <w:rPr>
          <w:rFonts w:asciiTheme="minorHAnsi" w:hAnsiTheme="minorHAnsi" w:cstheme="minorHAnsi"/>
          <w:b/>
          <w:color w:val="000000" w:themeColor="text1"/>
          <w:sz w:val="32"/>
          <w:szCs w:val="32"/>
          <w:lang w:val="en-GB"/>
        </w:rPr>
        <w:t>F</w:t>
      </w:r>
      <w:r w:rsidR="00F8424A" w:rsidRPr="00CD0334">
        <w:rPr>
          <w:rFonts w:asciiTheme="minorHAnsi" w:hAnsiTheme="minorHAnsi" w:cstheme="minorHAnsi"/>
          <w:b/>
          <w:color w:val="000000" w:themeColor="text1"/>
          <w:sz w:val="32"/>
          <w:szCs w:val="32"/>
          <w:lang w:val="en-GB"/>
        </w:rPr>
        <w:t>or the s</w:t>
      </w:r>
      <w:r w:rsidR="00705D67" w:rsidRPr="00CD0334">
        <w:rPr>
          <w:rFonts w:asciiTheme="minorHAnsi" w:hAnsiTheme="minorHAnsi" w:cstheme="minorHAnsi"/>
          <w:b/>
          <w:color w:val="000000" w:themeColor="text1"/>
          <w:sz w:val="32"/>
          <w:szCs w:val="32"/>
          <w:lang w:val="en-GB"/>
        </w:rPr>
        <w:t>ubmission of</w:t>
      </w:r>
      <w:r w:rsidR="00F8424A" w:rsidRPr="00CD0334">
        <w:rPr>
          <w:rFonts w:asciiTheme="minorHAnsi" w:hAnsiTheme="minorHAnsi" w:cstheme="minorHAnsi"/>
          <w:b/>
          <w:color w:val="000000" w:themeColor="text1"/>
          <w:sz w:val="32"/>
          <w:szCs w:val="32"/>
          <w:lang w:val="en-GB"/>
        </w:rPr>
        <w:t xml:space="preserve"> an</w:t>
      </w:r>
      <w:r w:rsidR="00705D67" w:rsidRPr="00CD0334">
        <w:rPr>
          <w:rFonts w:asciiTheme="minorHAnsi" w:hAnsiTheme="minorHAnsi" w:cstheme="minorHAnsi"/>
          <w:b/>
          <w:color w:val="000000" w:themeColor="text1"/>
          <w:sz w:val="32"/>
          <w:szCs w:val="32"/>
          <w:lang w:val="en-GB"/>
        </w:rPr>
        <w:t xml:space="preserve"> </w:t>
      </w:r>
      <w:r w:rsidR="009856FA" w:rsidRPr="00CD0334">
        <w:rPr>
          <w:rFonts w:asciiTheme="minorHAnsi" w:hAnsiTheme="minorHAnsi" w:cstheme="minorHAnsi"/>
          <w:b/>
          <w:color w:val="000000" w:themeColor="text1"/>
          <w:sz w:val="32"/>
          <w:szCs w:val="32"/>
          <w:lang w:val="en-GB"/>
        </w:rPr>
        <w:t>initiative</w:t>
      </w:r>
    </w:p>
    <w:p w14:paraId="0CF7A5C8" w14:textId="3F6C70BC" w:rsidR="006E4ABB" w:rsidRPr="006E4ABB" w:rsidRDefault="006E4ABB" w:rsidP="006E4ABB">
      <w:pPr>
        <w:pStyle w:val="Body1"/>
        <w:ind w:right="-279"/>
        <w:jc w:val="center"/>
        <w:rPr>
          <w:rFonts w:asciiTheme="minorHAnsi" w:hAnsiTheme="minorHAnsi" w:cstheme="minorHAnsi"/>
          <w:b/>
          <w:color w:val="000000" w:themeColor="text1"/>
          <w:sz w:val="32"/>
          <w:szCs w:val="32"/>
          <w:lang w:val="en-GB"/>
        </w:rPr>
      </w:pPr>
      <w:r>
        <w:rPr>
          <w:rFonts w:asciiTheme="minorHAnsi" w:hAnsiTheme="minorHAnsi" w:cstheme="minorHAnsi"/>
          <w:b/>
          <w:color w:val="000000" w:themeColor="text1"/>
          <w:sz w:val="32"/>
          <w:szCs w:val="32"/>
          <w:lang w:val="en-GB"/>
        </w:rPr>
        <w:t>at the World Forum for Democracy</w:t>
      </w:r>
    </w:p>
    <w:p w14:paraId="6BE08418" w14:textId="1F386D01" w:rsidR="006E4ABB" w:rsidRDefault="006E4ABB" w:rsidP="002248AA">
      <w:pPr>
        <w:pStyle w:val="Body1"/>
        <w:ind w:right="-279"/>
        <w:jc w:val="both"/>
        <w:rPr>
          <w:rFonts w:asciiTheme="minorHAnsi" w:hAnsiTheme="minorHAnsi" w:cstheme="minorHAnsi"/>
          <w:color w:val="000000" w:themeColor="text1"/>
          <w:sz w:val="22"/>
          <w:szCs w:val="22"/>
          <w:lang w:val="en-GB"/>
        </w:rPr>
      </w:pPr>
    </w:p>
    <w:p w14:paraId="52BA8293" w14:textId="77777777" w:rsidR="006E4ABB" w:rsidRPr="007535A2" w:rsidRDefault="006E4ABB" w:rsidP="002248AA">
      <w:pPr>
        <w:pStyle w:val="Body1"/>
        <w:ind w:right="-279"/>
        <w:jc w:val="both"/>
        <w:rPr>
          <w:rFonts w:asciiTheme="minorHAnsi" w:hAnsiTheme="minorHAnsi" w:cstheme="minorHAnsi"/>
          <w:color w:val="000000" w:themeColor="text1"/>
          <w:sz w:val="22"/>
          <w:szCs w:val="22"/>
          <w:lang w:val="en-G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7535A2" w:rsidRPr="007535A2" w14:paraId="02850BFE" w14:textId="77777777" w:rsidTr="00114790">
        <w:tc>
          <w:tcPr>
            <w:tcW w:w="9634" w:type="dxa"/>
            <w:shd w:val="clear" w:color="auto" w:fill="D9D9D9"/>
          </w:tcPr>
          <w:p w14:paraId="3CD2EAC3" w14:textId="77777777" w:rsidR="00460FD2" w:rsidRPr="007535A2" w:rsidRDefault="00460FD2"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Country</w:t>
            </w:r>
            <w:r w:rsidR="00AC7E2C" w:rsidRPr="007535A2">
              <w:rPr>
                <w:rFonts w:asciiTheme="minorHAnsi" w:hAnsiTheme="minorHAnsi" w:cstheme="minorHAnsi"/>
                <w:color w:val="000000" w:themeColor="text1"/>
                <w:sz w:val="22"/>
                <w:szCs w:val="22"/>
                <w:lang w:val="en-GB"/>
              </w:rPr>
              <w:t>:</w:t>
            </w:r>
            <w:r w:rsidR="00CC7133" w:rsidRPr="007535A2">
              <w:rPr>
                <w:rFonts w:asciiTheme="minorHAnsi" w:hAnsiTheme="minorHAnsi" w:cstheme="minorHAnsi"/>
                <w:color w:val="000000" w:themeColor="text1"/>
                <w:sz w:val="22"/>
                <w:szCs w:val="22"/>
                <w:lang w:val="en-GB"/>
              </w:rPr>
              <w:t xml:space="preserve">   </w:t>
            </w:r>
          </w:p>
        </w:tc>
      </w:tr>
      <w:tr w:rsidR="007535A2" w:rsidRPr="007535A2" w14:paraId="6C80442D" w14:textId="77777777" w:rsidTr="00114790">
        <w:tc>
          <w:tcPr>
            <w:tcW w:w="9634" w:type="dxa"/>
            <w:shd w:val="clear" w:color="auto" w:fill="D9D9D9"/>
          </w:tcPr>
          <w:p w14:paraId="4529B7E2" w14:textId="77777777" w:rsidR="00460FD2" w:rsidRPr="007535A2" w:rsidRDefault="00AC7E2C"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Organisation/institution:</w:t>
            </w:r>
            <w:r w:rsidR="00CC7133" w:rsidRPr="007535A2">
              <w:rPr>
                <w:rFonts w:asciiTheme="minorHAnsi" w:hAnsiTheme="minorHAnsi" w:cstheme="minorHAnsi"/>
                <w:color w:val="000000" w:themeColor="text1"/>
                <w:sz w:val="22"/>
                <w:szCs w:val="22"/>
                <w:lang w:val="en-GB"/>
              </w:rPr>
              <w:t xml:space="preserve"> </w:t>
            </w:r>
          </w:p>
        </w:tc>
      </w:tr>
      <w:tr w:rsidR="007535A2" w:rsidRPr="007535A2" w14:paraId="799D1451" w14:textId="77777777" w:rsidTr="00114790">
        <w:tc>
          <w:tcPr>
            <w:tcW w:w="9634" w:type="dxa"/>
            <w:shd w:val="clear" w:color="auto" w:fill="D9D9D9"/>
          </w:tcPr>
          <w:p w14:paraId="0FC4527C" w14:textId="77777777" w:rsidR="002E1BFA" w:rsidRPr="007535A2" w:rsidRDefault="002E1BFA"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Title of the initiative:</w:t>
            </w:r>
            <w:r w:rsidR="00CC7133" w:rsidRPr="007535A2">
              <w:rPr>
                <w:rFonts w:asciiTheme="minorHAnsi" w:hAnsiTheme="minorHAnsi" w:cstheme="minorHAnsi"/>
                <w:color w:val="000000" w:themeColor="text1"/>
                <w:sz w:val="22"/>
                <w:szCs w:val="22"/>
                <w:lang w:val="en-GB"/>
              </w:rPr>
              <w:t xml:space="preserve">  </w:t>
            </w:r>
          </w:p>
        </w:tc>
      </w:tr>
      <w:tr w:rsidR="007535A2" w:rsidRPr="007535A2" w14:paraId="0F68F39D" w14:textId="77777777" w:rsidTr="00114790">
        <w:tc>
          <w:tcPr>
            <w:tcW w:w="9634" w:type="dxa"/>
            <w:shd w:val="clear" w:color="auto" w:fill="D9D9D9"/>
          </w:tcPr>
          <w:p w14:paraId="1A216D40" w14:textId="77777777" w:rsidR="00460FD2" w:rsidRPr="007535A2" w:rsidRDefault="00715793"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Contact p</w:t>
            </w:r>
            <w:r w:rsidR="00AC7E2C" w:rsidRPr="007535A2">
              <w:rPr>
                <w:rFonts w:asciiTheme="minorHAnsi" w:hAnsiTheme="minorHAnsi" w:cstheme="minorHAnsi"/>
                <w:color w:val="000000" w:themeColor="text1"/>
                <w:sz w:val="22"/>
                <w:szCs w:val="22"/>
                <w:lang w:val="en-GB"/>
              </w:rPr>
              <w:t xml:space="preserve">erson </w:t>
            </w:r>
          </w:p>
        </w:tc>
      </w:tr>
      <w:tr w:rsidR="007535A2" w:rsidRPr="007535A2" w14:paraId="3B655CBC" w14:textId="77777777" w:rsidTr="00114790">
        <w:tc>
          <w:tcPr>
            <w:tcW w:w="9634" w:type="dxa"/>
            <w:shd w:val="clear" w:color="auto" w:fill="D9D9D9"/>
          </w:tcPr>
          <w:p w14:paraId="48568CD3" w14:textId="77777777" w:rsidR="00460FD2" w:rsidRPr="007535A2" w:rsidRDefault="00AC7E2C"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Address:</w:t>
            </w:r>
            <w:r w:rsidR="00CC7133" w:rsidRPr="007535A2">
              <w:rPr>
                <w:rFonts w:asciiTheme="minorHAnsi" w:hAnsiTheme="minorHAnsi" w:cstheme="minorHAnsi"/>
                <w:color w:val="000000" w:themeColor="text1"/>
                <w:sz w:val="22"/>
                <w:szCs w:val="22"/>
                <w:lang w:val="en-GB"/>
              </w:rPr>
              <w:t xml:space="preserve"> </w:t>
            </w:r>
          </w:p>
        </w:tc>
      </w:tr>
      <w:tr w:rsidR="007535A2" w:rsidRPr="007535A2" w14:paraId="2A0869C7" w14:textId="77777777" w:rsidTr="00114790">
        <w:tc>
          <w:tcPr>
            <w:tcW w:w="9634" w:type="dxa"/>
            <w:shd w:val="clear" w:color="auto" w:fill="D9D9D9"/>
          </w:tcPr>
          <w:p w14:paraId="3AA36938" w14:textId="77777777" w:rsidR="00460FD2" w:rsidRPr="007535A2" w:rsidRDefault="00AC7E2C"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Telephone:</w:t>
            </w:r>
            <w:r w:rsidR="00CC7133" w:rsidRPr="007535A2">
              <w:rPr>
                <w:rFonts w:asciiTheme="minorHAnsi" w:hAnsiTheme="minorHAnsi" w:cstheme="minorHAnsi"/>
                <w:color w:val="000000" w:themeColor="text1"/>
                <w:sz w:val="22"/>
                <w:szCs w:val="22"/>
                <w:lang w:val="en-GB"/>
              </w:rPr>
              <w:t xml:space="preserve"> </w:t>
            </w:r>
          </w:p>
        </w:tc>
      </w:tr>
      <w:tr w:rsidR="007535A2" w:rsidRPr="007535A2" w14:paraId="5AE98627" w14:textId="77777777" w:rsidTr="00114790">
        <w:tc>
          <w:tcPr>
            <w:tcW w:w="9634" w:type="dxa"/>
            <w:shd w:val="clear" w:color="auto" w:fill="D9D9D9"/>
          </w:tcPr>
          <w:p w14:paraId="1FCEC85E" w14:textId="77777777" w:rsidR="00460FD2" w:rsidRPr="007535A2" w:rsidRDefault="00AC7E2C"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Mobile phone:</w:t>
            </w:r>
            <w:r w:rsidR="00CC7133" w:rsidRPr="007535A2">
              <w:rPr>
                <w:rFonts w:asciiTheme="minorHAnsi" w:hAnsiTheme="minorHAnsi" w:cstheme="minorHAnsi"/>
                <w:color w:val="000000" w:themeColor="text1"/>
                <w:sz w:val="22"/>
                <w:szCs w:val="22"/>
                <w:lang w:val="en-GB"/>
              </w:rPr>
              <w:t xml:space="preserve"> </w:t>
            </w:r>
          </w:p>
        </w:tc>
      </w:tr>
      <w:tr w:rsidR="007535A2" w:rsidRPr="007535A2" w14:paraId="7DBF3989" w14:textId="77777777" w:rsidTr="00114790">
        <w:tc>
          <w:tcPr>
            <w:tcW w:w="9634" w:type="dxa"/>
            <w:shd w:val="clear" w:color="auto" w:fill="D9D9D9"/>
          </w:tcPr>
          <w:p w14:paraId="4BCC755C" w14:textId="77777777" w:rsidR="00460FD2" w:rsidRPr="007535A2" w:rsidRDefault="00D56E2A"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E-mail :</w:t>
            </w:r>
            <w:r w:rsidR="00CC7133" w:rsidRPr="007535A2">
              <w:rPr>
                <w:rFonts w:asciiTheme="minorHAnsi" w:hAnsiTheme="minorHAnsi" w:cstheme="minorHAnsi"/>
                <w:color w:val="000000" w:themeColor="text1"/>
                <w:sz w:val="22"/>
                <w:szCs w:val="22"/>
                <w:lang w:val="en-GB"/>
              </w:rPr>
              <w:t xml:space="preserve"> </w:t>
            </w:r>
          </w:p>
        </w:tc>
      </w:tr>
      <w:tr w:rsidR="007535A2" w:rsidRPr="007535A2" w14:paraId="61C7F593" w14:textId="77777777" w:rsidTr="00114790">
        <w:tc>
          <w:tcPr>
            <w:tcW w:w="9634" w:type="dxa"/>
            <w:tcBorders>
              <w:bottom w:val="single" w:sz="4" w:space="0" w:color="auto"/>
            </w:tcBorders>
            <w:shd w:val="clear" w:color="auto" w:fill="D9D9D9"/>
          </w:tcPr>
          <w:p w14:paraId="2C0F4B49" w14:textId="77777777" w:rsidR="00460FD2" w:rsidRPr="007535A2" w:rsidRDefault="000C1B71"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Web</w:t>
            </w:r>
            <w:r w:rsidR="00AC7E2C" w:rsidRPr="007535A2">
              <w:rPr>
                <w:rFonts w:asciiTheme="minorHAnsi" w:hAnsiTheme="minorHAnsi" w:cstheme="minorHAnsi"/>
                <w:color w:val="000000" w:themeColor="text1"/>
                <w:sz w:val="22"/>
                <w:szCs w:val="22"/>
                <w:lang w:val="en-GB"/>
              </w:rPr>
              <w:t>site:</w:t>
            </w:r>
            <w:r w:rsidR="00CC7133" w:rsidRPr="007535A2">
              <w:rPr>
                <w:rFonts w:asciiTheme="minorHAnsi" w:hAnsiTheme="minorHAnsi" w:cstheme="minorHAnsi"/>
                <w:color w:val="000000" w:themeColor="text1"/>
                <w:sz w:val="22"/>
                <w:szCs w:val="22"/>
                <w:lang w:val="en-GB"/>
              </w:rPr>
              <w:t xml:space="preserve"> </w:t>
            </w:r>
          </w:p>
        </w:tc>
      </w:tr>
      <w:tr w:rsidR="007535A2" w:rsidRPr="007535A2" w14:paraId="7F5C8973" w14:textId="77777777" w:rsidTr="00114790">
        <w:tc>
          <w:tcPr>
            <w:tcW w:w="9634" w:type="dxa"/>
            <w:tcBorders>
              <w:bottom w:val="single" w:sz="4" w:space="0" w:color="auto"/>
            </w:tcBorders>
            <w:shd w:val="clear" w:color="auto" w:fill="D9D9D9"/>
          </w:tcPr>
          <w:p w14:paraId="597F2FE0" w14:textId="77777777" w:rsidR="000116B9" w:rsidRPr="007535A2" w:rsidRDefault="000116B9"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Brief presentation of the organisation (legal status, number of members/employees, field of operation, goals, other relevant information)</w:t>
            </w:r>
            <w:r w:rsidR="000C1B71" w:rsidRPr="007535A2">
              <w:rPr>
                <w:rFonts w:asciiTheme="minorHAnsi" w:hAnsiTheme="minorHAnsi" w:cstheme="minorHAnsi"/>
                <w:color w:val="000000" w:themeColor="text1"/>
                <w:sz w:val="22"/>
                <w:szCs w:val="22"/>
                <w:lang w:val="en-GB"/>
              </w:rPr>
              <w:t>.</w:t>
            </w:r>
          </w:p>
        </w:tc>
      </w:tr>
      <w:tr w:rsidR="007535A2" w:rsidRPr="007535A2" w14:paraId="6F83E16D" w14:textId="77777777" w:rsidTr="00114790">
        <w:tc>
          <w:tcPr>
            <w:tcW w:w="9634" w:type="dxa"/>
            <w:shd w:val="clear" w:color="auto" w:fill="FFFFFF"/>
          </w:tcPr>
          <w:p w14:paraId="1C120242" w14:textId="6778E0A9" w:rsidR="000116B9" w:rsidRPr="007535A2" w:rsidRDefault="00077F48"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max. 300 words)</w:t>
            </w:r>
          </w:p>
          <w:p w14:paraId="79ED4CA7" w14:textId="77777777" w:rsidR="000116B9" w:rsidRPr="007535A2" w:rsidRDefault="000116B9" w:rsidP="002248AA">
            <w:pPr>
              <w:pStyle w:val="Body1"/>
              <w:ind w:right="-279"/>
              <w:jc w:val="both"/>
              <w:rPr>
                <w:rFonts w:asciiTheme="minorHAnsi" w:hAnsiTheme="minorHAnsi" w:cstheme="minorHAnsi"/>
                <w:color w:val="000000" w:themeColor="text1"/>
                <w:sz w:val="22"/>
                <w:szCs w:val="22"/>
                <w:lang w:val="en-GB"/>
              </w:rPr>
            </w:pPr>
          </w:p>
          <w:p w14:paraId="1FA2A917" w14:textId="77777777" w:rsidR="000116B9" w:rsidRPr="007535A2" w:rsidRDefault="000116B9" w:rsidP="002248AA">
            <w:pPr>
              <w:pStyle w:val="Body1"/>
              <w:ind w:right="-279"/>
              <w:jc w:val="both"/>
              <w:rPr>
                <w:rFonts w:asciiTheme="minorHAnsi" w:hAnsiTheme="minorHAnsi" w:cstheme="minorHAnsi"/>
                <w:color w:val="000000" w:themeColor="text1"/>
                <w:sz w:val="22"/>
                <w:szCs w:val="22"/>
                <w:lang w:val="en-GB"/>
              </w:rPr>
            </w:pPr>
          </w:p>
          <w:p w14:paraId="3E3DAC1A" w14:textId="77777777" w:rsidR="000116B9" w:rsidRPr="007535A2" w:rsidRDefault="000116B9" w:rsidP="002248AA">
            <w:pPr>
              <w:pStyle w:val="Body1"/>
              <w:ind w:right="-279"/>
              <w:jc w:val="both"/>
              <w:rPr>
                <w:rFonts w:asciiTheme="minorHAnsi" w:hAnsiTheme="minorHAnsi" w:cstheme="minorHAnsi"/>
                <w:color w:val="000000" w:themeColor="text1"/>
                <w:sz w:val="22"/>
                <w:szCs w:val="22"/>
                <w:lang w:val="en-GB"/>
              </w:rPr>
            </w:pPr>
          </w:p>
          <w:p w14:paraId="5F0025A1" w14:textId="77777777" w:rsidR="00520BE4" w:rsidRPr="007535A2" w:rsidRDefault="00520BE4" w:rsidP="002248AA">
            <w:pPr>
              <w:pStyle w:val="Body1"/>
              <w:ind w:right="-279"/>
              <w:jc w:val="both"/>
              <w:rPr>
                <w:rFonts w:asciiTheme="minorHAnsi" w:hAnsiTheme="minorHAnsi" w:cstheme="minorHAnsi"/>
                <w:color w:val="000000" w:themeColor="text1"/>
                <w:sz w:val="22"/>
                <w:szCs w:val="22"/>
                <w:lang w:val="en-GB"/>
              </w:rPr>
            </w:pPr>
          </w:p>
          <w:p w14:paraId="23B07692" w14:textId="77777777" w:rsidR="000116B9" w:rsidRPr="007535A2" w:rsidRDefault="000116B9" w:rsidP="002248AA">
            <w:pPr>
              <w:pStyle w:val="Body1"/>
              <w:ind w:right="-279"/>
              <w:jc w:val="both"/>
              <w:rPr>
                <w:rFonts w:asciiTheme="minorHAnsi" w:hAnsiTheme="minorHAnsi" w:cstheme="minorHAnsi"/>
                <w:color w:val="000000" w:themeColor="text1"/>
                <w:sz w:val="22"/>
                <w:szCs w:val="22"/>
                <w:lang w:val="en-GB"/>
              </w:rPr>
            </w:pPr>
          </w:p>
          <w:p w14:paraId="43C173CA" w14:textId="77777777" w:rsidR="000116B9" w:rsidRPr="007535A2" w:rsidRDefault="000116B9"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2989F57B" w14:textId="77777777" w:rsidTr="00114790">
        <w:tc>
          <w:tcPr>
            <w:tcW w:w="9634" w:type="dxa"/>
            <w:shd w:val="clear" w:color="auto" w:fill="D9D9D9"/>
          </w:tcPr>
          <w:p w14:paraId="316BF2A8" w14:textId="24337E1C" w:rsidR="005477EC" w:rsidRPr="007535A2" w:rsidRDefault="00AC7E2C"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Brief description of the initiative: goals, actions, scope, part</w:t>
            </w:r>
            <w:r w:rsidR="005477EC" w:rsidRPr="007535A2">
              <w:rPr>
                <w:rFonts w:asciiTheme="minorHAnsi" w:hAnsiTheme="minorHAnsi" w:cstheme="minorHAnsi"/>
                <w:color w:val="000000" w:themeColor="text1"/>
                <w:sz w:val="22"/>
                <w:szCs w:val="22"/>
                <w:lang w:val="en-GB"/>
              </w:rPr>
              <w:t xml:space="preserve">icipants, </w:t>
            </w:r>
          </w:p>
          <w:p w14:paraId="1548EBC7" w14:textId="77777777" w:rsidR="00460FD2" w:rsidRPr="007535A2" w:rsidRDefault="005477EC"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partners</w:t>
            </w:r>
            <w:r w:rsidR="00AD3F8B" w:rsidRPr="007535A2">
              <w:rPr>
                <w:rFonts w:asciiTheme="minorHAnsi" w:hAnsiTheme="minorHAnsi" w:cstheme="minorHAnsi"/>
                <w:color w:val="000000" w:themeColor="text1"/>
                <w:sz w:val="22"/>
                <w:szCs w:val="22"/>
                <w:lang w:val="en-GB"/>
              </w:rPr>
              <w:t xml:space="preserve">. </w:t>
            </w:r>
          </w:p>
        </w:tc>
      </w:tr>
      <w:tr w:rsidR="007535A2" w:rsidRPr="007535A2" w14:paraId="1212DF95" w14:textId="77777777" w:rsidTr="00114790">
        <w:tc>
          <w:tcPr>
            <w:tcW w:w="9634" w:type="dxa"/>
            <w:tcBorders>
              <w:bottom w:val="single" w:sz="4" w:space="0" w:color="auto"/>
            </w:tcBorders>
            <w:shd w:val="clear" w:color="auto" w:fill="auto"/>
          </w:tcPr>
          <w:p w14:paraId="2C9B2E66" w14:textId="6679C74B" w:rsidR="00177FB8" w:rsidRPr="007535A2" w:rsidRDefault="00077F48"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max. 200 words)</w:t>
            </w:r>
          </w:p>
          <w:p w14:paraId="584FDA2B" w14:textId="77777777" w:rsidR="00805D71" w:rsidRPr="007535A2" w:rsidRDefault="00805D71" w:rsidP="002248AA">
            <w:pPr>
              <w:pStyle w:val="Body1"/>
              <w:ind w:right="-279"/>
              <w:jc w:val="both"/>
              <w:rPr>
                <w:rFonts w:asciiTheme="minorHAnsi" w:hAnsiTheme="minorHAnsi" w:cstheme="minorHAnsi"/>
                <w:color w:val="000000" w:themeColor="text1"/>
                <w:sz w:val="22"/>
                <w:szCs w:val="22"/>
                <w:lang w:val="en-GB"/>
              </w:rPr>
            </w:pPr>
          </w:p>
          <w:p w14:paraId="0A7178AB" w14:textId="77777777" w:rsidR="00760229" w:rsidRPr="007535A2" w:rsidRDefault="00760229" w:rsidP="002248AA">
            <w:pPr>
              <w:pStyle w:val="Body1"/>
              <w:ind w:right="-279"/>
              <w:jc w:val="both"/>
              <w:rPr>
                <w:rFonts w:asciiTheme="minorHAnsi" w:hAnsiTheme="minorHAnsi" w:cstheme="minorHAnsi"/>
                <w:color w:val="000000" w:themeColor="text1"/>
                <w:sz w:val="22"/>
                <w:szCs w:val="22"/>
                <w:lang w:val="en-GB"/>
              </w:rPr>
            </w:pPr>
          </w:p>
          <w:p w14:paraId="3E2EF1D1"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0333093D"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57F61EE2" w14:textId="77777777" w:rsidR="00520BE4" w:rsidRPr="007535A2" w:rsidRDefault="00520BE4" w:rsidP="002248AA">
            <w:pPr>
              <w:pStyle w:val="Body1"/>
              <w:ind w:right="-279"/>
              <w:jc w:val="both"/>
              <w:rPr>
                <w:rFonts w:asciiTheme="minorHAnsi" w:hAnsiTheme="minorHAnsi" w:cstheme="minorHAnsi"/>
                <w:color w:val="000000" w:themeColor="text1"/>
                <w:sz w:val="22"/>
                <w:szCs w:val="22"/>
                <w:lang w:val="en-GB"/>
              </w:rPr>
            </w:pPr>
          </w:p>
          <w:p w14:paraId="180BA703" w14:textId="77777777" w:rsidR="00520BE4" w:rsidRPr="007535A2" w:rsidRDefault="00520BE4"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28F17E47" w14:textId="77777777" w:rsidTr="00114790">
        <w:tc>
          <w:tcPr>
            <w:tcW w:w="9634" w:type="dxa"/>
            <w:shd w:val="clear" w:color="auto" w:fill="D9D9D9"/>
          </w:tcPr>
          <w:p w14:paraId="79180129" w14:textId="77777777" w:rsidR="00460FD2" w:rsidRPr="007535A2" w:rsidRDefault="00313231"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What is</w:t>
            </w:r>
            <w:r w:rsidR="00AC7E2C" w:rsidRPr="007535A2">
              <w:rPr>
                <w:rFonts w:asciiTheme="minorHAnsi" w:hAnsiTheme="minorHAnsi" w:cstheme="minorHAnsi"/>
                <w:color w:val="000000" w:themeColor="text1"/>
                <w:sz w:val="22"/>
                <w:szCs w:val="22"/>
                <w:lang w:val="en-GB"/>
              </w:rPr>
              <w:t xml:space="preserve"> the origin</w:t>
            </w:r>
            <w:r w:rsidR="00520BE4" w:rsidRPr="007535A2">
              <w:rPr>
                <w:rFonts w:asciiTheme="minorHAnsi" w:hAnsiTheme="minorHAnsi" w:cstheme="minorHAnsi"/>
                <w:color w:val="000000" w:themeColor="text1"/>
                <w:sz w:val="22"/>
                <w:szCs w:val="22"/>
                <w:lang w:val="en-GB"/>
              </w:rPr>
              <w:t xml:space="preserve"> of the initiative </w:t>
            </w:r>
            <w:r w:rsidR="00837D9B" w:rsidRPr="007535A2">
              <w:rPr>
                <w:rFonts w:asciiTheme="minorHAnsi" w:hAnsiTheme="minorHAnsi" w:cstheme="minorHAnsi"/>
                <w:color w:val="000000" w:themeColor="text1"/>
                <w:sz w:val="22"/>
                <w:szCs w:val="22"/>
                <w:lang w:val="en-GB"/>
              </w:rPr>
              <w:t>(</w:t>
            </w:r>
            <w:r w:rsidR="00AC7E2C" w:rsidRPr="007535A2">
              <w:rPr>
                <w:rFonts w:asciiTheme="minorHAnsi" w:hAnsiTheme="minorHAnsi" w:cstheme="minorHAnsi"/>
                <w:color w:val="000000" w:themeColor="text1"/>
                <w:sz w:val="22"/>
                <w:szCs w:val="22"/>
                <w:lang w:val="en-GB"/>
              </w:rPr>
              <w:t>sources of inspiration, relevant academic debate etc.)?</w:t>
            </w:r>
            <w:r w:rsidRPr="007535A2">
              <w:rPr>
                <w:rFonts w:asciiTheme="minorHAnsi" w:hAnsiTheme="minorHAnsi" w:cstheme="minorHAnsi"/>
                <w:color w:val="000000" w:themeColor="text1"/>
                <w:sz w:val="22"/>
                <w:szCs w:val="22"/>
                <w:lang w:val="en-GB"/>
              </w:rPr>
              <w:t xml:space="preserve"> </w:t>
            </w:r>
          </w:p>
        </w:tc>
      </w:tr>
      <w:tr w:rsidR="007535A2" w:rsidRPr="007535A2" w14:paraId="56461D87" w14:textId="77777777" w:rsidTr="00114790">
        <w:tc>
          <w:tcPr>
            <w:tcW w:w="9634" w:type="dxa"/>
            <w:tcBorders>
              <w:bottom w:val="single" w:sz="4" w:space="0" w:color="auto"/>
            </w:tcBorders>
            <w:shd w:val="clear" w:color="auto" w:fill="auto"/>
          </w:tcPr>
          <w:p w14:paraId="53863159" w14:textId="6752A473" w:rsidR="00460FD2" w:rsidRPr="007535A2" w:rsidRDefault="00077F48"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max. 300 words)</w:t>
            </w:r>
          </w:p>
          <w:p w14:paraId="5E200F14"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0EEF53C0"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0E6CAC4B" w14:textId="77777777" w:rsidR="00993214" w:rsidRPr="007535A2" w:rsidRDefault="00993214" w:rsidP="002248AA">
            <w:pPr>
              <w:pStyle w:val="Body1"/>
              <w:ind w:right="-279"/>
              <w:jc w:val="both"/>
              <w:rPr>
                <w:rFonts w:asciiTheme="minorHAnsi" w:hAnsiTheme="minorHAnsi" w:cstheme="minorHAnsi"/>
                <w:color w:val="000000" w:themeColor="text1"/>
                <w:sz w:val="22"/>
                <w:szCs w:val="22"/>
                <w:lang w:val="en-GB"/>
              </w:rPr>
            </w:pPr>
          </w:p>
          <w:p w14:paraId="7A1A6DEB" w14:textId="174E4743" w:rsidR="00993214" w:rsidRDefault="00993214" w:rsidP="002248AA">
            <w:pPr>
              <w:pStyle w:val="Body1"/>
              <w:ind w:right="-279"/>
              <w:jc w:val="both"/>
              <w:rPr>
                <w:rFonts w:asciiTheme="minorHAnsi" w:hAnsiTheme="minorHAnsi" w:cstheme="minorHAnsi"/>
                <w:color w:val="000000" w:themeColor="text1"/>
                <w:sz w:val="22"/>
                <w:szCs w:val="22"/>
                <w:lang w:val="en-GB"/>
              </w:rPr>
            </w:pPr>
          </w:p>
          <w:p w14:paraId="31108F30" w14:textId="6351E09A" w:rsidR="00D37A7F" w:rsidRDefault="00D37A7F" w:rsidP="002248AA">
            <w:pPr>
              <w:pStyle w:val="Body1"/>
              <w:ind w:right="-279"/>
              <w:jc w:val="both"/>
              <w:rPr>
                <w:rFonts w:asciiTheme="minorHAnsi" w:hAnsiTheme="minorHAnsi" w:cstheme="minorHAnsi"/>
                <w:color w:val="000000" w:themeColor="text1"/>
                <w:sz w:val="22"/>
                <w:szCs w:val="22"/>
                <w:lang w:val="en-GB"/>
              </w:rPr>
            </w:pPr>
          </w:p>
          <w:p w14:paraId="57226EAD" w14:textId="5EFCD0EA" w:rsidR="00D37A7F" w:rsidRDefault="00D37A7F" w:rsidP="002248AA">
            <w:pPr>
              <w:pStyle w:val="Body1"/>
              <w:ind w:right="-279"/>
              <w:jc w:val="both"/>
              <w:rPr>
                <w:rFonts w:asciiTheme="minorHAnsi" w:hAnsiTheme="minorHAnsi" w:cstheme="minorHAnsi"/>
                <w:color w:val="000000" w:themeColor="text1"/>
                <w:sz w:val="22"/>
                <w:szCs w:val="22"/>
                <w:lang w:val="en-GB"/>
              </w:rPr>
            </w:pPr>
          </w:p>
          <w:p w14:paraId="23E79AB2" w14:textId="0726518B" w:rsidR="00D37A7F" w:rsidRDefault="00D37A7F" w:rsidP="002248AA">
            <w:pPr>
              <w:pStyle w:val="Body1"/>
              <w:ind w:right="-279"/>
              <w:jc w:val="both"/>
              <w:rPr>
                <w:rFonts w:asciiTheme="minorHAnsi" w:hAnsiTheme="minorHAnsi" w:cstheme="minorHAnsi"/>
                <w:color w:val="000000" w:themeColor="text1"/>
                <w:sz w:val="22"/>
                <w:szCs w:val="22"/>
                <w:lang w:val="en-GB"/>
              </w:rPr>
            </w:pPr>
          </w:p>
          <w:p w14:paraId="641301C8" w14:textId="77777777" w:rsidR="00D37A7F" w:rsidRPr="007535A2" w:rsidRDefault="00D37A7F" w:rsidP="002248AA">
            <w:pPr>
              <w:pStyle w:val="Body1"/>
              <w:ind w:right="-279"/>
              <w:jc w:val="both"/>
              <w:rPr>
                <w:rFonts w:asciiTheme="minorHAnsi" w:hAnsiTheme="minorHAnsi" w:cstheme="minorHAnsi"/>
                <w:color w:val="000000" w:themeColor="text1"/>
                <w:sz w:val="22"/>
                <w:szCs w:val="22"/>
                <w:lang w:val="en-GB"/>
              </w:rPr>
            </w:pPr>
          </w:p>
          <w:p w14:paraId="62F7C4CF"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3F3D860F" w14:textId="77777777" w:rsidTr="00675D8D">
        <w:tc>
          <w:tcPr>
            <w:tcW w:w="9634" w:type="dxa"/>
            <w:tcBorders>
              <w:bottom w:val="single" w:sz="4" w:space="0" w:color="auto"/>
            </w:tcBorders>
            <w:shd w:val="clear" w:color="auto" w:fill="D9D9D9" w:themeFill="background1" w:themeFillShade="D9"/>
          </w:tcPr>
          <w:p w14:paraId="572EF36D" w14:textId="36A83DED" w:rsidR="00675D8D" w:rsidRPr="007535A2" w:rsidRDefault="00675D8D"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How does this initiative contribute to building sustainable peace?</w:t>
            </w:r>
          </w:p>
        </w:tc>
      </w:tr>
      <w:tr w:rsidR="007535A2" w:rsidRPr="007535A2" w14:paraId="3B6F0914" w14:textId="77777777" w:rsidTr="00114790">
        <w:tc>
          <w:tcPr>
            <w:tcW w:w="9634" w:type="dxa"/>
            <w:tcBorders>
              <w:bottom w:val="single" w:sz="4" w:space="0" w:color="auto"/>
            </w:tcBorders>
            <w:shd w:val="clear" w:color="auto" w:fill="auto"/>
          </w:tcPr>
          <w:p w14:paraId="41BB2A51" w14:textId="37E57028" w:rsidR="00675D8D" w:rsidRPr="007535A2" w:rsidRDefault="00077F48"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max. 400 words)</w:t>
            </w:r>
          </w:p>
          <w:p w14:paraId="46112382" w14:textId="77777777" w:rsidR="00077F48" w:rsidRPr="007535A2" w:rsidRDefault="00077F48" w:rsidP="002248AA">
            <w:pPr>
              <w:pStyle w:val="Body1"/>
              <w:ind w:right="-279"/>
              <w:jc w:val="both"/>
              <w:rPr>
                <w:rFonts w:asciiTheme="minorHAnsi" w:hAnsiTheme="minorHAnsi" w:cstheme="minorHAnsi"/>
                <w:color w:val="000000" w:themeColor="text1"/>
                <w:sz w:val="22"/>
                <w:szCs w:val="22"/>
                <w:lang w:val="en-GB"/>
              </w:rPr>
            </w:pPr>
          </w:p>
          <w:p w14:paraId="336274AF" w14:textId="77777777" w:rsidR="00077F48" w:rsidRDefault="00077F48" w:rsidP="002248AA">
            <w:pPr>
              <w:pStyle w:val="Body1"/>
              <w:ind w:right="-279"/>
              <w:jc w:val="both"/>
              <w:rPr>
                <w:rFonts w:asciiTheme="minorHAnsi" w:hAnsiTheme="minorHAnsi" w:cstheme="minorHAnsi"/>
                <w:color w:val="000000" w:themeColor="text1"/>
                <w:sz w:val="22"/>
                <w:szCs w:val="22"/>
                <w:lang w:val="en-GB"/>
              </w:rPr>
            </w:pPr>
          </w:p>
          <w:p w14:paraId="556E5915" w14:textId="77777777" w:rsidR="00D37A7F" w:rsidRDefault="00D37A7F" w:rsidP="002248AA">
            <w:pPr>
              <w:pStyle w:val="Body1"/>
              <w:ind w:right="-279"/>
              <w:jc w:val="both"/>
              <w:rPr>
                <w:rFonts w:asciiTheme="minorHAnsi" w:hAnsiTheme="minorHAnsi" w:cstheme="minorHAnsi"/>
                <w:color w:val="000000" w:themeColor="text1"/>
                <w:sz w:val="22"/>
                <w:szCs w:val="22"/>
                <w:lang w:val="en-GB"/>
              </w:rPr>
            </w:pPr>
          </w:p>
          <w:p w14:paraId="40F09EF9" w14:textId="77777777" w:rsidR="00D37A7F" w:rsidRDefault="00D37A7F" w:rsidP="002248AA">
            <w:pPr>
              <w:pStyle w:val="Body1"/>
              <w:ind w:right="-279"/>
              <w:jc w:val="both"/>
              <w:rPr>
                <w:rFonts w:asciiTheme="minorHAnsi" w:hAnsiTheme="minorHAnsi" w:cstheme="minorHAnsi"/>
                <w:color w:val="000000" w:themeColor="text1"/>
                <w:sz w:val="22"/>
                <w:szCs w:val="22"/>
                <w:lang w:val="en-GB"/>
              </w:rPr>
            </w:pPr>
          </w:p>
          <w:p w14:paraId="364CCD5C" w14:textId="055C4C88" w:rsidR="00D37A7F" w:rsidRPr="007535A2" w:rsidRDefault="00D37A7F"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03DFCA6C" w14:textId="77777777" w:rsidTr="00114790">
        <w:tc>
          <w:tcPr>
            <w:tcW w:w="9634" w:type="dxa"/>
            <w:shd w:val="clear" w:color="auto" w:fill="D9D9D9"/>
          </w:tcPr>
          <w:p w14:paraId="5AE7A633" w14:textId="77777777" w:rsidR="005F11BF" w:rsidRPr="007535A2" w:rsidRDefault="005F11BF"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 xml:space="preserve">How </w:t>
            </w:r>
            <w:r w:rsidR="00520BE4" w:rsidRPr="007535A2">
              <w:rPr>
                <w:rFonts w:asciiTheme="minorHAnsi" w:hAnsiTheme="minorHAnsi" w:cstheme="minorHAnsi"/>
                <w:color w:val="000000" w:themeColor="text1"/>
                <w:sz w:val="22"/>
                <w:szCs w:val="22"/>
                <w:lang w:val="en-GB"/>
              </w:rPr>
              <w:t>was the initiative implemented?</w:t>
            </w:r>
          </w:p>
        </w:tc>
      </w:tr>
      <w:tr w:rsidR="007535A2" w:rsidRPr="007535A2" w14:paraId="58C5631D" w14:textId="77777777" w:rsidTr="00114790">
        <w:tc>
          <w:tcPr>
            <w:tcW w:w="9634" w:type="dxa"/>
            <w:tcBorders>
              <w:bottom w:val="single" w:sz="4" w:space="0" w:color="auto"/>
            </w:tcBorders>
            <w:shd w:val="clear" w:color="auto" w:fill="auto"/>
          </w:tcPr>
          <w:p w14:paraId="3B65472F" w14:textId="1388D08F" w:rsidR="005F11BF" w:rsidRPr="007535A2" w:rsidRDefault="005F11BF" w:rsidP="002248AA">
            <w:pPr>
              <w:pStyle w:val="Body1"/>
              <w:ind w:right="-279"/>
              <w:jc w:val="both"/>
              <w:rPr>
                <w:rFonts w:asciiTheme="minorHAnsi" w:hAnsiTheme="minorHAnsi" w:cstheme="minorHAnsi"/>
                <w:color w:val="000000" w:themeColor="text1"/>
                <w:sz w:val="22"/>
                <w:szCs w:val="22"/>
                <w:lang w:val="en-GB"/>
              </w:rPr>
            </w:pPr>
          </w:p>
          <w:p w14:paraId="3768A786" w14:textId="77777777" w:rsidR="005F11BF" w:rsidRPr="007535A2" w:rsidRDefault="005F11BF" w:rsidP="002248AA">
            <w:pPr>
              <w:pStyle w:val="Body1"/>
              <w:ind w:right="-279"/>
              <w:jc w:val="both"/>
              <w:rPr>
                <w:rFonts w:asciiTheme="minorHAnsi" w:hAnsiTheme="minorHAnsi" w:cstheme="minorHAnsi"/>
                <w:color w:val="000000" w:themeColor="text1"/>
                <w:sz w:val="22"/>
                <w:szCs w:val="22"/>
                <w:lang w:val="en-GB"/>
              </w:rPr>
            </w:pPr>
          </w:p>
          <w:p w14:paraId="44EF842A" w14:textId="77777777" w:rsidR="005F11BF" w:rsidRPr="007535A2" w:rsidRDefault="005F11BF" w:rsidP="002248AA">
            <w:pPr>
              <w:pStyle w:val="Body1"/>
              <w:ind w:right="-279"/>
              <w:jc w:val="both"/>
              <w:rPr>
                <w:rFonts w:asciiTheme="minorHAnsi" w:hAnsiTheme="minorHAnsi" w:cstheme="minorHAnsi"/>
                <w:color w:val="000000" w:themeColor="text1"/>
                <w:sz w:val="22"/>
                <w:szCs w:val="22"/>
                <w:lang w:val="en-GB"/>
              </w:rPr>
            </w:pPr>
          </w:p>
          <w:p w14:paraId="33AE19D9" w14:textId="77777777" w:rsidR="005F11BF" w:rsidRPr="007535A2" w:rsidRDefault="005F11BF" w:rsidP="002248AA">
            <w:pPr>
              <w:pStyle w:val="Body1"/>
              <w:ind w:right="-279"/>
              <w:jc w:val="both"/>
              <w:rPr>
                <w:rFonts w:asciiTheme="minorHAnsi" w:hAnsiTheme="minorHAnsi" w:cstheme="minorHAnsi"/>
                <w:color w:val="000000" w:themeColor="text1"/>
                <w:sz w:val="22"/>
                <w:szCs w:val="22"/>
                <w:lang w:val="en-GB"/>
              </w:rPr>
            </w:pPr>
          </w:p>
          <w:p w14:paraId="39226476" w14:textId="77777777" w:rsidR="005F11BF" w:rsidRPr="007535A2" w:rsidRDefault="005F11BF" w:rsidP="002248AA">
            <w:pPr>
              <w:pStyle w:val="Body1"/>
              <w:ind w:right="-279"/>
              <w:jc w:val="both"/>
              <w:rPr>
                <w:rFonts w:asciiTheme="minorHAnsi" w:hAnsiTheme="minorHAnsi" w:cstheme="minorHAnsi"/>
                <w:color w:val="000000" w:themeColor="text1"/>
                <w:sz w:val="22"/>
                <w:szCs w:val="22"/>
                <w:lang w:val="en-GB"/>
              </w:rPr>
            </w:pPr>
          </w:p>
          <w:p w14:paraId="7774D968" w14:textId="77777777" w:rsidR="005F11BF" w:rsidRPr="007535A2" w:rsidRDefault="005F11BF"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4BF9E9F4" w14:textId="77777777" w:rsidTr="00114790">
        <w:tc>
          <w:tcPr>
            <w:tcW w:w="9634" w:type="dxa"/>
            <w:shd w:val="clear" w:color="auto" w:fill="D9D9D9"/>
          </w:tcPr>
          <w:p w14:paraId="277844F3" w14:textId="77777777" w:rsidR="00AC4A03" w:rsidRPr="007535A2" w:rsidRDefault="00C3428A"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W</w:t>
            </w:r>
            <w:r w:rsidR="00AC7E2C" w:rsidRPr="007535A2">
              <w:rPr>
                <w:rFonts w:asciiTheme="minorHAnsi" w:hAnsiTheme="minorHAnsi" w:cstheme="minorHAnsi"/>
                <w:color w:val="000000" w:themeColor="text1"/>
                <w:sz w:val="22"/>
                <w:szCs w:val="22"/>
                <w:lang w:val="en-GB"/>
              </w:rPr>
              <w:t>hat have been the results so far?</w:t>
            </w:r>
            <w:r w:rsidR="00AC4A03" w:rsidRPr="007535A2">
              <w:rPr>
                <w:rFonts w:asciiTheme="minorHAnsi" w:hAnsiTheme="minorHAnsi" w:cstheme="minorHAnsi"/>
                <w:color w:val="000000" w:themeColor="text1"/>
                <w:sz w:val="22"/>
                <w:szCs w:val="22"/>
                <w:lang w:val="en-GB"/>
              </w:rPr>
              <w:t xml:space="preserve"> </w:t>
            </w:r>
          </w:p>
        </w:tc>
      </w:tr>
      <w:tr w:rsidR="007535A2" w:rsidRPr="007535A2" w14:paraId="2B701F67" w14:textId="77777777" w:rsidTr="00114790">
        <w:tc>
          <w:tcPr>
            <w:tcW w:w="9634" w:type="dxa"/>
            <w:tcBorders>
              <w:bottom w:val="single" w:sz="4" w:space="0" w:color="auto"/>
            </w:tcBorders>
            <w:shd w:val="clear" w:color="auto" w:fill="auto"/>
          </w:tcPr>
          <w:p w14:paraId="4D912103" w14:textId="77777777" w:rsidR="00460FD2" w:rsidRPr="007535A2" w:rsidRDefault="00460FD2" w:rsidP="002248AA">
            <w:pPr>
              <w:pStyle w:val="Body1"/>
              <w:ind w:right="-279"/>
              <w:jc w:val="both"/>
              <w:rPr>
                <w:rFonts w:asciiTheme="minorHAnsi" w:hAnsiTheme="minorHAnsi" w:cstheme="minorHAnsi"/>
                <w:color w:val="000000" w:themeColor="text1"/>
                <w:sz w:val="22"/>
                <w:szCs w:val="22"/>
                <w:lang w:val="en-GB"/>
              </w:rPr>
            </w:pPr>
          </w:p>
          <w:p w14:paraId="53AC5518"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383CF073"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14E14B77"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2218C5FC"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27025579" w14:textId="77777777" w:rsidTr="00114790">
        <w:tc>
          <w:tcPr>
            <w:tcW w:w="9634" w:type="dxa"/>
            <w:shd w:val="clear" w:color="auto" w:fill="D9D9D9"/>
          </w:tcPr>
          <w:p w14:paraId="07717781" w14:textId="77777777" w:rsidR="00AC4A03" w:rsidRPr="007535A2" w:rsidRDefault="00C3428A"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W</w:t>
            </w:r>
            <w:r w:rsidR="00B059E7" w:rsidRPr="007535A2">
              <w:rPr>
                <w:rFonts w:asciiTheme="minorHAnsi" w:hAnsiTheme="minorHAnsi" w:cstheme="minorHAnsi"/>
                <w:color w:val="000000" w:themeColor="text1"/>
                <w:sz w:val="22"/>
                <w:szCs w:val="22"/>
                <w:lang w:val="en-GB"/>
              </w:rPr>
              <w:t>hich indicators did you use to assess the initiative’s results</w:t>
            </w:r>
            <w:r w:rsidR="00AC7E2C" w:rsidRPr="007535A2">
              <w:rPr>
                <w:rFonts w:asciiTheme="minorHAnsi" w:hAnsiTheme="minorHAnsi" w:cstheme="minorHAnsi"/>
                <w:color w:val="000000" w:themeColor="text1"/>
                <w:sz w:val="22"/>
                <w:szCs w:val="22"/>
                <w:lang w:val="en-GB"/>
              </w:rPr>
              <w:t>?</w:t>
            </w:r>
          </w:p>
        </w:tc>
      </w:tr>
      <w:tr w:rsidR="007535A2" w:rsidRPr="007535A2" w14:paraId="595BA128" w14:textId="77777777" w:rsidTr="00114790">
        <w:tc>
          <w:tcPr>
            <w:tcW w:w="9634" w:type="dxa"/>
            <w:tcBorders>
              <w:bottom w:val="single" w:sz="4" w:space="0" w:color="auto"/>
            </w:tcBorders>
            <w:shd w:val="clear" w:color="auto" w:fill="auto"/>
          </w:tcPr>
          <w:p w14:paraId="1F95D2FC" w14:textId="77777777" w:rsidR="00460FD2" w:rsidRPr="007535A2" w:rsidRDefault="00460FD2" w:rsidP="002248AA">
            <w:pPr>
              <w:pStyle w:val="Body1"/>
              <w:ind w:right="-279"/>
              <w:jc w:val="both"/>
              <w:rPr>
                <w:rFonts w:asciiTheme="minorHAnsi" w:hAnsiTheme="minorHAnsi" w:cstheme="minorHAnsi"/>
                <w:color w:val="000000" w:themeColor="text1"/>
                <w:sz w:val="22"/>
                <w:szCs w:val="22"/>
                <w:lang w:val="en-GB"/>
              </w:rPr>
            </w:pPr>
          </w:p>
          <w:p w14:paraId="64B0E105"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70B56FE7"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7B92F11E"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4F390402" w14:textId="77777777" w:rsidR="000A6350" w:rsidRPr="007535A2" w:rsidRDefault="000A6350"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2F415C1A" w14:textId="77777777" w:rsidTr="00114790">
        <w:tc>
          <w:tcPr>
            <w:tcW w:w="9634" w:type="dxa"/>
            <w:shd w:val="clear" w:color="auto" w:fill="D9D9D9"/>
          </w:tcPr>
          <w:p w14:paraId="2B4272F8" w14:textId="77777777" w:rsidR="00460FD2" w:rsidRPr="007535A2" w:rsidRDefault="00AC7E2C"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What challenges have been encountered</w:t>
            </w:r>
            <w:r w:rsidR="00A718DF" w:rsidRPr="007535A2">
              <w:rPr>
                <w:rFonts w:asciiTheme="minorHAnsi" w:hAnsiTheme="minorHAnsi" w:cstheme="minorHAnsi"/>
                <w:color w:val="000000" w:themeColor="text1"/>
                <w:sz w:val="22"/>
                <w:szCs w:val="22"/>
                <w:lang w:val="en-GB"/>
              </w:rPr>
              <w:t xml:space="preserve"> in the implementation phase</w:t>
            </w:r>
            <w:r w:rsidRPr="007535A2">
              <w:rPr>
                <w:rFonts w:asciiTheme="minorHAnsi" w:hAnsiTheme="minorHAnsi" w:cstheme="minorHAnsi"/>
                <w:color w:val="000000" w:themeColor="text1"/>
                <w:sz w:val="22"/>
                <w:szCs w:val="22"/>
                <w:lang w:val="en-GB"/>
              </w:rPr>
              <w:t>?</w:t>
            </w:r>
          </w:p>
        </w:tc>
      </w:tr>
      <w:tr w:rsidR="007535A2" w:rsidRPr="007535A2" w14:paraId="145898A6" w14:textId="77777777" w:rsidTr="00114790">
        <w:tc>
          <w:tcPr>
            <w:tcW w:w="9634" w:type="dxa"/>
            <w:tcBorders>
              <w:bottom w:val="single" w:sz="4" w:space="0" w:color="auto"/>
            </w:tcBorders>
            <w:shd w:val="clear" w:color="auto" w:fill="auto"/>
          </w:tcPr>
          <w:p w14:paraId="1F618916"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7BD4DDDE"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3050756D"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19B5A01B"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67CBE68D"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58AF03B1" w14:textId="77777777" w:rsidTr="00114790">
        <w:tc>
          <w:tcPr>
            <w:tcW w:w="9634" w:type="dxa"/>
            <w:shd w:val="clear" w:color="auto" w:fill="D9D9D9"/>
          </w:tcPr>
          <w:p w14:paraId="25E4E196" w14:textId="77777777" w:rsidR="00B059E7" w:rsidRPr="007535A2" w:rsidRDefault="00C3428A"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 xml:space="preserve">How does your </w:t>
            </w:r>
            <w:r w:rsidR="007305D8" w:rsidRPr="007535A2">
              <w:rPr>
                <w:rFonts w:asciiTheme="minorHAnsi" w:hAnsiTheme="minorHAnsi" w:cstheme="minorHAnsi"/>
                <w:color w:val="000000" w:themeColor="text1"/>
                <w:sz w:val="22"/>
                <w:szCs w:val="22"/>
                <w:lang w:val="en-GB"/>
              </w:rPr>
              <w:t>initiative differ</w:t>
            </w:r>
            <w:r w:rsidR="00B059E7" w:rsidRPr="007535A2">
              <w:rPr>
                <w:rFonts w:asciiTheme="minorHAnsi" w:hAnsiTheme="minorHAnsi" w:cstheme="minorHAnsi"/>
                <w:color w:val="000000" w:themeColor="text1"/>
                <w:sz w:val="22"/>
                <w:szCs w:val="22"/>
                <w:lang w:val="en-GB"/>
              </w:rPr>
              <w:t xml:space="preserve"> from </w:t>
            </w:r>
            <w:r w:rsidR="007305D8" w:rsidRPr="007535A2">
              <w:rPr>
                <w:rFonts w:asciiTheme="minorHAnsi" w:hAnsiTheme="minorHAnsi" w:cstheme="minorHAnsi"/>
                <w:color w:val="000000" w:themeColor="text1"/>
                <w:sz w:val="22"/>
                <w:szCs w:val="22"/>
                <w:lang w:val="en-GB"/>
              </w:rPr>
              <w:t xml:space="preserve">other </w:t>
            </w:r>
            <w:r w:rsidR="00B059E7" w:rsidRPr="007535A2">
              <w:rPr>
                <w:rFonts w:asciiTheme="minorHAnsi" w:hAnsiTheme="minorHAnsi" w:cstheme="minorHAnsi"/>
                <w:color w:val="000000" w:themeColor="text1"/>
                <w:sz w:val="22"/>
                <w:szCs w:val="22"/>
                <w:lang w:val="en-GB"/>
              </w:rPr>
              <w:t>existing i</w:t>
            </w:r>
            <w:r w:rsidRPr="007535A2">
              <w:rPr>
                <w:rFonts w:asciiTheme="minorHAnsi" w:hAnsiTheme="minorHAnsi" w:cstheme="minorHAnsi"/>
                <w:color w:val="000000" w:themeColor="text1"/>
                <w:sz w:val="22"/>
                <w:szCs w:val="22"/>
                <w:lang w:val="en-GB"/>
              </w:rPr>
              <w:t xml:space="preserve">nitiatives? What makes your </w:t>
            </w:r>
            <w:r w:rsidR="007305D8" w:rsidRPr="007535A2">
              <w:rPr>
                <w:rFonts w:asciiTheme="minorHAnsi" w:hAnsiTheme="minorHAnsi" w:cstheme="minorHAnsi"/>
                <w:color w:val="000000" w:themeColor="text1"/>
                <w:sz w:val="22"/>
                <w:szCs w:val="22"/>
                <w:lang w:val="en-GB"/>
              </w:rPr>
              <w:t>initiative</w:t>
            </w:r>
            <w:r w:rsidR="00B059E7" w:rsidRPr="007535A2">
              <w:rPr>
                <w:rFonts w:asciiTheme="minorHAnsi" w:hAnsiTheme="minorHAnsi" w:cstheme="minorHAnsi"/>
                <w:color w:val="000000" w:themeColor="text1"/>
                <w:sz w:val="22"/>
                <w:szCs w:val="22"/>
                <w:lang w:val="en-GB"/>
              </w:rPr>
              <w:t xml:space="preserve"> a democracy innovation?</w:t>
            </w:r>
          </w:p>
        </w:tc>
      </w:tr>
      <w:tr w:rsidR="007535A2" w:rsidRPr="007535A2" w14:paraId="1100E474" w14:textId="77777777" w:rsidTr="00114790">
        <w:tc>
          <w:tcPr>
            <w:tcW w:w="9634" w:type="dxa"/>
            <w:tcBorders>
              <w:bottom w:val="single" w:sz="4" w:space="0" w:color="auto"/>
            </w:tcBorders>
            <w:shd w:val="clear" w:color="auto" w:fill="auto"/>
          </w:tcPr>
          <w:p w14:paraId="4D2D9316" w14:textId="77777777" w:rsidR="00B059E7" w:rsidRPr="007535A2" w:rsidRDefault="00B059E7" w:rsidP="002248AA">
            <w:pPr>
              <w:pStyle w:val="Body1"/>
              <w:ind w:right="-279"/>
              <w:jc w:val="both"/>
              <w:rPr>
                <w:rFonts w:asciiTheme="minorHAnsi" w:hAnsiTheme="minorHAnsi" w:cstheme="minorHAnsi"/>
                <w:color w:val="000000" w:themeColor="text1"/>
                <w:sz w:val="22"/>
                <w:szCs w:val="22"/>
                <w:lang w:val="en-GB"/>
              </w:rPr>
            </w:pPr>
          </w:p>
          <w:p w14:paraId="6870A182" w14:textId="77777777" w:rsidR="00B059E7" w:rsidRPr="007535A2" w:rsidRDefault="00B059E7" w:rsidP="002248AA">
            <w:pPr>
              <w:pStyle w:val="Body1"/>
              <w:ind w:right="-279"/>
              <w:jc w:val="both"/>
              <w:rPr>
                <w:rFonts w:asciiTheme="minorHAnsi" w:hAnsiTheme="minorHAnsi" w:cstheme="minorHAnsi"/>
                <w:color w:val="000000" w:themeColor="text1"/>
                <w:sz w:val="22"/>
                <w:szCs w:val="22"/>
                <w:lang w:val="en-GB"/>
              </w:rPr>
            </w:pPr>
          </w:p>
          <w:p w14:paraId="43F0F55B" w14:textId="77777777" w:rsidR="00B059E7" w:rsidRPr="007535A2" w:rsidRDefault="00B059E7" w:rsidP="002248AA">
            <w:pPr>
              <w:pStyle w:val="Body1"/>
              <w:ind w:right="-279"/>
              <w:jc w:val="both"/>
              <w:rPr>
                <w:rFonts w:asciiTheme="minorHAnsi" w:hAnsiTheme="minorHAnsi" w:cstheme="minorHAnsi"/>
                <w:color w:val="000000" w:themeColor="text1"/>
                <w:sz w:val="22"/>
                <w:szCs w:val="22"/>
                <w:lang w:val="en-GB"/>
              </w:rPr>
            </w:pPr>
          </w:p>
          <w:p w14:paraId="0E018AF0" w14:textId="77777777" w:rsidR="00B059E7" w:rsidRPr="007535A2" w:rsidRDefault="00B059E7" w:rsidP="002248AA">
            <w:pPr>
              <w:pStyle w:val="Body1"/>
              <w:ind w:right="-279"/>
              <w:jc w:val="both"/>
              <w:rPr>
                <w:rFonts w:asciiTheme="minorHAnsi" w:hAnsiTheme="minorHAnsi" w:cstheme="minorHAnsi"/>
                <w:color w:val="000000" w:themeColor="text1"/>
                <w:sz w:val="22"/>
                <w:szCs w:val="22"/>
                <w:lang w:val="en-GB"/>
              </w:rPr>
            </w:pPr>
          </w:p>
          <w:p w14:paraId="6C3BDBB9" w14:textId="77777777" w:rsidR="00B059E7" w:rsidRPr="007535A2" w:rsidRDefault="00B059E7" w:rsidP="002248AA">
            <w:pPr>
              <w:pStyle w:val="Body1"/>
              <w:ind w:right="-279"/>
              <w:jc w:val="both"/>
              <w:rPr>
                <w:rFonts w:asciiTheme="minorHAnsi" w:hAnsiTheme="minorHAnsi" w:cstheme="minorHAnsi"/>
                <w:color w:val="000000" w:themeColor="text1"/>
                <w:sz w:val="22"/>
                <w:szCs w:val="22"/>
                <w:lang w:val="en-GB"/>
              </w:rPr>
            </w:pPr>
          </w:p>
          <w:p w14:paraId="4F692D6F" w14:textId="77777777" w:rsidR="00B059E7" w:rsidRPr="007535A2" w:rsidRDefault="00B059E7"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094E4E8D" w14:textId="77777777" w:rsidTr="00114790">
        <w:tc>
          <w:tcPr>
            <w:tcW w:w="9634" w:type="dxa"/>
            <w:shd w:val="clear" w:color="auto" w:fill="D9D9D9"/>
          </w:tcPr>
          <w:p w14:paraId="6A48E38B" w14:textId="77777777" w:rsidR="00460FD2" w:rsidRPr="007535A2" w:rsidRDefault="00995648"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 xml:space="preserve">To what extent </w:t>
            </w:r>
            <w:r w:rsidR="00C3428A" w:rsidRPr="007535A2">
              <w:rPr>
                <w:rFonts w:asciiTheme="minorHAnsi" w:hAnsiTheme="minorHAnsi" w:cstheme="minorHAnsi"/>
                <w:color w:val="000000" w:themeColor="text1"/>
                <w:sz w:val="22"/>
                <w:szCs w:val="22"/>
                <w:lang w:val="en-GB"/>
              </w:rPr>
              <w:t>is your initiative</w:t>
            </w:r>
            <w:r w:rsidR="00236A80" w:rsidRPr="007535A2">
              <w:rPr>
                <w:rFonts w:asciiTheme="minorHAnsi" w:hAnsiTheme="minorHAnsi" w:cstheme="minorHAnsi"/>
                <w:color w:val="000000" w:themeColor="text1"/>
                <w:sz w:val="22"/>
                <w:szCs w:val="22"/>
                <w:lang w:val="en-GB"/>
              </w:rPr>
              <w:t xml:space="preserve"> </w:t>
            </w:r>
            <w:r w:rsidR="00AC7E2C" w:rsidRPr="007535A2">
              <w:rPr>
                <w:rFonts w:asciiTheme="minorHAnsi" w:hAnsiTheme="minorHAnsi" w:cstheme="minorHAnsi"/>
                <w:color w:val="000000" w:themeColor="text1"/>
                <w:sz w:val="22"/>
                <w:szCs w:val="22"/>
                <w:lang w:val="en-GB"/>
              </w:rPr>
              <w:t xml:space="preserve">transferable to other </w:t>
            </w:r>
            <w:r w:rsidR="00B30136" w:rsidRPr="007535A2">
              <w:rPr>
                <w:rFonts w:asciiTheme="minorHAnsi" w:hAnsiTheme="minorHAnsi" w:cstheme="minorHAnsi"/>
                <w:color w:val="000000" w:themeColor="text1"/>
                <w:sz w:val="22"/>
                <w:szCs w:val="22"/>
                <w:lang w:val="en-GB"/>
              </w:rPr>
              <w:t>organisations and countries</w:t>
            </w:r>
            <w:r w:rsidR="00AC7E2C" w:rsidRPr="007535A2">
              <w:rPr>
                <w:rFonts w:asciiTheme="minorHAnsi" w:hAnsiTheme="minorHAnsi" w:cstheme="minorHAnsi"/>
                <w:color w:val="000000" w:themeColor="text1"/>
                <w:sz w:val="22"/>
                <w:szCs w:val="22"/>
                <w:lang w:val="en-GB"/>
              </w:rPr>
              <w:t>?</w:t>
            </w:r>
          </w:p>
        </w:tc>
      </w:tr>
      <w:tr w:rsidR="007535A2" w:rsidRPr="007535A2" w14:paraId="5DD2B50E" w14:textId="77777777" w:rsidTr="00114790">
        <w:tc>
          <w:tcPr>
            <w:tcW w:w="9634" w:type="dxa"/>
            <w:tcBorders>
              <w:bottom w:val="single" w:sz="4" w:space="0" w:color="auto"/>
            </w:tcBorders>
            <w:shd w:val="clear" w:color="auto" w:fill="auto"/>
          </w:tcPr>
          <w:p w14:paraId="1C281ECA" w14:textId="77777777" w:rsidR="00460FD2" w:rsidRPr="007535A2" w:rsidRDefault="00460FD2" w:rsidP="002248AA">
            <w:pPr>
              <w:pStyle w:val="Body1"/>
              <w:ind w:right="-279"/>
              <w:jc w:val="both"/>
              <w:rPr>
                <w:rFonts w:asciiTheme="minorHAnsi" w:hAnsiTheme="minorHAnsi" w:cstheme="minorHAnsi"/>
                <w:color w:val="000000" w:themeColor="text1"/>
                <w:sz w:val="22"/>
                <w:szCs w:val="22"/>
                <w:lang w:val="en-GB"/>
              </w:rPr>
            </w:pPr>
          </w:p>
          <w:p w14:paraId="4A31DB43"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75B575CC"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6F104277"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7180A461" w14:textId="77777777" w:rsidTr="00114790">
        <w:tc>
          <w:tcPr>
            <w:tcW w:w="9634" w:type="dxa"/>
            <w:shd w:val="clear" w:color="auto" w:fill="D9D9D9"/>
          </w:tcPr>
          <w:p w14:paraId="7778D497" w14:textId="77777777" w:rsidR="00B059E7" w:rsidRPr="007535A2" w:rsidRDefault="00B059E7"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Any additional relevant information/references</w:t>
            </w:r>
            <w:r w:rsidR="000C1B71" w:rsidRPr="007535A2">
              <w:rPr>
                <w:rFonts w:asciiTheme="minorHAnsi" w:hAnsiTheme="minorHAnsi" w:cstheme="minorHAnsi"/>
                <w:color w:val="000000" w:themeColor="text1"/>
                <w:sz w:val="22"/>
                <w:szCs w:val="22"/>
                <w:lang w:val="en-GB"/>
              </w:rPr>
              <w:t>.</w:t>
            </w:r>
          </w:p>
        </w:tc>
      </w:tr>
      <w:tr w:rsidR="007535A2" w:rsidRPr="007535A2" w14:paraId="325F2061" w14:textId="77777777" w:rsidTr="00114790">
        <w:tc>
          <w:tcPr>
            <w:tcW w:w="9634" w:type="dxa"/>
            <w:tcBorders>
              <w:bottom w:val="single" w:sz="4" w:space="0" w:color="auto"/>
            </w:tcBorders>
            <w:shd w:val="clear" w:color="auto" w:fill="auto"/>
          </w:tcPr>
          <w:p w14:paraId="6F2F236F" w14:textId="77777777" w:rsidR="00B059E7" w:rsidRPr="007535A2" w:rsidRDefault="00B059E7" w:rsidP="002248AA">
            <w:pPr>
              <w:pStyle w:val="Body1"/>
              <w:ind w:right="-279"/>
              <w:jc w:val="both"/>
              <w:rPr>
                <w:rFonts w:asciiTheme="minorHAnsi" w:hAnsiTheme="minorHAnsi" w:cstheme="minorHAnsi"/>
                <w:color w:val="000000" w:themeColor="text1"/>
                <w:sz w:val="22"/>
                <w:szCs w:val="22"/>
                <w:lang w:val="en-GB"/>
              </w:rPr>
            </w:pPr>
          </w:p>
          <w:p w14:paraId="7E6F3F73" w14:textId="77777777" w:rsidR="00B059E7" w:rsidRPr="007535A2" w:rsidRDefault="00B059E7" w:rsidP="002248AA">
            <w:pPr>
              <w:pStyle w:val="Body1"/>
              <w:ind w:right="-279"/>
              <w:jc w:val="both"/>
              <w:rPr>
                <w:rFonts w:asciiTheme="minorHAnsi" w:hAnsiTheme="minorHAnsi" w:cstheme="minorHAnsi"/>
                <w:color w:val="000000" w:themeColor="text1"/>
                <w:sz w:val="22"/>
                <w:szCs w:val="22"/>
                <w:lang w:val="en-GB"/>
              </w:rPr>
            </w:pPr>
          </w:p>
          <w:p w14:paraId="5D1CB66F" w14:textId="77777777" w:rsidR="00F8424A" w:rsidRPr="007535A2" w:rsidRDefault="00F8424A" w:rsidP="002248AA">
            <w:pPr>
              <w:pStyle w:val="Body1"/>
              <w:ind w:right="-279"/>
              <w:jc w:val="both"/>
              <w:rPr>
                <w:rFonts w:asciiTheme="minorHAnsi" w:hAnsiTheme="minorHAnsi" w:cstheme="minorHAnsi"/>
                <w:color w:val="000000" w:themeColor="text1"/>
                <w:sz w:val="22"/>
                <w:szCs w:val="22"/>
                <w:lang w:val="en-GB"/>
              </w:rPr>
            </w:pPr>
          </w:p>
          <w:p w14:paraId="13655AF5" w14:textId="77777777" w:rsidR="00B059E7" w:rsidRPr="007535A2" w:rsidRDefault="00B059E7"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092A2C8D" w14:textId="77777777" w:rsidTr="00815894">
        <w:trPr>
          <w:trHeight w:val="699"/>
        </w:trPr>
        <w:tc>
          <w:tcPr>
            <w:tcW w:w="9634" w:type="dxa"/>
            <w:shd w:val="clear" w:color="auto" w:fill="D9D9D9"/>
          </w:tcPr>
          <w:p w14:paraId="0669E5A2" w14:textId="7B8A8A62" w:rsidR="00031AB4" w:rsidRPr="00815894" w:rsidRDefault="00815894" w:rsidP="00815894">
            <w:pPr>
              <w:pStyle w:val="Body1"/>
              <w:ind w:right="-279"/>
              <w:jc w:val="center"/>
              <w:rPr>
                <w:rFonts w:asciiTheme="minorHAnsi" w:hAnsiTheme="minorHAnsi" w:cstheme="minorHAnsi"/>
                <w:b/>
                <w:bCs/>
                <w:color w:val="000000" w:themeColor="text1"/>
                <w:sz w:val="22"/>
                <w:szCs w:val="22"/>
                <w:lang w:val="en-GB"/>
              </w:rPr>
            </w:pPr>
            <w:r w:rsidRPr="007535A2">
              <w:rPr>
                <w:rFonts w:asciiTheme="minorHAnsi" w:hAnsiTheme="minorHAnsi" w:cstheme="minorHAnsi"/>
                <w:b/>
                <w:color w:val="000000" w:themeColor="text1"/>
                <w:sz w:val="22"/>
                <w:szCs w:val="22"/>
                <w:lang w:val="en-GB"/>
              </w:rPr>
              <w:t>PRACTICAL INFORMATION</w:t>
            </w:r>
          </w:p>
          <w:p w14:paraId="279B3AC4" w14:textId="77777777" w:rsidR="00031AB4" w:rsidRPr="007535A2" w:rsidRDefault="00031AB4" w:rsidP="00815894">
            <w:pPr>
              <w:pStyle w:val="Body1"/>
              <w:ind w:right="-279"/>
              <w:jc w:val="center"/>
              <w:rPr>
                <w:rFonts w:asciiTheme="minorHAnsi" w:hAnsiTheme="minorHAnsi" w:cstheme="minorHAnsi"/>
                <w:color w:val="000000" w:themeColor="text1"/>
                <w:sz w:val="22"/>
                <w:szCs w:val="22"/>
                <w:lang w:val="en-GB"/>
              </w:rPr>
            </w:pPr>
            <w:r w:rsidRPr="00815894">
              <w:rPr>
                <w:rFonts w:asciiTheme="minorHAnsi" w:hAnsiTheme="minorHAnsi" w:cstheme="minorHAnsi"/>
                <w:b/>
                <w:bCs/>
                <w:color w:val="000000" w:themeColor="text1"/>
                <w:sz w:val="22"/>
                <w:szCs w:val="22"/>
                <w:lang w:val="en-GB"/>
              </w:rPr>
              <w:t xml:space="preserve">(Please note: the </w:t>
            </w:r>
            <w:r w:rsidR="002E1288" w:rsidRPr="00815894">
              <w:rPr>
                <w:rFonts w:asciiTheme="minorHAnsi" w:hAnsiTheme="minorHAnsi" w:cstheme="minorHAnsi"/>
                <w:b/>
                <w:bCs/>
                <w:color w:val="000000" w:themeColor="text1"/>
                <w:sz w:val="22"/>
                <w:szCs w:val="22"/>
                <w:lang w:val="en-GB"/>
              </w:rPr>
              <w:t xml:space="preserve">following </w:t>
            </w:r>
            <w:r w:rsidRPr="00815894">
              <w:rPr>
                <w:rFonts w:asciiTheme="minorHAnsi" w:hAnsiTheme="minorHAnsi" w:cstheme="minorHAnsi"/>
                <w:b/>
                <w:bCs/>
                <w:color w:val="000000" w:themeColor="text1"/>
                <w:sz w:val="22"/>
                <w:szCs w:val="22"/>
                <w:lang w:val="en-GB"/>
              </w:rPr>
              <w:t>information will not feed into the jury’s assessment of your initiative)</w:t>
            </w:r>
          </w:p>
        </w:tc>
      </w:tr>
      <w:tr w:rsidR="007535A2" w:rsidRPr="007535A2" w14:paraId="05369880" w14:textId="77777777" w:rsidTr="00114790">
        <w:tc>
          <w:tcPr>
            <w:tcW w:w="9634" w:type="dxa"/>
            <w:shd w:val="clear" w:color="auto" w:fill="D9D9D9"/>
          </w:tcPr>
          <w:p w14:paraId="31FBCB4E" w14:textId="77777777" w:rsidR="00EA57DD" w:rsidRPr="007535A2" w:rsidRDefault="00EA57DD" w:rsidP="00EA57DD">
            <w:pPr>
              <w:pStyle w:val="Body1"/>
              <w:rPr>
                <w:rFonts w:asciiTheme="minorHAnsi" w:hAnsiTheme="minorHAnsi" w:cstheme="minorHAnsi"/>
                <w:color w:val="000000" w:themeColor="text1"/>
                <w:sz w:val="22"/>
                <w:szCs w:val="22"/>
                <w:lang w:val="en-GB"/>
              </w:rPr>
            </w:pPr>
          </w:p>
          <w:p w14:paraId="23B33E03" w14:textId="77777777" w:rsidR="00EA57DD" w:rsidRPr="007535A2" w:rsidRDefault="00EA57DD" w:rsidP="00EA57DD">
            <w:pPr>
              <w:pStyle w:val="Body1"/>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Please indicate who will present the initiative, as well as a replacement in case of an emergency that prevents the first presenter from participating in the Forum (Mr/Ms, name, position, city, country, e-mail, telephone):</w:t>
            </w:r>
          </w:p>
          <w:p w14:paraId="2E5EC84A" w14:textId="77777777" w:rsidR="00EA57DD" w:rsidRPr="007535A2" w:rsidRDefault="00EA57DD"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369A770F" w14:textId="77777777" w:rsidTr="00114790">
        <w:tc>
          <w:tcPr>
            <w:tcW w:w="9634" w:type="dxa"/>
            <w:tcBorders>
              <w:bottom w:val="single" w:sz="4" w:space="0" w:color="auto"/>
            </w:tcBorders>
            <w:shd w:val="clear" w:color="auto" w:fill="auto"/>
          </w:tcPr>
          <w:p w14:paraId="1A852345" w14:textId="77777777" w:rsidR="00460FD2" w:rsidRPr="007535A2" w:rsidRDefault="00460FD2" w:rsidP="002248AA">
            <w:pPr>
              <w:pStyle w:val="Body1"/>
              <w:ind w:right="-279"/>
              <w:jc w:val="both"/>
              <w:rPr>
                <w:rFonts w:asciiTheme="minorHAnsi" w:hAnsiTheme="minorHAnsi" w:cstheme="minorHAnsi"/>
                <w:color w:val="000000" w:themeColor="text1"/>
                <w:sz w:val="22"/>
                <w:szCs w:val="22"/>
                <w:lang w:val="en-GB"/>
              </w:rPr>
            </w:pPr>
          </w:p>
          <w:p w14:paraId="00A6CD76" w14:textId="77777777" w:rsidR="005A2E8D" w:rsidRPr="007535A2" w:rsidRDefault="005A2E8D" w:rsidP="002248AA">
            <w:pPr>
              <w:pStyle w:val="Body1"/>
              <w:ind w:right="-279"/>
              <w:jc w:val="both"/>
              <w:rPr>
                <w:rFonts w:asciiTheme="minorHAnsi" w:hAnsiTheme="minorHAnsi" w:cstheme="minorHAnsi"/>
                <w:color w:val="000000" w:themeColor="text1"/>
                <w:sz w:val="22"/>
                <w:szCs w:val="22"/>
                <w:lang w:val="en-GB"/>
              </w:rPr>
            </w:pPr>
          </w:p>
          <w:p w14:paraId="1A24CE9C" w14:textId="77777777" w:rsidR="00F57B6F" w:rsidRPr="007535A2" w:rsidRDefault="00F57B6F" w:rsidP="002248AA">
            <w:pPr>
              <w:pStyle w:val="Body1"/>
              <w:ind w:right="-279"/>
              <w:jc w:val="both"/>
              <w:rPr>
                <w:rFonts w:asciiTheme="minorHAnsi" w:hAnsiTheme="minorHAnsi" w:cstheme="minorHAnsi"/>
                <w:color w:val="000000" w:themeColor="text1"/>
                <w:sz w:val="22"/>
                <w:szCs w:val="22"/>
                <w:lang w:val="en-GB"/>
              </w:rPr>
            </w:pPr>
          </w:p>
          <w:p w14:paraId="1116E6A1" w14:textId="77777777" w:rsidR="00B563BB" w:rsidRPr="007535A2" w:rsidRDefault="00B563BB"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5C1542FE" w14:textId="77777777" w:rsidTr="00114790">
        <w:tc>
          <w:tcPr>
            <w:tcW w:w="9634" w:type="dxa"/>
            <w:tcBorders>
              <w:bottom w:val="single" w:sz="4" w:space="0" w:color="auto"/>
            </w:tcBorders>
            <w:shd w:val="clear" w:color="auto" w:fill="D9D9D9"/>
          </w:tcPr>
          <w:p w14:paraId="5ED63DFF" w14:textId="77777777" w:rsidR="00400300" w:rsidRPr="007535A2" w:rsidRDefault="00400300"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 xml:space="preserve">Language of </w:t>
            </w:r>
            <w:r w:rsidR="00CB2E72" w:rsidRPr="007535A2">
              <w:rPr>
                <w:rFonts w:asciiTheme="minorHAnsi" w:hAnsiTheme="minorHAnsi" w:cstheme="minorHAnsi"/>
                <w:color w:val="000000" w:themeColor="text1"/>
                <w:sz w:val="22"/>
                <w:szCs w:val="22"/>
                <w:lang w:val="en-GB"/>
              </w:rPr>
              <w:t>presentation:</w:t>
            </w:r>
          </w:p>
        </w:tc>
      </w:tr>
      <w:tr w:rsidR="007535A2" w:rsidRPr="007535A2" w14:paraId="0C4BD898" w14:textId="77777777" w:rsidTr="00114790">
        <w:tc>
          <w:tcPr>
            <w:tcW w:w="9634" w:type="dxa"/>
            <w:tcBorders>
              <w:bottom w:val="single" w:sz="4" w:space="0" w:color="auto"/>
            </w:tcBorders>
            <w:shd w:val="clear" w:color="auto" w:fill="auto"/>
          </w:tcPr>
          <w:p w14:paraId="36B7DE92" w14:textId="77777777" w:rsidR="004E3846" w:rsidRPr="007535A2" w:rsidRDefault="004E3846" w:rsidP="004E3846">
            <w:pPr>
              <w:pStyle w:val="Body1"/>
              <w:ind w:left="720" w:right="-279"/>
              <w:jc w:val="both"/>
              <w:rPr>
                <w:rFonts w:asciiTheme="minorHAnsi" w:hAnsiTheme="minorHAnsi" w:cstheme="minorHAnsi"/>
                <w:color w:val="000000" w:themeColor="text1"/>
                <w:sz w:val="22"/>
                <w:szCs w:val="22"/>
                <w:lang w:val="en-GB"/>
              </w:rPr>
            </w:pPr>
          </w:p>
          <w:p w14:paraId="46E247C7" w14:textId="77777777" w:rsidR="00400300" w:rsidRPr="007535A2" w:rsidRDefault="00EF0FAE" w:rsidP="0072726F">
            <w:pPr>
              <w:pStyle w:val="Body1"/>
              <w:numPr>
                <w:ilvl w:val="0"/>
                <w:numId w:val="13"/>
              </w:numPr>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English</w:t>
            </w:r>
          </w:p>
          <w:p w14:paraId="71E874BB" w14:textId="77777777" w:rsidR="00EF0FAE" w:rsidRPr="007535A2" w:rsidRDefault="00EF0FAE" w:rsidP="0072726F">
            <w:pPr>
              <w:pStyle w:val="Body1"/>
              <w:numPr>
                <w:ilvl w:val="0"/>
                <w:numId w:val="13"/>
              </w:numPr>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French</w:t>
            </w:r>
          </w:p>
          <w:p w14:paraId="28DEF438" w14:textId="2F51B5AD" w:rsidR="00400300" w:rsidRPr="007535A2" w:rsidRDefault="00400300" w:rsidP="002248AA">
            <w:pPr>
              <w:pStyle w:val="Body1"/>
              <w:tabs>
                <w:tab w:val="left" w:pos="580"/>
              </w:tabs>
              <w:ind w:right="-279"/>
              <w:jc w:val="both"/>
              <w:rPr>
                <w:rFonts w:asciiTheme="minorHAnsi" w:hAnsiTheme="minorHAnsi" w:cstheme="minorHAnsi"/>
                <w:color w:val="000000" w:themeColor="text1"/>
                <w:sz w:val="22"/>
                <w:szCs w:val="22"/>
                <w:lang w:val="en-GB"/>
              </w:rPr>
            </w:pPr>
          </w:p>
        </w:tc>
      </w:tr>
      <w:tr w:rsidR="007535A2" w:rsidRPr="007535A2" w14:paraId="56F24490" w14:textId="77777777" w:rsidTr="00114790">
        <w:tc>
          <w:tcPr>
            <w:tcW w:w="9634" w:type="dxa"/>
            <w:tcBorders>
              <w:bottom w:val="single" w:sz="4" w:space="0" w:color="auto"/>
            </w:tcBorders>
            <w:shd w:val="clear" w:color="auto" w:fill="D9D9D9"/>
          </w:tcPr>
          <w:p w14:paraId="54C1074C" w14:textId="77777777" w:rsidR="008C6283" w:rsidRPr="007535A2" w:rsidRDefault="008C6283"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Will you need a Visa for entering France?</w:t>
            </w:r>
          </w:p>
          <w:p w14:paraId="0C41E4C6" w14:textId="77777777" w:rsidR="008C6283" w:rsidRPr="007535A2" w:rsidRDefault="008C6283"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5582A5CE" w14:textId="77777777" w:rsidTr="00114790">
        <w:tc>
          <w:tcPr>
            <w:tcW w:w="9634" w:type="dxa"/>
            <w:shd w:val="clear" w:color="auto" w:fill="FFFFFF"/>
          </w:tcPr>
          <w:p w14:paraId="273D30D7" w14:textId="77777777" w:rsidR="004E3846" w:rsidRPr="007535A2" w:rsidRDefault="004E3846" w:rsidP="004E3846">
            <w:pPr>
              <w:pStyle w:val="Body1"/>
              <w:ind w:left="720" w:right="-279"/>
              <w:jc w:val="both"/>
              <w:rPr>
                <w:rFonts w:asciiTheme="minorHAnsi" w:hAnsiTheme="minorHAnsi" w:cstheme="minorHAnsi"/>
                <w:color w:val="000000" w:themeColor="text1"/>
                <w:sz w:val="22"/>
                <w:szCs w:val="22"/>
                <w:lang w:val="en-GB"/>
              </w:rPr>
            </w:pPr>
          </w:p>
          <w:p w14:paraId="71876A7D" w14:textId="77777777" w:rsidR="000A6350" w:rsidRPr="007535A2" w:rsidRDefault="00EF0FAE" w:rsidP="00EF0FAE">
            <w:pPr>
              <w:pStyle w:val="Body1"/>
              <w:numPr>
                <w:ilvl w:val="0"/>
                <w:numId w:val="15"/>
              </w:numPr>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Yes</w:t>
            </w:r>
          </w:p>
          <w:p w14:paraId="730D3B10" w14:textId="77777777" w:rsidR="000A6350" w:rsidRPr="007535A2" w:rsidRDefault="00EF0FAE" w:rsidP="0072726F">
            <w:pPr>
              <w:pStyle w:val="Body1"/>
              <w:numPr>
                <w:ilvl w:val="0"/>
                <w:numId w:val="15"/>
              </w:numPr>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No</w:t>
            </w:r>
          </w:p>
          <w:p w14:paraId="5D9FC62D" w14:textId="77777777" w:rsidR="000A6350" w:rsidRPr="007535A2" w:rsidRDefault="000A6350"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2C43E66C" w14:textId="77777777" w:rsidTr="00114790">
        <w:tc>
          <w:tcPr>
            <w:tcW w:w="9634" w:type="dxa"/>
            <w:shd w:val="clear" w:color="auto" w:fill="D9D9D9"/>
          </w:tcPr>
          <w:p w14:paraId="101FBA89" w14:textId="77777777" w:rsidR="001536B6" w:rsidRPr="007535A2" w:rsidRDefault="001536B6"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Are you in position to fund your participation in the World Forum?</w:t>
            </w:r>
          </w:p>
        </w:tc>
      </w:tr>
      <w:tr w:rsidR="007535A2" w:rsidRPr="007535A2" w14:paraId="28E50CE5" w14:textId="77777777" w:rsidTr="00114790">
        <w:tc>
          <w:tcPr>
            <w:tcW w:w="9634" w:type="dxa"/>
            <w:shd w:val="clear" w:color="auto" w:fill="auto"/>
          </w:tcPr>
          <w:p w14:paraId="43EB901B" w14:textId="77777777" w:rsidR="004E3846" w:rsidRPr="007535A2" w:rsidRDefault="004E3846" w:rsidP="004E3846">
            <w:pPr>
              <w:pStyle w:val="Body1"/>
              <w:ind w:left="720" w:right="-279"/>
              <w:jc w:val="both"/>
              <w:rPr>
                <w:rFonts w:asciiTheme="minorHAnsi" w:hAnsiTheme="minorHAnsi" w:cstheme="minorHAnsi"/>
                <w:color w:val="000000" w:themeColor="text1"/>
                <w:sz w:val="22"/>
                <w:szCs w:val="22"/>
                <w:lang w:val="en-GB"/>
              </w:rPr>
            </w:pPr>
          </w:p>
          <w:p w14:paraId="3F04319A" w14:textId="77777777" w:rsidR="001536B6" w:rsidRPr="007535A2" w:rsidRDefault="00EF0FAE" w:rsidP="00EF0FAE">
            <w:pPr>
              <w:pStyle w:val="Body1"/>
              <w:numPr>
                <w:ilvl w:val="0"/>
                <w:numId w:val="16"/>
              </w:numPr>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 xml:space="preserve">Yes </w:t>
            </w:r>
          </w:p>
          <w:p w14:paraId="1EEFB9F6" w14:textId="77777777" w:rsidR="00EF0FAE" w:rsidRPr="007535A2" w:rsidRDefault="00EF0FAE" w:rsidP="0072726F">
            <w:pPr>
              <w:pStyle w:val="Body1"/>
              <w:numPr>
                <w:ilvl w:val="0"/>
                <w:numId w:val="16"/>
              </w:numPr>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No</w:t>
            </w:r>
          </w:p>
          <w:p w14:paraId="6DBDE41D" w14:textId="77777777" w:rsidR="001536B6" w:rsidRPr="007535A2" w:rsidRDefault="004E3846"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 xml:space="preserve">     </w:t>
            </w:r>
          </w:p>
        </w:tc>
      </w:tr>
      <w:tr w:rsidR="007535A2" w:rsidRPr="007535A2" w14:paraId="22EF2A7B" w14:textId="77777777" w:rsidTr="00114790">
        <w:tc>
          <w:tcPr>
            <w:tcW w:w="9634" w:type="dxa"/>
            <w:shd w:val="clear" w:color="auto" w:fill="D9D9D9"/>
          </w:tcPr>
          <w:p w14:paraId="762C7771" w14:textId="77777777" w:rsidR="000A6350" w:rsidRPr="007535A2" w:rsidRDefault="001536B6"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Will you need assistance during the</w:t>
            </w:r>
            <w:r w:rsidR="000A6350" w:rsidRPr="007535A2">
              <w:rPr>
                <w:rFonts w:asciiTheme="minorHAnsi" w:hAnsiTheme="minorHAnsi" w:cstheme="minorHAnsi"/>
                <w:color w:val="000000" w:themeColor="text1"/>
                <w:sz w:val="22"/>
                <w:szCs w:val="22"/>
                <w:lang w:val="en-GB"/>
              </w:rPr>
              <w:t xml:space="preserve"> World Forum</w:t>
            </w:r>
            <w:r w:rsidRPr="007535A2">
              <w:rPr>
                <w:rFonts w:asciiTheme="minorHAnsi" w:hAnsiTheme="minorHAnsi" w:cstheme="minorHAnsi"/>
                <w:color w:val="000000" w:themeColor="text1"/>
                <w:sz w:val="22"/>
                <w:szCs w:val="22"/>
                <w:lang w:val="en-GB"/>
              </w:rPr>
              <w:t xml:space="preserve"> because of any </w:t>
            </w:r>
            <w:r w:rsidR="00F8424A" w:rsidRPr="007535A2">
              <w:rPr>
                <w:rFonts w:asciiTheme="minorHAnsi" w:hAnsiTheme="minorHAnsi" w:cstheme="minorHAnsi"/>
                <w:color w:val="000000" w:themeColor="text1"/>
                <w:sz w:val="22"/>
                <w:szCs w:val="22"/>
                <w:lang w:val="en-GB"/>
              </w:rPr>
              <w:t>kind of disability</w:t>
            </w:r>
            <w:r w:rsidR="000A6350" w:rsidRPr="007535A2">
              <w:rPr>
                <w:rFonts w:asciiTheme="minorHAnsi" w:hAnsiTheme="minorHAnsi" w:cstheme="minorHAnsi"/>
                <w:color w:val="000000" w:themeColor="text1"/>
                <w:sz w:val="22"/>
                <w:szCs w:val="22"/>
                <w:lang w:val="en-GB"/>
              </w:rPr>
              <w:t>?</w:t>
            </w:r>
          </w:p>
        </w:tc>
      </w:tr>
      <w:tr w:rsidR="007535A2" w:rsidRPr="007535A2" w14:paraId="179928C3" w14:textId="77777777" w:rsidTr="00114790">
        <w:tc>
          <w:tcPr>
            <w:tcW w:w="9634" w:type="dxa"/>
            <w:shd w:val="clear" w:color="auto" w:fill="auto"/>
          </w:tcPr>
          <w:p w14:paraId="4C3D710C" w14:textId="77777777" w:rsidR="004E3846" w:rsidRPr="007535A2" w:rsidRDefault="004E3846" w:rsidP="004E3846">
            <w:pPr>
              <w:pStyle w:val="Body1"/>
              <w:ind w:left="720" w:right="-279"/>
              <w:jc w:val="both"/>
              <w:rPr>
                <w:rFonts w:asciiTheme="minorHAnsi" w:hAnsiTheme="minorHAnsi" w:cstheme="minorHAnsi"/>
                <w:color w:val="000000" w:themeColor="text1"/>
                <w:sz w:val="22"/>
                <w:szCs w:val="22"/>
                <w:lang w:val="en-GB"/>
              </w:rPr>
            </w:pPr>
          </w:p>
          <w:p w14:paraId="6C26B452" w14:textId="77777777" w:rsidR="008C6283" w:rsidRPr="007535A2" w:rsidRDefault="00EF0FAE" w:rsidP="00EF0FAE">
            <w:pPr>
              <w:pStyle w:val="Body1"/>
              <w:numPr>
                <w:ilvl w:val="0"/>
                <w:numId w:val="17"/>
              </w:numPr>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Yes</w:t>
            </w:r>
          </w:p>
          <w:p w14:paraId="23E09B43" w14:textId="77777777" w:rsidR="00EF0FAE" w:rsidRPr="007535A2" w:rsidRDefault="00EF0FAE" w:rsidP="0072726F">
            <w:pPr>
              <w:pStyle w:val="Body1"/>
              <w:numPr>
                <w:ilvl w:val="0"/>
                <w:numId w:val="17"/>
              </w:numPr>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No</w:t>
            </w:r>
          </w:p>
          <w:p w14:paraId="7AB11B59" w14:textId="77777777" w:rsidR="0072726F" w:rsidRPr="007535A2" w:rsidRDefault="002A4533" w:rsidP="007249E8">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w:t>
            </w:r>
            <w:r w:rsidR="0072726F" w:rsidRPr="007535A2">
              <w:rPr>
                <w:rFonts w:asciiTheme="minorHAnsi" w:hAnsiTheme="minorHAnsi" w:cstheme="minorHAnsi"/>
                <w:color w:val="000000" w:themeColor="text1"/>
                <w:sz w:val="22"/>
                <w:szCs w:val="22"/>
                <w:lang w:val="en-GB"/>
              </w:rPr>
              <w:t>Please note that the Palais building is accessible to people with mobility issues</w:t>
            </w:r>
            <w:r w:rsidRPr="007535A2">
              <w:rPr>
                <w:rFonts w:asciiTheme="minorHAnsi" w:hAnsiTheme="minorHAnsi" w:cstheme="minorHAnsi"/>
                <w:color w:val="000000" w:themeColor="text1"/>
                <w:sz w:val="22"/>
                <w:szCs w:val="22"/>
                <w:lang w:val="en-GB"/>
              </w:rPr>
              <w:t>)</w:t>
            </w:r>
            <w:r w:rsidR="0072726F" w:rsidRPr="007535A2">
              <w:rPr>
                <w:rFonts w:asciiTheme="minorHAnsi" w:hAnsiTheme="minorHAnsi" w:cstheme="minorHAnsi"/>
                <w:color w:val="000000" w:themeColor="text1"/>
                <w:sz w:val="22"/>
                <w:szCs w:val="22"/>
                <w:lang w:val="en-GB"/>
              </w:rPr>
              <w:t xml:space="preserve">. </w:t>
            </w:r>
          </w:p>
          <w:p w14:paraId="77732681" w14:textId="77777777" w:rsidR="008C6283" w:rsidRPr="007535A2" w:rsidRDefault="008C6283" w:rsidP="0072726F">
            <w:pPr>
              <w:pStyle w:val="Body1"/>
              <w:ind w:right="-279" w:firstLine="180"/>
              <w:jc w:val="both"/>
              <w:rPr>
                <w:rFonts w:asciiTheme="minorHAnsi" w:hAnsiTheme="minorHAnsi" w:cstheme="minorHAnsi"/>
                <w:color w:val="000000" w:themeColor="text1"/>
                <w:sz w:val="22"/>
                <w:szCs w:val="22"/>
                <w:lang w:val="en-GB"/>
              </w:rPr>
            </w:pPr>
          </w:p>
        </w:tc>
      </w:tr>
      <w:tr w:rsidR="007535A2" w:rsidRPr="007535A2" w14:paraId="227255B6" w14:textId="77777777" w:rsidTr="00EF565C">
        <w:tc>
          <w:tcPr>
            <w:tcW w:w="9634" w:type="dxa"/>
            <w:shd w:val="clear" w:color="auto" w:fill="D9D9D9" w:themeFill="background1" w:themeFillShade="D9"/>
          </w:tcPr>
          <w:p w14:paraId="29CC6CB0" w14:textId="64798D20" w:rsidR="00114790" w:rsidRPr="007535A2" w:rsidRDefault="00EF565C" w:rsidP="00EF565C">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Could you please list the social media accounts of your initiative?</w:t>
            </w:r>
          </w:p>
        </w:tc>
      </w:tr>
      <w:tr w:rsidR="00114790" w:rsidRPr="007535A2" w14:paraId="4766E7EA" w14:textId="77777777" w:rsidTr="00114790">
        <w:tc>
          <w:tcPr>
            <w:tcW w:w="9634" w:type="dxa"/>
            <w:shd w:val="clear" w:color="auto" w:fill="auto"/>
          </w:tcPr>
          <w:p w14:paraId="506C8097" w14:textId="77777777" w:rsidR="00EF565C" w:rsidRPr="007535A2" w:rsidRDefault="00EF565C" w:rsidP="00EF565C">
            <w:pPr>
              <w:pStyle w:val="Body1"/>
              <w:numPr>
                <w:ilvl w:val="0"/>
                <w:numId w:val="20"/>
              </w:numPr>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Facebook</w:t>
            </w:r>
          </w:p>
          <w:p w14:paraId="54EE83A7" w14:textId="77777777" w:rsidR="00EF565C" w:rsidRPr="007535A2" w:rsidRDefault="00EF565C" w:rsidP="00EF565C">
            <w:pPr>
              <w:pStyle w:val="Body1"/>
              <w:numPr>
                <w:ilvl w:val="0"/>
                <w:numId w:val="20"/>
              </w:numPr>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Instagram</w:t>
            </w:r>
          </w:p>
          <w:p w14:paraId="0A64D638" w14:textId="77777777" w:rsidR="00EF565C" w:rsidRPr="007535A2" w:rsidRDefault="00EF565C" w:rsidP="00EF565C">
            <w:pPr>
              <w:pStyle w:val="Body1"/>
              <w:numPr>
                <w:ilvl w:val="0"/>
                <w:numId w:val="20"/>
              </w:numPr>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Twitter</w:t>
            </w:r>
          </w:p>
          <w:p w14:paraId="28C0F658" w14:textId="77777777" w:rsidR="00EF565C" w:rsidRPr="007535A2" w:rsidRDefault="00EF565C" w:rsidP="00EF565C">
            <w:pPr>
              <w:pStyle w:val="Body1"/>
              <w:numPr>
                <w:ilvl w:val="0"/>
                <w:numId w:val="20"/>
              </w:numPr>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TikTok</w:t>
            </w:r>
          </w:p>
          <w:p w14:paraId="58AB69DF" w14:textId="305A0D19" w:rsidR="00EF565C" w:rsidRPr="007535A2" w:rsidRDefault="00EF565C" w:rsidP="000659FB">
            <w:pPr>
              <w:pStyle w:val="Body1"/>
              <w:numPr>
                <w:ilvl w:val="0"/>
                <w:numId w:val="20"/>
              </w:numPr>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Other (please specify)</w:t>
            </w:r>
          </w:p>
          <w:p w14:paraId="174EDC52" w14:textId="207236C2" w:rsidR="00EF565C" w:rsidRPr="007535A2" w:rsidRDefault="00EF565C" w:rsidP="004E3846">
            <w:pPr>
              <w:pStyle w:val="Body1"/>
              <w:ind w:left="720" w:right="-279"/>
              <w:jc w:val="both"/>
              <w:rPr>
                <w:rFonts w:asciiTheme="minorHAnsi" w:hAnsiTheme="minorHAnsi" w:cstheme="minorHAnsi"/>
                <w:color w:val="000000" w:themeColor="text1"/>
                <w:sz w:val="22"/>
                <w:szCs w:val="22"/>
                <w:lang w:val="en-GB"/>
              </w:rPr>
            </w:pPr>
          </w:p>
        </w:tc>
      </w:tr>
    </w:tbl>
    <w:p w14:paraId="0A1BB3E8" w14:textId="77777777" w:rsidR="00CC3962" w:rsidRPr="001874C5" w:rsidRDefault="00CC3962" w:rsidP="00EA57DD">
      <w:pPr>
        <w:ind w:right="-279"/>
        <w:jc w:val="both"/>
        <w:rPr>
          <w:rFonts w:asciiTheme="minorHAnsi" w:hAnsiTheme="minorHAnsi" w:cstheme="minorHAnsi"/>
        </w:rPr>
      </w:pPr>
    </w:p>
    <w:sectPr w:rsidR="00CC3962" w:rsidRPr="001874C5" w:rsidSect="004947F8">
      <w:type w:val="continuous"/>
      <w:pgSz w:w="12240" w:h="15840"/>
      <w:pgMar w:top="567" w:right="1440" w:bottom="1440" w:left="1440" w:header="45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7C987" w14:textId="77777777" w:rsidR="00CF1B79" w:rsidRDefault="00CF1B79" w:rsidP="00C44840">
      <w:pPr>
        <w:spacing w:after="0" w:line="240" w:lineRule="auto"/>
      </w:pPr>
      <w:r>
        <w:separator/>
      </w:r>
    </w:p>
  </w:endnote>
  <w:endnote w:type="continuationSeparator" w:id="0">
    <w:p w14:paraId="407FA90C" w14:textId="77777777" w:rsidR="00CF1B79" w:rsidRDefault="00CF1B79" w:rsidP="00C44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Calibri Light">
    <w:panose1 w:val="020F0302020204030204"/>
    <w:charset w:val="BA"/>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B4B56" w14:textId="790CAB86" w:rsidR="005535BE" w:rsidRDefault="005535BE">
    <w:pPr>
      <w:pStyle w:val="Footer"/>
      <w:jc w:val="center"/>
    </w:pPr>
    <w:r>
      <w:fldChar w:fldCharType="begin"/>
    </w:r>
    <w:r>
      <w:instrText xml:space="preserve"> PAGE   \* MERGEFORMAT </w:instrText>
    </w:r>
    <w:r>
      <w:fldChar w:fldCharType="separate"/>
    </w:r>
    <w:r w:rsidR="005657D5">
      <w:rPr>
        <w:noProof/>
      </w:rPr>
      <w:t>1</w:t>
    </w:r>
    <w:r>
      <w:rPr>
        <w:noProof/>
      </w:rPr>
      <w:fldChar w:fldCharType="end"/>
    </w:r>
  </w:p>
  <w:p w14:paraId="2935F44A" w14:textId="77777777" w:rsidR="005535BE" w:rsidRDefault="005535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F8792" w14:textId="77777777" w:rsidR="00CF1B79" w:rsidRDefault="00CF1B79" w:rsidP="00C44840">
      <w:pPr>
        <w:spacing w:after="0" w:line="240" w:lineRule="auto"/>
      </w:pPr>
      <w:r>
        <w:separator/>
      </w:r>
    </w:p>
  </w:footnote>
  <w:footnote w:type="continuationSeparator" w:id="0">
    <w:p w14:paraId="6FB73C7E" w14:textId="77777777" w:rsidR="00CF1B79" w:rsidRDefault="00CF1B79" w:rsidP="00C448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A2A71"/>
    <w:multiLevelType w:val="hybridMultilevel"/>
    <w:tmpl w:val="C4A206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B648C1"/>
    <w:multiLevelType w:val="hybridMultilevel"/>
    <w:tmpl w:val="C5AE554C"/>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BB354ED"/>
    <w:multiLevelType w:val="hybridMultilevel"/>
    <w:tmpl w:val="BD98E7BC"/>
    <w:lvl w:ilvl="0" w:tplc="04090003">
      <w:start w:val="1"/>
      <w:numFmt w:val="bullet"/>
      <w:lvlText w:val="o"/>
      <w:lvlJc w:val="left"/>
      <w:pPr>
        <w:ind w:left="1020" w:hanging="360"/>
      </w:pPr>
      <w:rPr>
        <w:rFonts w:ascii="Courier New" w:hAnsi="Courier New" w:cs="Courier New" w:hint="default"/>
      </w:rPr>
    </w:lvl>
    <w:lvl w:ilvl="1" w:tplc="040C0003" w:tentative="1">
      <w:start w:val="1"/>
      <w:numFmt w:val="bullet"/>
      <w:lvlText w:val="o"/>
      <w:lvlJc w:val="left"/>
      <w:pPr>
        <w:ind w:left="1740" w:hanging="360"/>
      </w:pPr>
      <w:rPr>
        <w:rFonts w:ascii="Courier New" w:hAnsi="Courier New" w:cs="Courier New" w:hint="default"/>
      </w:rPr>
    </w:lvl>
    <w:lvl w:ilvl="2" w:tplc="040C0005" w:tentative="1">
      <w:start w:val="1"/>
      <w:numFmt w:val="bullet"/>
      <w:lvlText w:val=""/>
      <w:lvlJc w:val="left"/>
      <w:pPr>
        <w:ind w:left="2460" w:hanging="360"/>
      </w:pPr>
      <w:rPr>
        <w:rFonts w:ascii="Wingdings" w:hAnsi="Wingdings" w:hint="default"/>
      </w:rPr>
    </w:lvl>
    <w:lvl w:ilvl="3" w:tplc="040C0001" w:tentative="1">
      <w:start w:val="1"/>
      <w:numFmt w:val="bullet"/>
      <w:lvlText w:val=""/>
      <w:lvlJc w:val="left"/>
      <w:pPr>
        <w:ind w:left="3180" w:hanging="360"/>
      </w:pPr>
      <w:rPr>
        <w:rFonts w:ascii="Symbol" w:hAnsi="Symbol" w:hint="default"/>
      </w:rPr>
    </w:lvl>
    <w:lvl w:ilvl="4" w:tplc="040C0003" w:tentative="1">
      <w:start w:val="1"/>
      <w:numFmt w:val="bullet"/>
      <w:lvlText w:val="o"/>
      <w:lvlJc w:val="left"/>
      <w:pPr>
        <w:ind w:left="3900" w:hanging="360"/>
      </w:pPr>
      <w:rPr>
        <w:rFonts w:ascii="Courier New" w:hAnsi="Courier New" w:cs="Courier New" w:hint="default"/>
      </w:rPr>
    </w:lvl>
    <w:lvl w:ilvl="5" w:tplc="040C0005" w:tentative="1">
      <w:start w:val="1"/>
      <w:numFmt w:val="bullet"/>
      <w:lvlText w:val=""/>
      <w:lvlJc w:val="left"/>
      <w:pPr>
        <w:ind w:left="4620" w:hanging="360"/>
      </w:pPr>
      <w:rPr>
        <w:rFonts w:ascii="Wingdings" w:hAnsi="Wingdings" w:hint="default"/>
      </w:rPr>
    </w:lvl>
    <w:lvl w:ilvl="6" w:tplc="040C0001" w:tentative="1">
      <w:start w:val="1"/>
      <w:numFmt w:val="bullet"/>
      <w:lvlText w:val=""/>
      <w:lvlJc w:val="left"/>
      <w:pPr>
        <w:ind w:left="5340" w:hanging="360"/>
      </w:pPr>
      <w:rPr>
        <w:rFonts w:ascii="Symbol" w:hAnsi="Symbol" w:hint="default"/>
      </w:rPr>
    </w:lvl>
    <w:lvl w:ilvl="7" w:tplc="040C0003" w:tentative="1">
      <w:start w:val="1"/>
      <w:numFmt w:val="bullet"/>
      <w:lvlText w:val="o"/>
      <w:lvlJc w:val="left"/>
      <w:pPr>
        <w:ind w:left="6060" w:hanging="360"/>
      </w:pPr>
      <w:rPr>
        <w:rFonts w:ascii="Courier New" w:hAnsi="Courier New" w:cs="Courier New" w:hint="default"/>
      </w:rPr>
    </w:lvl>
    <w:lvl w:ilvl="8" w:tplc="040C0005" w:tentative="1">
      <w:start w:val="1"/>
      <w:numFmt w:val="bullet"/>
      <w:lvlText w:val=""/>
      <w:lvlJc w:val="left"/>
      <w:pPr>
        <w:ind w:left="6780" w:hanging="360"/>
      </w:pPr>
      <w:rPr>
        <w:rFonts w:ascii="Wingdings" w:hAnsi="Wingdings" w:hint="default"/>
      </w:rPr>
    </w:lvl>
  </w:abstractNum>
  <w:abstractNum w:abstractNumId="3" w15:restartNumberingAfterBreak="0">
    <w:nsid w:val="26BB1F36"/>
    <w:multiLevelType w:val="hybridMultilevel"/>
    <w:tmpl w:val="0BEA58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79E0DB3"/>
    <w:multiLevelType w:val="hybridMultilevel"/>
    <w:tmpl w:val="8A24F2DE"/>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AE5612B"/>
    <w:multiLevelType w:val="hybridMultilevel"/>
    <w:tmpl w:val="D67AB3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1200AF"/>
    <w:multiLevelType w:val="hybridMultilevel"/>
    <w:tmpl w:val="39980B9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41867A24"/>
    <w:multiLevelType w:val="hybridMultilevel"/>
    <w:tmpl w:val="2D5ED1F6"/>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3E73DE3"/>
    <w:multiLevelType w:val="hybridMultilevel"/>
    <w:tmpl w:val="F14EEFE0"/>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40B7680"/>
    <w:multiLevelType w:val="hybridMultilevel"/>
    <w:tmpl w:val="B040FCC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5C600888"/>
    <w:multiLevelType w:val="hybridMultilevel"/>
    <w:tmpl w:val="07CA531A"/>
    <w:lvl w:ilvl="0" w:tplc="040C0001">
      <w:start w:val="1"/>
      <w:numFmt w:val="bullet"/>
      <w:lvlText w:val=""/>
      <w:lvlJc w:val="left"/>
      <w:pPr>
        <w:ind w:left="1080" w:hanging="360"/>
      </w:pPr>
      <w:rPr>
        <w:rFonts w:ascii="Symbol" w:hAnsi="Symbol"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1" w15:restartNumberingAfterBreak="0">
    <w:nsid w:val="5CDD4FBE"/>
    <w:multiLevelType w:val="hybridMultilevel"/>
    <w:tmpl w:val="86ACDB6E"/>
    <w:lvl w:ilvl="0" w:tplc="B8F0405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0A7037"/>
    <w:multiLevelType w:val="hybridMultilevel"/>
    <w:tmpl w:val="75B646E0"/>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65D61A81"/>
    <w:multiLevelType w:val="hybridMultilevel"/>
    <w:tmpl w:val="D73E18D0"/>
    <w:lvl w:ilvl="0" w:tplc="04090003">
      <w:start w:val="1"/>
      <w:numFmt w:val="bullet"/>
      <w:lvlText w:val="o"/>
      <w:lvlJc w:val="left"/>
      <w:pPr>
        <w:ind w:left="900" w:hanging="360"/>
      </w:pPr>
      <w:rPr>
        <w:rFonts w:ascii="Courier New" w:hAnsi="Courier New" w:cs="Courier New" w:hint="default"/>
      </w:rPr>
    </w:lvl>
    <w:lvl w:ilvl="1" w:tplc="040C0003" w:tentative="1">
      <w:start w:val="1"/>
      <w:numFmt w:val="bullet"/>
      <w:lvlText w:val="o"/>
      <w:lvlJc w:val="left"/>
      <w:pPr>
        <w:ind w:left="1620" w:hanging="360"/>
      </w:pPr>
      <w:rPr>
        <w:rFonts w:ascii="Courier New" w:hAnsi="Courier New" w:cs="Courier New" w:hint="default"/>
      </w:rPr>
    </w:lvl>
    <w:lvl w:ilvl="2" w:tplc="040C0005" w:tentative="1">
      <w:start w:val="1"/>
      <w:numFmt w:val="bullet"/>
      <w:lvlText w:val=""/>
      <w:lvlJc w:val="left"/>
      <w:pPr>
        <w:ind w:left="2340" w:hanging="360"/>
      </w:pPr>
      <w:rPr>
        <w:rFonts w:ascii="Wingdings" w:hAnsi="Wingdings" w:hint="default"/>
      </w:rPr>
    </w:lvl>
    <w:lvl w:ilvl="3" w:tplc="040C0001" w:tentative="1">
      <w:start w:val="1"/>
      <w:numFmt w:val="bullet"/>
      <w:lvlText w:val=""/>
      <w:lvlJc w:val="left"/>
      <w:pPr>
        <w:ind w:left="3060" w:hanging="360"/>
      </w:pPr>
      <w:rPr>
        <w:rFonts w:ascii="Symbol" w:hAnsi="Symbol" w:hint="default"/>
      </w:rPr>
    </w:lvl>
    <w:lvl w:ilvl="4" w:tplc="040C0003" w:tentative="1">
      <w:start w:val="1"/>
      <w:numFmt w:val="bullet"/>
      <w:lvlText w:val="o"/>
      <w:lvlJc w:val="left"/>
      <w:pPr>
        <w:ind w:left="3780" w:hanging="360"/>
      </w:pPr>
      <w:rPr>
        <w:rFonts w:ascii="Courier New" w:hAnsi="Courier New" w:cs="Courier New" w:hint="default"/>
      </w:rPr>
    </w:lvl>
    <w:lvl w:ilvl="5" w:tplc="040C0005" w:tentative="1">
      <w:start w:val="1"/>
      <w:numFmt w:val="bullet"/>
      <w:lvlText w:val=""/>
      <w:lvlJc w:val="left"/>
      <w:pPr>
        <w:ind w:left="4500" w:hanging="360"/>
      </w:pPr>
      <w:rPr>
        <w:rFonts w:ascii="Wingdings" w:hAnsi="Wingdings" w:hint="default"/>
      </w:rPr>
    </w:lvl>
    <w:lvl w:ilvl="6" w:tplc="040C0001" w:tentative="1">
      <w:start w:val="1"/>
      <w:numFmt w:val="bullet"/>
      <w:lvlText w:val=""/>
      <w:lvlJc w:val="left"/>
      <w:pPr>
        <w:ind w:left="5220" w:hanging="360"/>
      </w:pPr>
      <w:rPr>
        <w:rFonts w:ascii="Symbol" w:hAnsi="Symbol" w:hint="default"/>
      </w:rPr>
    </w:lvl>
    <w:lvl w:ilvl="7" w:tplc="040C0003" w:tentative="1">
      <w:start w:val="1"/>
      <w:numFmt w:val="bullet"/>
      <w:lvlText w:val="o"/>
      <w:lvlJc w:val="left"/>
      <w:pPr>
        <w:ind w:left="5940" w:hanging="360"/>
      </w:pPr>
      <w:rPr>
        <w:rFonts w:ascii="Courier New" w:hAnsi="Courier New" w:cs="Courier New" w:hint="default"/>
      </w:rPr>
    </w:lvl>
    <w:lvl w:ilvl="8" w:tplc="040C0005" w:tentative="1">
      <w:start w:val="1"/>
      <w:numFmt w:val="bullet"/>
      <w:lvlText w:val=""/>
      <w:lvlJc w:val="left"/>
      <w:pPr>
        <w:ind w:left="6660" w:hanging="360"/>
      </w:pPr>
      <w:rPr>
        <w:rFonts w:ascii="Wingdings" w:hAnsi="Wingdings" w:hint="default"/>
      </w:rPr>
    </w:lvl>
  </w:abstractNum>
  <w:abstractNum w:abstractNumId="14" w15:restartNumberingAfterBreak="0">
    <w:nsid w:val="67556FCA"/>
    <w:multiLevelType w:val="hybridMultilevel"/>
    <w:tmpl w:val="E71EE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671DA7"/>
    <w:multiLevelType w:val="hybridMultilevel"/>
    <w:tmpl w:val="8C72828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6DEF27F5"/>
    <w:multiLevelType w:val="hybridMultilevel"/>
    <w:tmpl w:val="39ECA0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A25DC"/>
    <w:multiLevelType w:val="hybridMultilevel"/>
    <w:tmpl w:val="3FDE79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1D21D9"/>
    <w:multiLevelType w:val="hybridMultilevel"/>
    <w:tmpl w:val="95B24A82"/>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7E376A5F"/>
    <w:multiLevelType w:val="hybridMultilevel"/>
    <w:tmpl w:val="583A39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E847541"/>
    <w:multiLevelType w:val="hybridMultilevel"/>
    <w:tmpl w:val="8F38FE62"/>
    <w:lvl w:ilvl="0" w:tplc="FEC2180A">
      <w:start w:val="1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7152150">
    <w:abstractNumId w:val="0"/>
  </w:num>
  <w:num w:numId="2" w16cid:durableId="196700628">
    <w:abstractNumId w:val="16"/>
  </w:num>
  <w:num w:numId="3" w16cid:durableId="654064909">
    <w:abstractNumId w:val="5"/>
  </w:num>
  <w:num w:numId="4" w16cid:durableId="151527828">
    <w:abstractNumId w:val="11"/>
  </w:num>
  <w:num w:numId="5" w16cid:durableId="1044134552">
    <w:abstractNumId w:val="17"/>
  </w:num>
  <w:num w:numId="6" w16cid:durableId="5413593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83498362">
    <w:abstractNumId w:val="20"/>
  </w:num>
  <w:num w:numId="8" w16cid:durableId="345137845">
    <w:abstractNumId w:val="19"/>
  </w:num>
  <w:num w:numId="9" w16cid:durableId="1550727395">
    <w:abstractNumId w:val="14"/>
  </w:num>
  <w:num w:numId="10" w16cid:durableId="686372839">
    <w:abstractNumId w:val="6"/>
  </w:num>
  <w:num w:numId="11" w16cid:durableId="1979409591">
    <w:abstractNumId w:val="15"/>
  </w:num>
  <w:num w:numId="12" w16cid:durableId="1903132295">
    <w:abstractNumId w:val="3"/>
  </w:num>
  <w:num w:numId="13" w16cid:durableId="1507011347">
    <w:abstractNumId w:val="1"/>
  </w:num>
  <w:num w:numId="14" w16cid:durableId="1160805518">
    <w:abstractNumId w:val="2"/>
  </w:num>
  <w:num w:numId="15" w16cid:durableId="1290471126">
    <w:abstractNumId w:val="12"/>
  </w:num>
  <w:num w:numId="16" w16cid:durableId="2101364344">
    <w:abstractNumId w:val="7"/>
  </w:num>
  <w:num w:numId="17" w16cid:durableId="1321078066">
    <w:abstractNumId w:val="8"/>
  </w:num>
  <w:num w:numId="18" w16cid:durableId="296224839">
    <w:abstractNumId w:val="18"/>
  </w:num>
  <w:num w:numId="19" w16cid:durableId="135994771">
    <w:abstractNumId w:val="13"/>
  </w:num>
  <w:num w:numId="20" w16cid:durableId="1089811778">
    <w:abstractNumId w:val="4"/>
  </w:num>
  <w:num w:numId="21" w16cid:durableId="709651170">
    <w:abstractNumId w:val="9"/>
  </w:num>
  <w:num w:numId="22" w16cid:durableId="73023375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1MrYwMTYzMrc0NzNW0lEKTi0uzszPAykwrQUAfjhitywAAAA="/>
  </w:docVars>
  <w:rsids>
    <w:rsidRoot w:val="000629D7"/>
    <w:rsid w:val="00002BA6"/>
    <w:rsid w:val="000048FE"/>
    <w:rsid w:val="00005397"/>
    <w:rsid w:val="00006620"/>
    <w:rsid w:val="000116B9"/>
    <w:rsid w:val="000125B9"/>
    <w:rsid w:val="00020595"/>
    <w:rsid w:val="00020B7B"/>
    <w:rsid w:val="000210B6"/>
    <w:rsid w:val="00027C92"/>
    <w:rsid w:val="00031AB4"/>
    <w:rsid w:val="00042031"/>
    <w:rsid w:val="00050601"/>
    <w:rsid w:val="00054BF9"/>
    <w:rsid w:val="00057954"/>
    <w:rsid w:val="000629D7"/>
    <w:rsid w:val="000675D6"/>
    <w:rsid w:val="000751FA"/>
    <w:rsid w:val="000754E9"/>
    <w:rsid w:val="00077F48"/>
    <w:rsid w:val="000839EB"/>
    <w:rsid w:val="000A04B3"/>
    <w:rsid w:val="000A32C8"/>
    <w:rsid w:val="000A34E9"/>
    <w:rsid w:val="000A4535"/>
    <w:rsid w:val="000A6350"/>
    <w:rsid w:val="000A6592"/>
    <w:rsid w:val="000B1E0B"/>
    <w:rsid w:val="000B54BE"/>
    <w:rsid w:val="000C11AF"/>
    <w:rsid w:val="000C14B2"/>
    <w:rsid w:val="000C1B71"/>
    <w:rsid w:val="000C404D"/>
    <w:rsid w:val="000E5A35"/>
    <w:rsid w:val="000E6B13"/>
    <w:rsid w:val="000E7DA2"/>
    <w:rsid w:val="000F0D2E"/>
    <w:rsid w:val="000F46CB"/>
    <w:rsid w:val="000F6B89"/>
    <w:rsid w:val="00101CBF"/>
    <w:rsid w:val="00103BAE"/>
    <w:rsid w:val="00110FEE"/>
    <w:rsid w:val="00114790"/>
    <w:rsid w:val="001169E6"/>
    <w:rsid w:val="00117206"/>
    <w:rsid w:val="0012134B"/>
    <w:rsid w:val="001306FC"/>
    <w:rsid w:val="00131BD6"/>
    <w:rsid w:val="001327D2"/>
    <w:rsid w:val="00134AA6"/>
    <w:rsid w:val="00140D35"/>
    <w:rsid w:val="00142104"/>
    <w:rsid w:val="001423F3"/>
    <w:rsid w:val="001434C9"/>
    <w:rsid w:val="001470A5"/>
    <w:rsid w:val="001504AE"/>
    <w:rsid w:val="0015136F"/>
    <w:rsid w:val="001536B6"/>
    <w:rsid w:val="00154875"/>
    <w:rsid w:val="00162BBC"/>
    <w:rsid w:val="001661A0"/>
    <w:rsid w:val="00177FB8"/>
    <w:rsid w:val="0018243E"/>
    <w:rsid w:val="001874C5"/>
    <w:rsid w:val="00190DF9"/>
    <w:rsid w:val="00196E4F"/>
    <w:rsid w:val="0019708D"/>
    <w:rsid w:val="001971EA"/>
    <w:rsid w:val="001A0E86"/>
    <w:rsid w:val="001A47D2"/>
    <w:rsid w:val="001A58B0"/>
    <w:rsid w:val="001B1AFE"/>
    <w:rsid w:val="001B34AA"/>
    <w:rsid w:val="001C1990"/>
    <w:rsid w:val="001C42CB"/>
    <w:rsid w:val="001C5A71"/>
    <w:rsid w:val="001C6E80"/>
    <w:rsid w:val="001D0858"/>
    <w:rsid w:val="001D699F"/>
    <w:rsid w:val="001E17C7"/>
    <w:rsid w:val="001F05E2"/>
    <w:rsid w:val="001F0AF3"/>
    <w:rsid w:val="00204F3A"/>
    <w:rsid w:val="002068B2"/>
    <w:rsid w:val="00206AB1"/>
    <w:rsid w:val="00223792"/>
    <w:rsid w:val="002248AA"/>
    <w:rsid w:val="002252A2"/>
    <w:rsid w:val="00225A9C"/>
    <w:rsid w:val="0023158B"/>
    <w:rsid w:val="002324B0"/>
    <w:rsid w:val="00236A80"/>
    <w:rsid w:val="00237ECC"/>
    <w:rsid w:val="0024008B"/>
    <w:rsid w:val="00245908"/>
    <w:rsid w:val="0024746F"/>
    <w:rsid w:val="00247EF3"/>
    <w:rsid w:val="0025184F"/>
    <w:rsid w:val="00254EB8"/>
    <w:rsid w:val="00255881"/>
    <w:rsid w:val="00281D5A"/>
    <w:rsid w:val="00281EBA"/>
    <w:rsid w:val="00283DE2"/>
    <w:rsid w:val="0029114F"/>
    <w:rsid w:val="00292D9C"/>
    <w:rsid w:val="00293993"/>
    <w:rsid w:val="002A3509"/>
    <w:rsid w:val="002A4533"/>
    <w:rsid w:val="002A46C0"/>
    <w:rsid w:val="002A7C0D"/>
    <w:rsid w:val="002B08AD"/>
    <w:rsid w:val="002B1AFF"/>
    <w:rsid w:val="002B2566"/>
    <w:rsid w:val="002B4F5E"/>
    <w:rsid w:val="002C0EFF"/>
    <w:rsid w:val="002C52A1"/>
    <w:rsid w:val="002C57DE"/>
    <w:rsid w:val="002C776C"/>
    <w:rsid w:val="002C796F"/>
    <w:rsid w:val="002D3774"/>
    <w:rsid w:val="002D5591"/>
    <w:rsid w:val="002E1288"/>
    <w:rsid w:val="002E1BFA"/>
    <w:rsid w:val="002E2DC8"/>
    <w:rsid w:val="002E36C5"/>
    <w:rsid w:val="002E5CBB"/>
    <w:rsid w:val="002E7646"/>
    <w:rsid w:val="002F037B"/>
    <w:rsid w:val="002F4690"/>
    <w:rsid w:val="002F607C"/>
    <w:rsid w:val="002F7076"/>
    <w:rsid w:val="002F73D1"/>
    <w:rsid w:val="00304D7F"/>
    <w:rsid w:val="00307E26"/>
    <w:rsid w:val="00311ED9"/>
    <w:rsid w:val="00313231"/>
    <w:rsid w:val="00313BB1"/>
    <w:rsid w:val="00313E83"/>
    <w:rsid w:val="00320BA8"/>
    <w:rsid w:val="003219C1"/>
    <w:rsid w:val="00330353"/>
    <w:rsid w:val="0033590F"/>
    <w:rsid w:val="003413EC"/>
    <w:rsid w:val="0034731A"/>
    <w:rsid w:val="003557F1"/>
    <w:rsid w:val="00363AC2"/>
    <w:rsid w:val="00363D0A"/>
    <w:rsid w:val="003721F8"/>
    <w:rsid w:val="0037533F"/>
    <w:rsid w:val="00376DED"/>
    <w:rsid w:val="00377B71"/>
    <w:rsid w:val="003828EF"/>
    <w:rsid w:val="00384751"/>
    <w:rsid w:val="003856F2"/>
    <w:rsid w:val="00386D6B"/>
    <w:rsid w:val="00387B74"/>
    <w:rsid w:val="00390CAF"/>
    <w:rsid w:val="00394D71"/>
    <w:rsid w:val="00397632"/>
    <w:rsid w:val="003A24D9"/>
    <w:rsid w:val="003B0CCE"/>
    <w:rsid w:val="003B3FB4"/>
    <w:rsid w:val="003B5E1D"/>
    <w:rsid w:val="003C25A2"/>
    <w:rsid w:val="003D46DD"/>
    <w:rsid w:val="003D4A58"/>
    <w:rsid w:val="003E0664"/>
    <w:rsid w:val="003E3D14"/>
    <w:rsid w:val="003E3D32"/>
    <w:rsid w:val="003E7068"/>
    <w:rsid w:val="003F4F08"/>
    <w:rsid w:val="00400300"/>
    <w:rsid w:val="00410CC9"/>
    <w:rsid w:val="00414A5F"/>
    <w:rsid w:val="00417DF8"/>
    <w:rsid w:val="00422D47"/>
    <w:rsid w:val="00430590"/>
    <w:rsid w:val="00435AE7"/>
    <w:rsid w:val="00436005"/>
    <w:rsid w:val="00436091"/>
    <w:rsid w:val="00436538"/>
    <w:rsid w:val="00436F70"/>
    <w:rsid w:val="004412CC"/>
    <w:rsid w:val="00441F2D"/>
    <w:rsid w:val="00442116"/>
    <w:rsid w:val="00446308"/>
    <w:rsid w:val="00460FD2"/>
    <w:rsid w:val="00464FDE"/>
    <w:rsid w:val="004715A8"/>
    <w:rsid w:val="00472167"/>
    <w:rsid w:val="00473062"/>
    <w:rsid w:val="004737C9"/>
    <w:rsid w:val="0047392B"/>
    <w:rsid w:val="00473CF6"/>
    <w:rsid w:val="0048141A"/>
    <w:rsid w:val="004815CA"/>
    <w:rsid w:val="004819D3"/>
    <w:rsid w:val="0048369D"/>
    <w:rsid w:val="00485282"/>
    <w:rsid w:val="0049140A"/>
    <w:rsid w:val="004947F8"/>
    <w:rsid w:val="00494E7B"/>
    <w:rsid w:val="0049542A"/>
    <w:rsid w:val="004A1198"/>
    <w:rsid w:val="004A18FF"/>
    <w:rsid w:val="004B0A54"/>
    <w:rsid w:val="004C172E"/>
    <w:rsid w:val="004C1B14"/>
    <w:rsid w:val="004C1D87"/>
    <w:rsid w:val="004C5C6A"/>
    <w:rsid w:val="004D1041"/>
    <w:rsid w:val="004D2C5E"/>
    <w:rsid w:val="004E3846"/>
    <w:rsid w:val="004F5EFB"/>
    <w:rsid w:val="00504AFB"/>
    <w:rsid w:val="005147F1"/>
    <w:rsid w:val="00520BE4"/>
    <w:rsid w:val="00521EDB"/>
    <w:rsid w:val="00532B05"/>
    <w:rsid w:val="005345DA"/>
    <w:rsid w:val="00534813"/>
    <w:rsid w:val="005359E8"/>
    <w:rsid w:val="0054111A"/>
    <w:rsid w:val="0054313A"/>
    <w:rsid w:val="00545D31"/>
    <w:rsid w:val="005477EC"/>
    <w:rsid w:val="005535BE"/>
    <w:rsid w:val="0056071C"/>
    <w:rsid w:val="00560A46"/>
    <w:rsid w:val="005657D5"/>
    <w:rsid w:val="00570EED"/>
    <w:rsid w:val="00574175"/>
    <w:rsid w:val="005744F4"/>
    <w:rsid w:val="00582ED0"/>
    <w:rsid w:val="005870E4"/>
    <w:rsid w:val="005875BC"/>
    <w:rsid w:val="0059730E"/>
    <w:rsid w:val="005A2E8D"/>
    <w:rsid w:val="005A3944"/>
    <w:rsid w:val="005A6FF5"/>
    <w:rsid w:val="005A71EA"/>
    <w:rsid w:val="005B1726"/>
    <w:rsid w:val="005B619C"/>
    <w:rsid w:val="005C2A28"/>
    <w:rsid w:val="005C566B"/>
    <w:rsid w:val="005D13C4"/>
    <w:rsid w:val="005D3886"/>
    <w:rsid w:val="005D4E3F"/>
    <w:rsid w:val="005E0207"/>
    <w:rsid w:val="005E1C97"/>
    <w:rsid w:val="005F11BF"/>
    <w:rsid w:val="006009BC"/>
    <w:rsid w:val="006135FC"/>
    <w:rsid w:val="00613F94"/>
    <w:rsid w:val="00614423"/>
    <w:rsid w:val="00626704"/>
    <w:rsid w:val="00634E14"/>
    <w:rsid w:val="00643EC5"/>
    <w:rsid w:val="00644E76"/>
    <w:rsid w:val="00655FCF"/>
    <w:rsid w:val="006605B7"/>
    <w:rsid w:val="006612D1"/>
    <w:rsid w:val="00662CFD"/>
    <w:rsid w:val="006659A7"/>
    <w:rsid w:val="0067246D"/>
    <w:rsid w:val="00675D8D"/>
    <w:rsid w:val="00675F3C"/>
    <w:rsid w:val="00676D0D"/>
    <w:rsid w:val="0067727F"/>
    <w:rsid w:val="00680C84"/>
    <w:rsid w:val="00687E11"/>
    <w:rsid w:val="00691E72"/>
    <w:rsid w:val="006931FE"/>
    <w:rsid w:val="00694176"/>
    <w:rsid w:val="00697F3F"/>
    <w:rsid w:val="006A0C38"/>
    <w:rsid w:val="006A3A6F"/>
    <w:rsid w:val="006A66FD"/>
    <w:rsid w:val="006D102F"/>
    <w:rsid w:val="006D537C"/>
    <w:rsid w:val="006D7ABA"/>
    <w:rsid w:val="006E1966"/>
    <w:rsid w:val="006E4ABB"/>
    <w:rsid w:val="006F1406"/>
    <w:rsid w:val="006F5DD8"/>
    <w:rsid w:val="0070020D"/>
    <w:rsid w:val="00700C9C"/>
    <w:rsid w:val="00705D67"/>
    <w:rsid w:val="007129B7"/>
    <w:rsid w:val="00713DF3"/>
    <w:rsid w:val="00715793"/>
    <w:rsid w:val="0072494D"/>
    <w:rsid w:val="007249E8"/>
    <w:rsid w:val="0072726F"/>
    <w:rsid w:val="007305D8"/>
    <w:rsid w:val="00734317"/>
    <w:rsid w:val="007343C9"/>
    <w:rsid w:val="00734435"/>
    <w:rsid w:val="007369F1"/>
    <w:rsid w:val="0074163B"/>
    <w:rsid w:val="00745EC4"/>
    <w:rsid w:val="007535A2"/>
    <w:rsid w:val="00757764"/>
    <w:rsid w:val="007578BB"/>
    <w:rsid w:val="00760229"/>
    <w:rsid w:val="007657E6"/>
    <w:rsid w:val="00773630"/>
    <w:rsid w:val="00781DAC"/>
    <w:rsid w:val="007930A0"/>
    <w:rsid w:val="007A09D3"/>
    <w:rsid w:val="007A5598"/>
    <w:rsid w:val="007B7BFA"/>
    <w:rsid w:val="007E0AC1"/>
    <w:rsid w:val="007E17C1"/>
    <w:rsid w:val="007E2502"/>
    <w:rsid w:val="007E334E"/>
    <w:rsid w:val="007E6287"/>
    <w:rsid w:val="007E7FF7"/>
    <w:rsid w:val="007F0370"/>
    <w:rsid w:val="007F0CC7"/>
    <w:rsid w:val="007F23E3"/>
    <w:rsid w:val="007F605E"/>
    <w:rsid w:val="008020E5"/>
    <w:rsid w:val="008058DB"/>
    <w:rsid w:val="00805D71"/>
    <w:rsid w:val="008114F4"/>
    <w:rsid w:val="00815894"/>
    <w:rsid w:val="00823B6B"/>
    <w:rsid w:val="00831549"/>
    <w:rsid w:val="00832B44"/>
    <w:rsid w:val="00837D9B"/>
    <w:rsid w:val="008417A2"/>
    <w:rsid w:val="0086011C"/>
    <w:rsid w:val="00863B33"/>
    <w:rsid w:val="008760EB"/>
    <w:rsid w:val="00881EAC"/>
    <w:rsid w:val="0088698D"/>
    <w:rsid w:val="00891730"/>
    <w:rsid w:val="00892642"/>
    <w:rsid w:val="008A3EF6"/>
    <w:rsid w:val="008A63BB"/>
    <w:rsid w:val="008C05D2"/>
    <w:rsid w:val="008C6283"/>
    <w:rsid w:val="008D1480"/>
    <w:rsid w:val="008D5D32"/>
    <w:rsid w:val="008E0FE3"/>
    <w:rsid w:val="008E1061"/>
    <w:rsid w:val="008E1A98"/>
    <w:rsid w:val="008F12DC"/>
    <w:rsid w:val="008F3EFE"/>
    <w:rsid w:val="00903B8A"/>
    <w:rsid w:val="0091009A"/>
    <w:rsid w:val="009102A1"/>
    <w:rsid w:val="00912A6B"/>
    <w:rsid w:val="0091714C"/>
    <w:rsid w:val="009307D1"/>
    <w:rsid w:val="00935D6C"/>
    <w:rsid w:val="00935E8A"/>
    <w:rsid w:val="00945235"/>
    <w:rsid w:val="00946393"/>
    <w:rsid w:val="00947353"/>
    <w:rsid w:val="009515A2"/>
    <w:rsid w:val="00951F99"/>
    <w:rsid w:val="00967EE7"/>
    <w:rsid w:val="0098228F"/>
    <w:rsid w:val="0098260B"/>
    <w:rsid w:val="009854EE"/>
    <w:rsid w:val="009856FA"/>
    <w:rsid w:val="009872EC"/>
    <w:rsid w:val="0099067F"/>
    <w:rsid w:val="00990950"/>
    <w:rsid w:val="00990FB2"/>
    <w:rsid w:val="00993214"/>
    <w:rsid w:val="00995648"/>
    <w:rsid w:val="00996CF8"/>
    <w:rsid w:val="009A6508"/>
    <w:rsid w:val="009C7B31"/>
    <w:rsid w:val="009D0808"/>
    <w:rsid w:val="009D5A9E"/>
    <w:rsid w:val="009F4B69"/>
    <w:rsid w:val="00A01E19"/>
    <w:rsid w:val="00A04A5A"/>
    <w:rsid w:val="00A20F3D"/>
    <w:rsid w:val="00A22FFD"/>
    <w:rsid w:val="00A25723"/>
    <w:rsid w:val="00A30703"/>
    <w:rsid w:val="00A349E7"/>
    <w:rsid w:val="00A40A26"/>
    <w:rsid w:val="00A50F8A"/>
    <w:rsid w:val="00A559CB"/>
    <w:rsid w:val="00A565C9"/>
    <w:rsid w:val="00A57797"/>
    <w:rsid w:val="00A62AE5"/>
    <w:rsid w:val="00A6347D"/>
    <w:rsid w:val="00A718DF"/>
    <w:rsid w:val="00A75D74"/>
    <w:rsid w:val="00A822FA"/>
    <w:rsid w:val="00A84E70"/>
    <w:rsid w:val="00A859C3"/>
    <w:rsid w:val="00A87C09"/>
    <w:rsid w:val="00A90BA0"/>
    <w:rsid w:val="00A9175D"/>
    <w:rsid w:val="00A92AF8"/>
    <w:rsid w:val="00AA1498"/>
    <w:rsid w:val="00AB2825"/>
    <w:rsid w:val="00AB4095"/>
    <w:rsid w:val="00AC2881"/>
    <w:rsid w:val="00AC3E24"/>
    <w:rsid w:val="00AC487E"/>
    <w:rsid w:val="00AC4A03"/>
    <w:rsid w:val="00AC7E2C"/>
    <w:rsid w:val="00AD37B7"/>
    <w:rsid w:val="00AD3F8B"/>
    <w:rsid w:val="00AD6C5E"/>
    <w:rsid w:val="00AD7E0E"/>
    <w:rsid w:val="00AE070D"/>
    <w:rsid w:val="00AE13A2"/>
    <w:rsid w:val="00AE5C48"/>
    <w:rsid w:val="00B059E7"/>
    <w:rsid w:val="00B114E3"/>
    <w:rsid w:val="00B1277E"/>
    <w:rsid w:val="00B30136"/>
    <w:rsid w:val="00B310FF"/>
    <w:rsid w:val="00B4015F"/>
    <w:rsid w:val="00B41097"/>
    <w:rsid w:val="00B42F4C"/>
    <w:rsid w:val="00B43029"/>
    <w:rsid w:val="00B47E42"/>
    <w:rsid w:val="00B510F2"/>
    <w:rsid w:val="00B539F0"/>
    <w:rsid w:val="00B563BB"/>
    <w:rsid w:val="00B64C74"/>
    <w:rsid w:val="00B6626B"/>
    <w:rsid w:val="00B842D2"/>
    <w:rsid w:val="00B90A7F"/>
    <w:rsid w:val="00B92757"/>
    <w:rsid w:val="00B964BF"/>
    <w:rsid w:val="00BA1317"/>
    <w:rsid w:val="00BA13AA"/>
    <w:rsid w:val="00BA5D22"/>
    <w:rsid w:val="00BC3090"/>
    <w:rsid w:val="00BC7BA6"/>
    <w:rsid w:val="00BE0E10"/>
    <w:rsid w:val="00BE263A"/>
    <w:rsid w:val="00BE32A5"/>
    <w:rsid w:val="00BE4F55"/>
    <w:rsid w:val="00BE5946"/>
    <w:rsid w:val="00C020EA"/>
    <w:rsid w:val="00C02F94"/>
    <w:rsid w:val="00C067A5"/>
    <w:rsid w:val="00C10180"/>
    <w:rsid w:val="00C17F94"/>
    <w:rsid w:val="00C233DE"/>
    <w:rsid w:val="00C26649"/>
    <w:rsid w:val="00C30170"/>
    <w:rsid w:val="00C30270"/>
    <w:rsid w:val="00C3428A"/>
    <w:rsid w:val="00C35FD2"/>
    <w:rsid w:val="00C44235"/>
    <w:rsid w:val="00C44840"/>
    <w:rsid w:val="00C45D59"/>
    <w:rsid w:val="00C5210F"/>
    <w:rsid w:val="00C527B4"/>
    <w:rsid w:val="00C5401D"/>
    <w:rsid w:val="00C54E12"/>
    <w:rsid w:val="00C55B4B"/>
    <w:rsid w:val="00C55FAA"/>
    <w:rsid w:val="00C74BA2"/>
    <w:rsid w:val="00C90149"/>
    <w:rsid w:val="00C941AA"/>
    <w:rsid w:val="00C96B75"/>
    <w:rsid w:val="00CB0712"/>
    <w:rsid w:val="00CB2E72"/>
    <w:rsid w:val="00CC2E71"/>
    <w:rsid w:val="00CC3962"/>
    <w:rsid w:val="00CC5155"/>
    <w:rsid w:val="00CC5F0C"/>
    <w:rsid w:val="00CC6997"/>
    <w:rsid w:val="00CC7133"/>
    <w:rsid w:val="00CD0334"/>
    <w:rsid w:val="00CD1E81"/>
    <w:rsid w:val="00CD2D9B"/>
    <w:rsid w:val="00CD7887"/>
    <w:rsid w:val="00CE1A46"/>
    <w:rsid w:val="00CE1C71"/>
    <w:rsid w:val="00CE2609"/>
    <w:rsid w:val="00CF1B79"/>
    <w:rsid w:val="00CF3AC0"/>
    <w:rsid w:val="00CF3F50"/>
    <w:rsid w:val="00D00A82"/>
    <w:rsid w:val="00D0362F"/>
    <w:rsid w:val="00D101B5"/>
    <w:rsid w:val="00D10F5F"/>
    <w:rsid w:val="00D11CD3"/>
    <w:rsid w:val="00D13796"/>
    <w:rsid w:val="00D14BBA"/>
    <w:rsid w:val="00D23B97"/>
    <w:rsid w:val="00D3148F"/>
    <w:rsid w:val="00D37A7F"/>
    <w:rsid w:val="00D37BFF"/>
    <w:rsid w:val="00D37F54"/>
    <w:rsid w:val="00D42F16"/>
    <w:rsid w:val="00D43877"/>
    <w:rsid w:val="00D45897"/>
    <w:rsid w:val="00D470B1"/>
    <w:rsid w:val="00D562CC"/>
    <w:rsid w:val="00D56E2A"/>
    <w:rsid w:val="00D6533D"/>
    <w:rsid w:val="00D67BDF"/>
    <w:rsid w:val="00D735E3"/>
    <w:rsid w:val="00D74BE2"/>
    <w:rsid w:val="00D754D9"/>
    <w:rsid w:val="00D75D2E"/>
    <w:rsid w:val="00D80D78"/>
    <w:rsid w:val="00D8402E"/>
    <w:rsid w:val="00D92FFC"/>
    <w:rsid w:val="00D97A53"/>
    <w:rsid w:val="00DA0989"/>
    <w:rsid w:val="00DA345F"/>
    <w:rsid w:val="00DB6D4C"/>
    <w:rsid w:val="00DC2708"/>
    <w:rsid w:val="00DC2E89"/>
    <w:rsid w:val="00DC5632"/>
    <w:rsid w:val="00DD613A"/>
    <w:rsid w:val="00DD7ABB"/>
    <w:rsid w:val="00DE2677"/>
    <w:rsid w:val="00DE4B65"/>
    <w:rsid w:val="00DE4C02"/>
    <w:rsid w:val="00DE78F4"/>
    <w:rsid w:val="00E000A1"/>
    <w:rsid w:val="00E051F0"/>
    <w:rsid w:val="00E110F6"/>
    <w:rsid w:val="00E155F8"/>
    <w:rsid w:val="00E1692F"/>
    <w:rsid w:val="00E25243"/>
    <w:rsid w:val="00E273CB"/>
    <w:rsid w:val="00E339ED"/>
    <w:rsid w:val="00E33B8E"/>
    <w:rsid w:val="00E33C21"/>
    <w:rsid w:val="00E445D2"/>
    <w:rsid w:val="00E44A54"/>
    <w:rsid w:val="00E4747E"/>
    <w:rsid w:val="00E4785C"/>
    <w:rsid w:val="00E53EC4"/>
    <w:rsid w:val="00E56D48"/>
    <w:rsid w:val="00E576AD"/>
    <w:rsid w:val="00E605E0"/>
    <w:rsid w:val="00E648E4"/>
    <w:rsid w:val="00E66F91"/>
    <w:rsid w:val="00E67A05"/>
    <w:rsid w:val="00E7421A"/>
    <w:rsid w:val="00E77F02"/>
    <w:rsid w:val="00E77FC0"/>
    <w:rsid w:val="00E84A5A"/>
    <w:rsid w:val="00E8649D"/>
    <w:rsid w:val="00E961B9"/>
    <w:rsid w:val="00E973CF"/>
    <w:rsid w:val="00E97924"/>
    <w:rsid w:val="00E97947"/>
    <w:rsid w:val="00E97CB9"/>
    <w:rsid w:val="00EA57DD"/>
    <w:rsid w:val="00EA6112"/>
    <w:rsid w:val="00EA763A"/>
    <w:rsid w:val="00EB3BBA"/>
    <w:rsid w:val="00EC2BBA"/>
    <w:rsid w:val="00ED1969"/>
    <w:rsid w:val="00ED43D3"/>
    <w:rsid w:val="00EF0FAE"/>
    <w:rsid w:val="00EF565C"/>
    <w:rsid w:val="00EF59BD"/>
    <w:rsid w:val="00F22AE5"/>
    <w:rsid w:val="00F234CB"/>
    <w:rsid w:val="00F24D75"/>
    <w:rsid w:val="00F30775"/>
    <w:rsid w:val="00F329F5"/>
    <w:rsid w:val="00F57B6F"/>
    <w:rsid w:val="00F642A2"/>
    <w:rsid w:val="00F7245A"/>
    <w:rsid w:val="00F745F4"/>
    <w:rsid w:val="00F757F8"/>
    <w:rsid w:val="00F759CA"/>
    <w:rsid w:val="00F75BB5"/>
    <w:rsid w:val="00F8424A"/>
    <w:rsid w:val="00F85F20"/>
    <w:rsid w:val="00F861E9"/>
    <w:rsid w:val="00FA59FB"/>
    <w:rsid w:val="00FA7E35"/>
    <w:rsid w:val="00FB2839"/>
    <w:rsid w:val="00FD23E3"/>
    <w:rsid w:val="00FD4361"/>
    <w:rsid w:val="00FD44E2"/>
    <w:rsid w:val="00FD4E55"/>
    <w:rsid w:val="00FD600B"/>
    <w:rsid w:val="00FD631C"/>
    <w:rsid w:val="00FE0B24"/>
    <w:rsid w:val="00FE538C"/>
    <w:rsid w:val="00FE7262"/>
    <w:rsid w:val="00FF03A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580D95"/>
  <w15:chartTrackingRefBased/>
  <w15:docId w15:val="{504325EA-952C-467C-BFA2-99A36EA18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57DD"/>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4C5C6A"/>
    <w:pPr>
      <w:keepNext/>
      <w:spacing w:before="240" w:after="60"/>
      <w:outlineLvl w:val="0"/>
    </w:pPr>
    <w:rPr>
      <w:rFonts w:ascii="Calibri Light" w:eastAsia="Times New Roman"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0629D7"/>
    <w:rPr>
      <w:rFonts w:ascii="Helvetica" w:eastAsia="Arial Unicode MS" w:hAnsi="Helvetica"/>
      <w:color w:val="000000"/>
      <w:sz w:val="24"/>
      <w:lang w:val="en-US" w:eastAsia="en-US"/>
    </w:rPr>
  </w:style>
  <w:style w:type="paragraph" w:styleId="BalloonText">
    <w:name w:val="Balloon Text"/>
    <w:basedOn w:val="Normal"/>
    <w:link w:val="BalloonTextChar"/>
    <w:uiPriority w:val="99"/>
    <w:semiHidden/>
    <w:unhideWhenUsed/>
    <w:rsid w:val="000629D7"/>
    <w:pPr>
      <w:spacing w:after="0" w:line="240" w:lineRule="auto"/>
    </w:pPr>
    <w:rPr>
      <w:rFonts w:ascii="Tahoma" w:hAnsi="Tahoma" w:cs="Tahoma"/>
      <w:sz w:val="16"/>
      <w:szCs w:val="16"/>
      <w:lang w:val="en-US"/>
    </w:rPr>
  </w:style>
  <w:style w:type="character" w:customStyle="1" w:styleId="BalloonTextChar">
    <w:name w:val="Balloon Text Char"/>
    <w:link w:val="BalloonText"/>
    <w:uiPriority w:val="99"/>
    <w:semiHidden/>
    <w:rsid w:val="000629D7"/>
    <w:rPr>
      <w:rFonts w:ascii="Tahoma" w:hAnsi="Tahoma" w:cs="Tahoma"/>
      <w:sz w:val="16"/>
      <w:szCs w:val="16"/>
    </w:rPr>
  </w:style>
  <w:style w:type="paragraph" w:styleId="EndnoteText">
    <w:name w:val="endnote text"/>
    <w:basedOn w:val="Normal"/>
    <w:link w:val="EndnoteTextChar"/>
    <w:uiPriority w:val="99"/>
    <w:semiHidden/>
    <w:unhideWhenUsed/>
    <w:rsid w:val="00C44840"/>
    <w:pPr>
      <w:spacing w:after="0" w:line="240" w:lineRule="auto"/>
    </w:pPr>
    <w:rPr>
      <w:sz w:val="20"/>
      <w:szCs w:val="20"/>
    </w:rPr>
  </w:style>
  <w:style w:type="character" w:customStyle="1" w:styleId="EndnoteTextChar">
    <w:name w:val="Endnote Text Char"/>
    <w:link w:val="EndnoteText"/>
    <w:uiPriority w:val="99"/>
    <w:semiHidden/>
    <w:rsid w:val="00C44840"/>
    <w:rPr>
      <w:sz w:val="20"/>
      <w:szCs w:val="20"/>
    </w:rPr>
  </w:style>
  <w:style w:type="character" w:styleId="EndnoteReference">
    <w:name w:val="endnote reference"/>
    <w:uiPriority w:val="99"/>
    <w:semiHidden/>
    <w:unhideWhenUsed/>
    <w:rsid w:val="00C44840"/>
    <w:rPr>
      <w:vertAlign w:val="superscript"/>
    </w:rPr>
  </w:style>
  <w:style w:type="paragraph" w:styleId="FootnoteText">
    <w:name w:val="footnote text"/>
    <w:basedOn w:val="Normal"/>
    <w:link w:val="FootnoteTextChar"/>
    <w:uiPriority w:val="99"/>
    <w:semiHidden/>
    <w:unhideWhenUsed/>
    <w:rsid w:val="00C44840"/>
    <w:pPr>
      <w:spacing w:after="0" w:line="240" w:lineRule="auto"/>
    </w:pPr>
    <w:rPr>
      <w:sz w:val="20"/>
      <w:szCs w:val="20"/>
      <w:lang w:val="en-US"/>
    </w:rPr>
  </w:style>
  <w:style w:type="character" w:customStyle="1" w:styleId="FootnoteTextChar">
    <w:name w:val="Footnote Text Char"/>
    <w:link w:val="FootnoteText"/>
    <w:uiPriority w:val="99"/>
    <w:semiHidden/>
    <w:rsid w:val="00C44840"/>
    <w:rPr>
      <w:sz w:val="20"/>
      <w:szCs w:val="20"/>
    </w:rPr>
  </w:style>
  <w:style w:type="character" w:styleId="FootnoteReference">
    <w:name w:val="footnote reference"/>
    <w:uiPriority w:val="99"/>
    <w:semiHidden/>
    <w:unhideWhenUsed/>
    <w:rsid w:val="00C44840"/>
    <w:rPr>
      <w:vertAlign w:val="superscript"/>
    </w:rPr>
  </w:style>
  <w:style w:type="table" w:styleId="TableGrid">
    <w:name w:val="Table Grid"/>
    <w:basedOn w:val="TableNormal"/>
    <w:uiPriority w:val="59"/>
    <w:rsid w:val="00460F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7657E6"/>
    <w:rPr>
      <w:color w:val="0000FF"/>
      <w:u w:val="single"/>
    </w:rPr>
  </w:style>
  <w:style w:type="paragraph" w:styleId="Header">
    <w:name w:val="header"/>
    <w:basedOn w:val="Normal"/>
    <w:link w:val="HeaderChar"/>
    <w:uiPriority w:val="99"/>
    <w:unhideWhenUsed/>
    <w:rsid w:val="00020B7B"/>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20B7B"/>
  </w:style>
  <w:style w:type="paragraph" w:styleId="Footer">
    <w:name w:val="footer"/>
    <w:basedOn w:val="Normal"/>
    <w:link w:val="FooterChar"/>
    <w:uiPriority w:val="99"/>
    <w:unhideWhenUsed/>
    <w:rsid w:val="00020B7B"/>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20B7B"/>
  </w:style>
  <w:style w:type="character" w:styleId="FollowedHyperlink">
    <w:name w:val="FollowedHyperlink"/>
    <w:uiPriority w:val="99"/>
    <w:semiHidden/>
    <w:unhideWhenUsed/>
    <w:rsid w:val="003E3D14"/>
    <w:rPr>
      <w:color w:val="800080"/>
      <w:u w:val="single"/>
    </w:rPr>
  </w:style>
  <w:style w:type="paragraph" w:customStyle="1" w:styleId="Body">
    <w:name w:val="Body"/>
    <w:rsid w:val="00E648E4"/>
    <w:pPr>
      <w:pBdr>
        <w:top w:val="nil"/>
        <w:left w:val="nil"/>
        <w:bottom w:val="nil"/>
        <w:right w:val="nil"/>
        <w:between w:val="nil"/>
        <w:bar w:val="nil"/>
      </w:pBdr>
      <w:spacing w:after="200" w:line="276" w:lineRule="auto"/>
    </w:pPr>
    <w:rPr>
      <w:rFonts w:cs="Calibri"/>
      <w:color w:val="000000"/>
      <w:sz w:val="22"/>
      <w:szCs w:val="22"/>
      <w:u w:color="000000"/>
      <w:bdr w:val="nil"/>
      <w:lang w:val="en-US" w:eastAsia="en-US"/>
    </w:rPr>
  </w:style>
  <w:style w:type="character" w:customStyle="1" w:styleId="st">
    <w:name w:val="st"/>
    <w:rsid w:val="00E648E4"/>
  </w:style>
  <w:style w:type="character" w:customStyle="1" w:styleId="5ukz">
    <w:name w:val="_5ukz"/>
    <w:rsid w:val="002B2566"/>
  </w:style>
  <w:style w:type="character" w:customStyle="1" w:styleId="editorial-notice1">
    <w:name w:val="editorial-notice1"/>
    <w:rsid w:val="00AE5C48"/>
  </w:style>
  <w:style w:type="paragraph" w:styleId="PlainText">
    <w:name w:val="Plain Text"/>
    <w:basedOn w:val="Normal"/>
    <w:link w:val="PlainTextChar"/>
    <w:uiPriority w:val="99"/>
    <w:unhideWhenUsed/>
    <w:rsid w:val="00A559CB"/>
    <w:pPr>
      <w:spacing w:after="0" w:line="240" w:lineRule="auto"/>
    </w:pPr>
    <w:rPr>
      <w:szCs w:val="21"/>
      <w:lang w:val="en-US"/>
    </w:rPr>
  </w:style>
  <w:style w:type="character" w:customStyle="1" w:styleId="PlainTextChar">
    <w:name w:val="Plain Text Char"/>
    <w:link w:val="PlainText"/>
    <w:uiPriority w:val="99"/>
    <w:rsid w:val="00A559CB"/>
    <w:rPr>
      <w:sz w:val="22"/>
      <w:szCs w:val="21"/>
    </w:rPr>
  </w:style>
  <w:style w:type="paragraph" w:styleId="ListParagraph">
    <w:name w:val="List Paragraph"/>
    <w:basedOn w:val="Normal"/>
    <w:uiPriority w:val="34"/>
    <w:qFormat/>
    <w:rsid w:val="00EC2BBA"/>
    <w:pPr>
      <w:ind w:left="720"/>
      <w:contextualSpacing/>
    </w:pPr>
  </w:style>
  <w:style w:type="character" w:styleId="CommentReference">
    <w:name w:val="annotation reference"/>
    <w:uiPriority w:val="99"/>
    <w:semiHidden/>
    <w:unhideWhenUsed/>
    <w:rsid w:val="0024008B"/>
    <w:rPr>
      <w:sz w:val="16"/>
      <w:szCs w:val="16"/>
    </w:rPr>
  </w:style>
  <w:style w:type="paragraph" w:styleId="CommentText">
    <w:name w:val="annotation text"/>
    <w:basedOn w:val="Normal"/>
    <w:link w:val="CommentTextChar"/>
    <w:uiPriority w:val="99"/>
    <w:semiHidden/>
    <w:unhideWhenUsed/>
    <w:rsid w:val="0024008B"/>
    <w:rPr>
      <w:sz w:val="20"/>
      <w:szCs w:val="20"/>
    </w:rPr>
  </w:style>
  <w:style w:type="character" w:customStyle="1" w:styleId="CommentTextChar">
    <w:name w:val="Comment Text Char"/>
    <w:link w:val="CommentText"/>
    <w:uiPriority w:val="99"/>
    <w:semiHidden/>
    <w:rsid w:val="0024008B"/>
    <w:rPr>
      <w:lang w:eastAsia="en-US"/>
    </w:rPr>
  </w:style>
  <w:style w:type="paragraph" w:styleId="CommentSubject">
    <w:name w:val="annotation subject"/>
    <w:basedOn w:val="CommentText"/>
    <w:next w:val="CommentText"/>
    <w:link w:val="CommentSubjectChar"/>
    <w:uiPriority w:val="99"/>
    <w:semiHidden/>
    <w:unhideWhenUsed/>
    <w:rsid w:val="0024008B"/>
    <w:rPr>
      <w:b/>
      <w:bCs/>
    </w:rPr>
  </w:style>
  <w:style w:type="character" w:customStyle="1" w:styleId="CommentSubjectChar">
    <w:name w:val="Comment Subject Char"/>
    <w:link w:val="CommentSubject"/>
    <w:uiPriority w:val="99"/>
    <w:semiHidden/>
    <w:rsid w:val="0024008B"/>
    <w:rPr>
      <w:b/>
      <w:bCs/>
      <w:lang w:eastAsia="en-US"/>
    </w:rPr>
  </w:style>
  <w:style w:type="character" w:customStyle="1" w:styleId="normaltextrun1">
    <w:name w:val="normaltextrun1"/>
    <w:rsid w:val="00B1277E"/>
  </w:style>
  <w:style w:type="character" w:customStyle="1" w:styleId="Heading1Char">
    <w:name w:val="Heading 1 Char"/>
    <w:link w:val="Heading1"/>
    <w:uiPriority w:val="9"/>
    <w:rsid w:val="004C5C6A"/>
    <w:rPr>
      <w:rFonts w:ascii="Calibri Light" w:eastAsia="Times New Roman" w:hAnsi="Calibri Light" w:cs="Times New Roman"/>
      <w:b/>
      <w:bCs/>
      <w:kern w:val="32"/>
      <w:sz w:val="32"/>
      <w:szCs w:val="32"/>
      <w:lang w:val="en-GB" w:eastAsia="en-US"/>
    </w:rPr>
  </w:style>
  <w:style w:type="paragraph" w:styleId="NormalWeb">
    <w:name w:val="Normal (Web)"/>
    <w:basedOn w:val="Normal"/>
    <w:uiPriority w:val="99"/>
    <w:unhideWhenUsed/>
    <w:rsid w:val="00436005"/>
    <w:pPr>
      <w:spacing w:before="100" w:beforeAutospacing="1" w:after="100" w:afterAutospacing="1" w:line="240" w:lineRule="auto"/>
    </w:pPr>
    <w:rPr>
      <w:rFonts w:ascii="Times New Roman" w:eastAsia="Times New Roman" w:hAnsi="Times New Roman"/>
      <w:sz w:val="24"/>
      <w:szCs w:val="24"/>
      <w:lang w:val="fr-FR" w:eastAsia="fr-FR"/>
    </w:rPr>
  </w:style>
  <w:style w:type="character" w:styleId="Emphasis">
    <w:name w:val="Emphasis"/>
    <w:basedOn w:val="DefaultParagraphFont"/>
    <w:uiPriority w:val="20"/>
    <w:qFormat/>
    <w:rsid w:val="000E5A35"/>
    <w:rPr>
      <w:i/>
      <w:iCs/>
    </w:rPr>
  </w:style>
  <w:style w:type="paragraph" w:styleId="Revision">
    <w:name w:val="Revision"/>
    <w:hidden/>
    <w:uiPriority w:val="99"/>
    <w:semiHidden/>
    <w:rsid w:val="00F759CA"/>
    <w:rPr>
      <w:sz w:val="22"/>
      <w:szCs w:val="22"/>
      <w:lang w:val="en-GB" w:eastAsia="en-US"/>
    </w:rPr>
  </w:style>
  <w:style w:type="character" w:customStyle="1" w:styleId="UnresolvedMention1">
    <w:name w:val="Unresolved Mention1"/>
    <w:basedOn w:val="DefaultParagraphFont"/>
    <w:uiPriority w:val="99"/>
    <w:semiHidden/>
    <w:unhideWhenUsed/>
    <w:rsid w:val="009473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18771">
      <w:bodyDiv w:val="1"/>
      <w:marLeft w:val="0"/>
      <w:marRight w:val="0"/>
      <w:marTop w:val="0"/>
      <w:marBottom w:val="0"/>
      <w:divBdr>
        <w:top w:val="none" w:sz="0" w:space="0" w:color="auto"/>
        <w:left w:val="none" w:sz="0" w:space="0" w:color="auto"/>
        <w:bottom w:val="none" w:sz="0" w:space="0" w:color="auto"/>
        <w:right w:val="none" w:sz="0" w:space="0" w:color="auto"/>
      </w:divBdr>
      <w:divsChild>
        <w:div w:id="631789337">
          <w:marLeft w:val="0"/>
          <w:marRight w:val="0"/>
          <w:marTop w:val="0"/>
          <w:marBottom w:val="0"/>
          <w:divBdr>
            <w:top w:val="none" w:sz="0" w:space="0" w:color="auto"/>
            <w:left w:val="none" w:sz="0" w:space="0" w:color="auto"/>
            <w:bottom w:val="none" w:sz="0" w:space="0" w:color="auto"/>
            <w:right w:val="none" w:sz="0" w:space="0" w:color="auto"/>
          </w:divBdr>
          <w:divsChild>
            <w:div w:id="121774437">
              <w:marLeft w:val="0"/>
              <w:marRight w:val="0"/>
              <w:marTop w:val="0"/>
              <w:marBottom w:val="0"/>
              <w:divBdr>
                <w:top w:val="none" w:sz="0" w:space="0" w:color="auto"/>
                <w:left w:val="none" w:sz="0" w:space="0" w:color="auto"/>
                <w:bottom w:val="none" w:sz="0" w:space="0" w:color="auto"/>
                <w:right w:val="none" w:sz="0" w:space="0" w:color="auto"/>
              </w:divBdr>
              <w:divsChild>
                <w:div w:id="198705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427885">
      <w:bodyDiv w:val="1"/>
      <w:marLeft w:val="0"/>
      <w:marRight w:val="0"/>
      <w:marTop w:val="0"/>
      <w:marBottom w:val="0"/>
      <w:divBdr>
        <w:top w:val="none" w:sz="0" w:space="0" w:color="auto"/>
        <w:left w:val="none" w:sz="0" w:space="0" w:color="auto"/>
        <w:bottom w:val="none" w:sz="0" w:space="0" w:color="auto"/>
        <w:right w:val="none" w:sz="0" w:space="0" w:color="auto"/>
      </w:divBdr>
    </w:div>
    <w:div w:id="639726616">
      <w:bodyDiv w:val="1"/>
      <w:marLeft w:val="0"/>
      <w:marRight w:val="0"/>
      <w:marTop w:val="0"/>
      <w:marBottom w:val="0"/>
      <w:divBdr>
        <w:top w:val="none" w:sz="0" w:space="0" w:color="auto"/>
        <w:left w:val="none" w:sz="0" w:space="0" w:color="auto"/>
        <w:bottom w:val="none" w:sz="0" w:space="0" w:color="auto"/>
        <w:right w:val="none" w:sz="0" w:space="0" w:color="auto"/>
      </w:divBdr>
    </w:div>
    <w:div w:id="761536164">
      <w:bodyDiv w:val="1"/>
      <w:marLeft w:val="0"/>
      <w:marRight w:val="0"/>
      <w:marTop w:val="0"/>
      <w:marBottom w:val="0"/>
      <w:divBdr>
        <w:top w:val="none" w:sz="0" w:space="0" w:color="auto"/>
        <w:left w:val="none" w:sz="0" w:space="0" w:color="auto"/>
        <w:bottom w:val="none" w:sz="0" w:space="0" w:color="auto"/>
        <w:right w:val="none" w:sz="0" w:space="0" w:color="auto"/>
      </w:divBdr>
    </w:div>
    <w:div w:id="781263296">
      <w:bodyDiv w:val="1"/>
      <w:marLeft w:val="0"/>
      <w:marRight w:val="0"/>
      <w:marTop w:val="0"/>
      <w:marBottom w:val="0"/>
      <w:divBdr>
        <w:top w:val="none" w:sz="0" w:space="0" w:color="auto"/>
        <w:left w:val="none" w:sz="0" w:space="0" w:color="auto"/>
        <w:bottom w:val="none" w:sz="0" w:space="0" w:color="auto"/>
        <w:right w:val="none" w:sz="0" w:space="0" w:color="auto"/>
      </w:divBdr>
    </w:div>
    <w:div w:id="818109980">
      <w:bodyDiv w:val="1"/>
      <w:marLeft w:val="0"/>
      <w:marRight w:val="0"/>
      <w:marTop w:val="0"/>
      <w:marBottom w:val="0"/>
      <w:divBdr>
        <w:top w:val="none" w:sz="0" w:space="0" w:color="auto"/>
        <w:left w:val="none" w:sz="0" w:space="0" w:color="auto"/>
        <w:bottom w:val="none" w:sz="0" w:space="0" w:color="auto"/>
        <w:right w:val="none" w:sz="0" w:space="0" w:color="auto"/>
      </w:divBdr>
    </w:div>
    <w:div w:id="877427487">
      <w:bodyDiv w:val="1"/>
      <w:marLeft w:val="0"/>
      <w:marRight w:val="0"/>
      <w:marTop w:val="0"/>
      <w:marBottom w:val="0"/>
      <w:divBdr>
        <w:top w:val="none" w:sz="0" w:space="0" w:color="auto"/>
        <w:left w:val="none" w:sz="0" w:space="0" w:color="auto"/>
        <w:bottom w:val="none" w:sz="0" w:space="0" w:color="auto"/>
        <w:right w:val="none" w:sz="0" w:space="0" w:color="auto"/>
      </w:divBdr>
    </w:div>
    <w:div w:id="935483620">
      <w:bodyDiv w:val="1"/>
      <w:marLeft w:val="0"/>
      <w:marRight w:val="0"/>
      <w:marTop w:val="0"/>
      <w:marBottom w:val="0"/>
      <w:divBdr>
        <w:top w:val="none" w:sz="0" w:space="0" w:color="auto"/>
        <w:left w:val="none" w:sz="0" w:space="0" w:color="auto"/>
        <w:bottom w:val="none" w:sz="0" w:space="0" w:color="auto"/>
        <w:right w:val="none" w:sz="0" w:space="0" w:color="auto"/>
      </w:divBdr>
      <w:divsChild>
        <w:div w:id="629435474">
          <w:marLeft w:val="0"/>
          <w:marRight w:val="0"/>
          <w:marTop w:val="0"/>
          <w:marBottom w:val="0"/>
          <w:divBdr>
            <w:top w:val="none" w:sz="0" w:space="0" w:color="auto"/>
            <w:left w:val="none" w:sz="0" w:space="0" w:color="auto"/>
            <w:bottom w:val="none" w:sz="0" w:space="0" w:color="auto"/>
            <w:right w:val="none" w:sz="0" w:space="0" w:color="auto"/>
          </w:divBdr>
          <w:divsChild>
            <w:div w:id="315303636">
              <w:marLeft w:val="0"/>
              <w:marRight w:val="0"/>
              <w:marTop w:val="0"/>
              <w:marBottom w:val="0"/>
              <w:divBdr>
                <w:top w:val="none" w:sz="0" w:space="0" w:color="auto"/>
                <w:left w:val="none" w:sz="0" w:space="0" w:color="auto"/>
                <w:bottom w:val="none" w:sz="0" w:space="0" w:color="auto"/>
                <w:right w:val="none" w:sz="0" w:space="0" w:color="auto"/>
              </w:divBdr>
              <w:divsChild>
                <w:div w:id="144311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430444">
      <w:bodyDiv w:val="1"/>
      <w:marLeft w:val="0"/>
      <w:marRight w:val="0"/>
      <w:marTop w:val="0"/>
      <w:marBottom w:val="0"/>
      <w:divBdr>
        <w:top w:val="none" w:sz="0" w:space="0" w:color="auto"/>
        <w:left w:val="none" w:sz="0" w:space="0" w:color="auto"/>
        <w:bottom w:val="none" w:sz="0" w:space="0" w:color="auto"/>
        <w:right w:val="none" w:sz="0" w:space="0" w:color="auto"/>
      </w:divBdr>
    </w:div>
    <w:div w:id="1476335721">
      <w:bodyDiv w:val="1"/>
      <w:marLeft w:val="0"/>
      <w:marRight w:val="0"/>
      <w:marTop w:val="0"/>
      <w:marBottom w:val="0"/>
      <w:divBdr>
        <w:top w:val="none" w:sz="0" w:space="0" w:color="auto"/>
        <w:left w:val="none" w:sz="0" w:space="0" w:color="auto"/>
        <w:bottom w:val="none" w:sz="0" w:space="0" w:color="auto"/>
        <w:right w:val="none" w:sz="0" w:space="0" w:color="auto"/>
      </w:divBdr>
    </w:div>
    <w:div w:id="1736514976">
      <w:bodyDiv w:val="1"/>
      <w:marLeft w:val="0"/>
      <w:marRight w:val="0"/>
      <w:marTop w:val="0"/>
      <w:marBottom w:val="0"/>
      <w:divBdr>
        <w:top w:val="none" w:sz="0" w:space="0" w:color="auto"/>
        <w:left w:val="none" w:sz="0" w:space="0" w:color="auto"/>
        <w:bottom w:val="none" w:sz="0" w:space="0" w:color="auto"/>
        <w:right w:val="none" w:sz="0" w:space="0" w:color="auto"/>
      </w:divBdr>
    </w:div>
    <w:div w:id="1900089732">
      <w:bodyDiv w:val="1"/>
      <w:marLeft w:val="0"/>
      <w:marRight w:val="0"/>
      <w:marTop w:val="0"/>
      <w:marBottom w:val="0"/>
      <w:divBdr>
        <w:top w:val="none" w:sz="0" w:space="0" w:color="auto"/>
        <w:left w:val="none" w:sz="0" w:space="0" w:color="auto"/>
        <w:bottom w:val="none" w:sz="0" w:space="0" w:color="auto"/>
        <w:right w:val="none" w:sz="0" w:space="0" w:color="auto"/>
      </w:divBdr>
    </w:div>
    <w:div w:id="2054693879">
      <w:bodyDiv w:val="1"/>
      <w:marLeft w:val="0"/>
      <w:marRight w:val="0"/>
      <w:marTop w:val="0"/>
      <w:marBottom w:val="0"/>
      <w:divBdr>
        <w:top w:val="none" w:sz="0" w:space="0" w:color="auto"/>
        <w:left w:val="none" w:sz="0" w:space="0" w:color="auto"/>
        <w:bottom w:val="none" w:sz="0" w:space="0" w:color="auto"/>
        <w:right w:val="none" w:sz="0" w:space="0" w:color="auto"/>
      </w:divBdr>
    </w:div>
    <w:div w:id="2117213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e.int/en/web/world-forum-democracy/hom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C1B15E587C2D47B79233D5A2FE214A" ma:contentTypeVersion="0" ma:contentTypeDescription="Create a new document." ma:contentTypeScope="" ma:versionID="181b5d75f7504976d4f18af62ae16d15">
  <xsd:schema xmlns:xsd="http://www.w3.org/2001/XMLSchema" xmlns:xs="http://www.w3.org/2001/XMLSchema" xmlns:p="http://schemas.microsoft.com/office/2006/metadata/properties" targetNamespace="http://schemas.microsoft.com/office/2006/metadata/properties" ma:root="true" ma:fieldsID="396b6c73ff93c89ebff1922e9a6c063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CB3573-A238-4424-B9E3-567CE6906F35}">
  <ds:schemaRefs>
    <ds:schemaRef ds:uri="http://schemas.openxmlformats.org/officeDocument/2006/bibliography"/>
  </ds:schemaRefs>
</ds:datastoreItem>
</file>

<file path=customXml/itemProps2.xml><?xml version="1.0" encoding="utf-8"?>
<ds:datastoreItem xmlns:ds="http://schemas.openxmlformats.org/officeDocument/2006/customXml" ds:itemID="{18F1FE09-8044-4DF2-ABB3-AB0EFA8FF2FB}">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47576065-2254-4F63-8636-0193B9197DB0}">
  <ds:schemaRefs>
    <ds:schemaRef ds:uri="http://schemas.microsoft.com/sharepoint/v3/contenttype/forms"/>
  </ds:schemaRefs>
</ds:datastoreItem>
</file>

<file path=customXml/itemProps4.xml><?xml version="1.0" encoding="utf-8"?>
<ds:datastoreItem xmlns:ds="http://schemas.openxmlformats.org/officeDocument/2006/customXml" ds:itemID="{39BF89E7-761A-43B4-ADEE-966AD99999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4538</Words>
  <Characters>2588</Characters>
  <Application>Microsoft Office Word</Application>
  <DocSecurity>4</DocSecurity>
  <Lines>21</Lines>
  <Paragraphs>14</Paragraphs>
  <ScaleCrop>false</ScaleCrop>
  <HeadingPairs>
    <vt:vector size="8" baseType="variant">
      <vt:variant>
        <vt:lpstr>Title</vt:lpstr>
      </vt:variant>
      <vt:variant>
        <vt:i4>1</vt:i4>
      </vt:variant>
      <vt:variant>
        <vt:lpstr>Titolo</vt:lpstr>
      </vt:variant>
      <vt:variant>
        <vt:i4>1</vt:i4>
      </vt:variant>
      <vt:variant>
        <vt:lpstr>Naslov</vt:lpstr>
      </vt:variant>
      <vt:variant>
        <vt:i4>1</vt:i4>
      </vt:variant>
      <vt:variant>
        <vt:lpstr>Titre</vt:lpstr>
      </vt:variant>
      <vt:variant>
        <vt:i4>1</vt:i4>
      </vt:variant>
    </vt:vector>
  </HeadingPairs>
  <TitlesOfParts>
    <vt:vector size="4" baseType="lpstr">
      <vt:lpstr>World Forum for Democracy 6-8 November 2023, Strasbourg</vt:lpstr>
      <vt:lpstr/>
      <vt:lpstr/>
      <vt:lpstr/>
    </vt:vector>
  </TitlesOfParts>
  <Company>Council of Europe</Company>
  <LinksUpToDate>false</LinksUpToDate>
  <CharactersWithSpaces>7112</CharactersWithSpaces>
  <SharedDoc>false</SharedDoc>
  <HLinks>
    <vt:vector size="6" baseType="variant">
      <vt:variant>
        <vt:i4>5832793</vt:i4>
      </vt:variant>
      <vt:variant>
        <vt:i4>0</vt:i4>
      </vt:variant>
      <vt:variant>
        <vt:i4>0</vt:i4>
      </vt:variant>
      <vt:variant>
        <vt:i4>5</vt:i4>
      </vt:variant>
      <vt:variant>
        <vt:lpwstr>https://www.coe.int/en/web/world-forum-democra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Forum for Democracy 6-8 November 2023, Strasbourg</dc:title>
  <dc:creator>GUIDIKOVA Irena</dc:creator>
  <cp:lastModifiedBy>Kristina Vyšniauskaitė-Radinskienė</cp:lastModifiedBy>
  <cp:revision>2</cp:revision>
  <cp:lastPrinted>2023-02-13T10:56:00Z</cp:lastPrinted>
  <dcterms:created xsi:type="dcterms:W3CDTF">2023-05-26T12:28:00Z</dcterms:created>
  <dcterms:modified xsi:type="dcterms:W3CDTF">2023-05-26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1B15E587C2D47B79233D5A2FE214A</vt:lpwstr>
  </property>
</Properties>
</file>